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8E363" w14:textId="7BA193CC" w:rsidR="009C3E9D" w:rsidRDefault="009C3E9D" w:rsidP="009C3E9D">
      <w:pPr>
        <w:pStyle w:val="Title"/>
      </w:pPr>
      <w:bookmarkStart w:id="0" w:name="_top"/>
      <w:bookmarkEnd w:id="0"/>
      <w:r>
        <w:t>Summary Report: Microfinance Expansion Project</w:t>
      </w:r>
    </w:p>
    <w:p w14:paraId="454901A5" w14:textId="77777777" w:rsidR="004053A4" w:rsidRDefault="004053A4" w:rsidP="004053A4">
      <w:pPr>
        <w:pStyle w:val="Author"/>
      </w:pPr>
      <w:r>
        <w:t xml:space="preserve">Vivek Singh, Assistant Professor, </w:t>
      </w:r>
      <w:r w:rsidRPr="004053A4">
        <w:t>University of Missouri–St. Louis</w:t>
      </w:r>
    </w:p>
    <w:p w14:paraId="7D2729EB" w14:textId="5A11C1D4" w:rsidR="004053A4" w:rsidRPr="004053A4" w:rsidRDefault="004053A4" w:rsidP="004053A4">
      <w:pPr>
        <w:pStyle w:val="Author"/>
      </w:pPr>
      <w:r>
        <w:t>Rushikesh Maheshwari, Graduate Student, University of South Florida</w:t>
      </w:r>
    </w:p>
    <w:p w14:paraId="75C7FD70" w14:textId="3DA9F2CE" w:rsidR="009C3E9D" w:rsidRDefault="00447D51" w:rsidP="004053A4">
      <w:pPr>
        <w:pStyle w:val="Heading1"/>
      </w:pPr>
      <w:r w:rsidRPr="00447D51">
        <w:t>Executive Summary:</w:t>
      </w:r>
    </w:p>
    <w:p w14:paraId="3BD4A4A0" w14:textId="26C2B641" w:rsidR="00447D51" w:rsidRDefault="00447D51" w:rsidP="00447D51"/>
    <w:p w14:paraId="16D69888" w14:textId="41DC3AAE" w:rsidR="00447D51" w:rsidRDefault="00447D51" w:rsidP="00447D51">
      <w:bookmarkStart w:id="1" w:name="_GoBack"/>
      <w:r>
        <w:t xml:space="preserve">This report aims to address the </w:t>
      </w:r>
      <w:r w:rsidR="00DA6D19">
        <w:t xml:space="preserve">effective and profitable expansion of </w:t>
      </w:r>
      <w:r>
        <w:t>a Microfinance company</w:t>
      </w:r>
      <w:r w:rsidR="00DA6D19">
        <w:t xml:space="preserve"> in a given region by driving insights from data collected for the current operational locations pertaining to their profitability,</w:t>
      </w:r>
      <w:r w:rsidR="00DA6D19" w:rsidRPr="00DA6D19">
        <w:t xml:space="preserve"> demographics,</w:t>
      </w:r>
      <w:r w:rsidR="00DA6D19">
        <w:t xml:space="preserve"> and other factors such as social, economic and financial indicators. </w:t>
      </w:r>
      <w:r w:rsidR="004053A4">
        <w:t>This report</w:t>
      </w:r>
      <w:r w:rsidR="00DA6D19">
        <w:t xml:space="preserve"> covers the literature review, data collection and cleansing process and predictive modelling on collected data and explains what all factors plays an important role in defining successful operation of a microfinance company.</w:t>
      </w:r>
    </w:p>
    <w:bookmarkEnd w:id="1"/>
    <w:p w14:paraId="3F1BC0DD" w14:textId="4F7E121F" w:rsidR="00447D51" w:rsidRDefault="00447D51" w:rsidP="00447D51"/>
    <w:p w14:paraId="328A0355" w14:textId="78BE471C" w:rsidR="004053A4" w:rsidRDefault="004053A4" w:rsidP="004053A4">
      <w:pPr>
        <w:pStyle w:val="Heading1"/>
      </w:pPr>
      <w:r>
        <w:t>Literature Review:</w:t>
      </w:r>
    </w:p>
    <w:p w14:paraId="36BB06D1" w14:textId="6CC5CC3C" w:rsidR="004053A4" w:rsidRDefault="004053A4" w:rsidP="004053A4"/>
    <w:p w14:paraId="7B390D68" w14:textId="500D203C" w:rsidR="00D4623C" w:rsidRDefault="00D4623C" w:rsidP="004053A4">
      <w:r w:rsidRPr="00D4623C">
        <w:t>A literature review surveys books, scholarly articles, and any other sources relevant to a particular issue, area of research, or theory, and by so doing, provides a description, summary, and critical evaluation of these works in relation to the research problem being investigated. </w:t>
      </w:r>
    </w:p>
    <w:p w14:paraId="0D005B59" w14:textId="2537C4B1" w:rsidR="004053A4" w:rsidRPr="004053A4" w:rsidRDefault="006F0843" w:rsidP="004053A4">
      <w:r>
        <w:t>Microfinance</w:t>
      </w:r>
      <w:r w:rsidR="00D936C7">
        <w:t xml:space="preserve"> industries are turning out </w:t>
      </w:r>
      <w:proofErr w:type="gramStart"/>
      <w:r w:rsidR="00D936C7">
        <w:t xml:space="preserve">to </w:t>
      </w:r>
      <w:r w:rsidR="00D4623C">
        <w:t>,</w:t>
      </w:r>
      <w:proofErr w:type="gramEnd"/>
      <w:r w:rsidR="00D4623C">
        <w:t xml:space="preserve"> as name suggest comprises of loans, insurance and saving offered to customers </w:t>
      </w:r>
      <w:r w:rsidR="00D936C7">
        <w:t xml:space="preserve">who are underprivileged and </w:t>
      </w:r>
    </w:p>
    <w:p w14:paraId="1C27BA84" w14:textId="77777777" w:rsidR="00EC2EC5" w:rsidRDefault="00EC2EC5" w:rsidP="004053A4">
      <w:pPr>
        <w:pStyle w:val="Heading1"/>
        <w:rPr>
          <w:b/>
          <w:bCs/>
        </w:rPr>
      </w:pPr>
    </w:p>
    <w:p w14:paraId="0149BD20" w14:textId="22072A93" w:rsidR="00EC2EC5" w:rsidRDefault="00EC2EC5" w:rsidP="004053A4">
      <w:pPr>
        <w:pStyle w:val="Heading1"/>
        <w:rPr>
          <w:b/>
          <w:bCs/>
        </w:rPr>
      </w:pPr>
    </w:p>
    <w:p w14:paraId="7CDCFFD6" w14:textId="77777777" w:rsidR="00EC2EC5" w:rsidRDefault="00EC2EC5" w:rsidP="004053A4">
      <w:pPr>
        <w:pStyle w:val="Heading1"/>
        <w:rPr>
          <w:b/>
          <w:bCs/>
        </w:rPr>
      </w:pPr>
    </w:p>
    <w:p w14:paraId="1ACB1EFE" w14:textId="77777777" w:rsidR="00EC2EC5" w:rsidRDefault="00EC2EC5" w:rsidP="004053A4">
      <w:pPr>
        <w:pStyle w:val="Heading1"/>
        <w:rPr>
          <w:b/>
          <w:bCs/>
        </w:rPr>
      </w:pPr>
    </w:p>
    <w:p w14:paraId="0074599B" w14:textId="387F7763" w:rsidR="00EC2EC5" w:rsidRDefault="00EC2EC5" w:rsidP="004053A4">
      <w:pPr>
        <w:pStyle w:val="Heading1"/>
        <w:rPr>
          <w:b/>
          <w:bCs/>
        </w:rPr>
      </w:pPr>
    </w:p>
    <w:p w14:paraId="0D13D7A0" w14:textId="4D43D39D" w:rsidR="00EC2EC5" w:rsidRDefault="00EC2EC5" w:rsidP="00EC2EC5"/>
    <w:p w14:paraId="3E1A1A9B" w14:textId="0A7B8DB8" w:rsidR="00EC2EC5" w:rsidRDefault="00EC2EC5" w:rsidP="00EC2EC5"/>
    <w:p w14:paraId="40F8846A" w14:textId="77777777" w:rsidR="00EC2EC5" w:rsidRPr="00EC2EC5" w:rsidRDefault="00EC2EC5" w:rsidP="00EC2EC5"/>
    <w:p w14:paraId="74774D44" w14:textId="0E2E2EDD" w:rsidR="00447D51" w:rsidRDefault="004053A4" w:rsidP="004053A4">
      <w:pPr>
        <w:pStyle w:val="Heading1"/>
        <w:rPr>
          <w:b/>
          <w:bCs/>
        </w:rPr>
      </w:pPr>
      <w:r w:rsidRPr="004053A4">
        <w:rPr>
          <w:b/>
          <w:bCs/>
        </w:rPr>
        <w:lastRenderedPageBreak/>
        <w:t>Data:</w:t>
      </w:r>
    </w:p>
    <w:p w14:paraId="5846E799" w14:textId="54FC5930" w:rsidR="00EC2EC5" w:rsidRDefault="00EC2EC5" w:rsidP="00EC2EC5"/>
    <w:p w14:paraId="5B1135E6" w14:textId="5F69D5AF" w:rsidR="00EC2EC5" w:rsidRDefault="00EC2EC5" w:rsidP="00EC2EC5">
      <w:pPr>
        <w:pStyle w:val="Heading2"/>
      </w:pPr>
      <w:r>
        <w:t>Data Exploration:</w:t>
      </w:r>
    </w:p>
    <w:p w14:paraId="7A377E3A" w14:textId="3DF2673D" w:rsidR="00EB0A90" w:rsidRDefault="00EB0A90" w:rsidP="00EB0A90"/>
    <w:p w14:paraId="176F65DB" w14:textId="59295BC5" w:rsidR="00EB0A90" w:rsidRDefault="00EB0A90" w:rsidP="00EB0A90">
      <w:r>
        <w:t>Branch name</w:t>
      </w:r>
      <w:r>
        <w:tab/>
        <w:t>Current Status</w:t>
      </w:r>
      <w:r>
        <w:tab/>
        <w:t>Predicted by model</w:t>
      </w:r>
    </w:p>
    <w:p w14:paraId="22B26CFC" w14:textId="755E3765" w:rsidR="00EB0A90" w:rsidRDefault="00EB0A90" w:rsidP="00EB0A90">
      <w:r>
        <w:t>ABC</w:t>
      </w:r>
      <w:r>
        <w:tab/>
      </w:r>
      <w:r>
        <w:tab/>
        <w:t>Profit</w:t>
      </w:r>
      <w:r>
        <w:tab/>
      </w:r>
      <w:r>
        <w:tab/>
        <w:t>Loss</w:t>
      </w:r>
    </w:p>
    <w:p w14:paraId="3A80028C" w14:textId="0E9FFA7A" w:rsidR="00EB0A90" w:rsidRPr="00EB0A90" w:rsidRDefault="00EB0A90" w:rsidP="00EB0A90">
      <w:r>
        <w:t>BCA</w:t>
      </w:r>
      <w:r>
        <w:tab/>
      </w:r>
      <w:r>
        <w:tab/>
        <w:t>Profit</w:t>
      </w:r>
      <w:r>
        <w:tab/>
      </w:r>
      <w:r>
        <w:tab/>
        <w:t>Profit</w:t>
      </w:r>
    </w:p>
    <w:p w14:paraId="14FCD722" w14:textId="2A58D045" w:rsidR="00EC2EC5" w:rsidRDefault="00EC2EC5">
      <w:r>
        <w:rPr>
          <w:noProof/>
        </w:rPr>
        <w:drawing>
          <wp:anchor distT="0" distB="0" distL="114300" distR="114300" simplePos="0" relativeHeight="251659264" behindDoc="1" locked="0" layoutInCell="1" allowOverlap="1" wp14:anchorId="1FEF1140" wp14:editId="04257EA6">
            <wp:simplePos x="0" y="0"/>
            <wp:positionH relativeFrom="column">
              <wp:posOffset>3321050</wp:posOffset>
            </wp:positionH>
            <wp:positionV relativeFrom="paragraph">
              <wp:posOffset>427798</wp:posOffset>
            </wp:positionV>
            <wp:extent cx="3045125" cy="2916571"/>
            <wp:effectExtent l="0" t="0" r="3175" b="0"/>
            <wp:wrapTight wrapText="bothSides">
              <wp:wrapPolygon edited="0">
                <wp:start x="0" y="0"/>
                <wp:lineTo x="0" y="21445"/>
                <wp:lineTo x="21487" y="21445"/>
                <wp:lineTo x="2148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5125" cy="2916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EDADD6F" wp14:editId="36FC3358">
            <wp:simplePos x="0" y="0"/>
            <wp:positionH relativeFrom="column">
              <wp:posOffset>25400</wp:posOffset>
            </wp:positionH>
            <wp:positionV relativeFrom="paragraph">
              <wp:posOffset>445135</wp:posOffset>
            </wp:positionV>
            <wp:extent cx="3001645" cy="2874645"/>
            <wp:effectExtent l="0" t="0" r="8255" b="1905"/>
            <wp:wrapTight wrapText="bothSides">
              <wp:wrapPolygon edited="0">
                <wp:start x="0" y="0"/>
                <wp:lineTo x="0" y="21471"/>
                <wp:lineTo x="21522" y="21471"/>
                <wp:lineTo x="2152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645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A90">
        <w:rPr>
          <w:noProof/>
        </w:rPr>
        <w:t>p</w:t>
      </w:r>
      <w:r>
        <w:br w:type="page"/>
      </w:r>
    </w:p>
    <w:p w14:paraId="25C844E0" w14:textId="106EE3C2" w:rsidR="00EC2EC5" w:rsidRPr="00EC2EC5" w:rsidRDefault="00EC2EC5" w:rsidP="00EC2EC5"/>
    <w:p w14:paraId="2D6789CC" w14:textId="77777777" w:rsidR="004053A4" w:rsidRDefault="004053A4" w:rsidP="009C3E9D">
      <w:pPr>
        <w:pStyle w:val="Heading2"/>
        <w:rPr>
          <w:b/>
          <w:bCs/>
        </w:rPr>
      </w:pPr>
    </w:p>
    <w:p w14:paraId="1467E2A2" w14:textId="22BC5076" w:rsidR="00A42105" w:rsidRPr="00E318FE" w:rsidRDefault="000F3200" w:rsidP="004053A4">
      <w:pPr>
        <w:pStyle w:val="Heading2"/>
      </w:pPr>
      <w:r w:rsidRPr="00E318FE">
        <w:t xml:space="preserve">Data </w:t>
      </w:r>
      <w:r w:rsidR="00092DDF" w:rsidRPr="00E318FE">
        <w:t xml:space="preserve">Point </w:t>
      </w:r>
      <w:commentRangeStart w:id="2"/>
      <w:r w:rsidR="00092DDF" w:rsidRPr="00E318FE">
        <w:t>Selection</w:t>
      </w:r>
      <w:commentRangeEnd w:id="2"/>
      <w:r w:rsidR="007E27AE">
        <w:rPr>
          <w:rStyle w:val="CommentReference"/>
          <w:rFonts w:asciiTheme="minorHAnsi" w:eastAsiaTheme="minorHAnsi" w:hAnsiTheme="minorHAnsi" w:cstheme="minorBidi"/>
          <w:color w:val="auto"/>
        </w:rPr>
        <w:commentReference w:id="2"/>
      </w:r>
      <w:r w:rsidRPr="00E318FE">
        <w:t>:</w:t>
      </w:r>
    </w:p>
    <w:p w14:paraId="36743C18" w14:textId="6C77A906" w:rsidR="000F3200" w:rsidRDefault="009C3E9D">
      <w:r>
        <w:t xml:space="preserve">The data for </w:t>
      </w:r>
      <w:r w:rsidR="000F3200">
        <w:t xml:space="preserve">current operational branches of </w:t>
      </w:r>
      <w:proofErr w:type="spellStart"/>
      <w:r w:rsidR="000F3200">
        <w:t>Janakalyan</w:t>
      </w:r>
      <w:proofErr w:type="spellEnd"/>
      <w:r w:rsidR="000F3200">
        <w:t xml:space="preserve"> </w:t>
      </w:r>
      <w:r w:rsidR="00A34343">
        <w:t>and their profitability</w:t>
      </w:r>
      <w:r>
        <w:t xml:space="preserve"> was provided at start</w:t>
      </w:r>
      <w:r w:rsidR="00A34343">
        <w:t xml:space="preserve">. </w:t>
      </w:r>
      <w:r>
        <w:t xml:space="preserve">After learning </w:t>
      </w:r>
      <w:r w:rsidR="000F3200">
        <w:t>about the microfinance industry</w:t>
      </w:r>
      <w:r>
        <w:t xml:space="preserve"> and that </w:t>
      </w:r>
      <w:r w:rsidR="00A34343">
        <w:t>MFI provides loans and insurances to the people who lack traditional banking experiences or cannot benefit from the nationalized banks</w:t>
      </w:r>
      <w:r>
        <w:t xml:space="preserve">, I </w:t>
      </w:r>
      <w:r w:rsidR="00A34343">
        <w:t>drill</w:t>
      </w:r>
      <w:r>
        <w:t>ed</w:t>
      </w:r>
      <w:r w:rsidR="00A34343">
        <w:t xml:space="preserve"> into some demographic data</w:t>
      </w:r>
      <w:r>
        <w:t xml:space="preserve"> in order to see if the demographic conditions </w:t>
      </w:r>
      <w:proofErr w:type="gramStart"/>
      <w:r>
        <w:t>plays</w:t>
      </w:r>
      <w:proofErr w:type="gramEnd"/>
      <w:r>
        <w:t xml:space="preserve"> an role in MFI business</w:t>
      </w:r>
      <w:r w:rsidR="00A34343">
        <w:t xml:space="preserve">. Below were the data points collected from different sites to provide some </w:t>
      </w:r>
      <w:r w:rsidR="001006E3">
        <w:rPr>
          <w:b/>
          <w:bCs/>
        </w:rPr>
        <w:t>D</w:t>
      </w:r>
      <w:r w:rsidR="00A34343" w:rsidRPr="001006E3">
        <w:rPr>
          <w:b/>
          <w:bCs/>
        </w:rPr>
        <w:t xml:space="preserve">emographic </w:t>
      </w:r>
      <w:r w:rsidR="001006E3">
        <w:rPr>
          <w:b/>
          <w:bCs/>
        </w:rPr>
        <w:t>I</w:t>
      </w:r>
      <w:r w:rsidR="00A34343" w:rsidRPr="001006E3">
        <w:rPr>
          <w:b/>
          <w:bCs/>
        </w:rPr>
        <w:t>nformation</w:t>
      </w:r>
      <w:r w:rsidR="00A34343">
        <w:t xml:space="preserve"> about current branch locations.</w:t>
      </w:r>
    </w:p>
    <w:tbl>
      <w:tblPr>
        <w:tblW w:w="8953" w:type="dxa"/>
        <w:tblLook w:val="04A0" w:firstRow="1" w:lastRow="0" w:firstColumn="1" w:lastColumn="0" w:noHBand="0" w:noVBand="1"/>
      </w:tblPr>
      <w:tblGrid>
        <w:gridCol w:w="2848"/>
        <w:gridCol w:w="3453"/>
        <w:gridCol w:w="2652"/>
      </w:tblGrid>
      <w:tr w:rsidR="001006E3" w:rsidRPr="001006E3" w14:paraId="690200A0" w14:textId="77777777" w:rsidTr="00092DDF">
        <w:trPr>
          <w:trHeight w:val="227"/>
        </w:trPr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F17B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3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2AF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2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2090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1006E3" w:rsidRPr="001006E3" w14:paraId="501773DE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EF03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22BA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of district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1459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More population </w:t>
            </w:r>
            <w:commentRangeStart w:id="3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can</w:t>
            </w:r>
            <w:commentRangeEnd w:id="3"/>
            <w:r w:rsidR="001E6F03">
              <w:rPr>
                <w:rStyle w:val="CommentReference"/>
              </w:rPr>
              <w:commentReference w:id="3"/>
            </w: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drive more business opportunity</w:t>
            </w:r>
          </w:p>
        </w:tc>
      </w:tr>
      <w:tr w:rsidR="001006E3" w:rsidRPr="001006E3" w14:paraId="403671AE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4E67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Increase in 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A1C6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increase in population of that location compared to previous year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659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Increase in population can help us with further possible expansion</w:t>
            </w:r>
          </w:p>
        </w:tc>
      </w:tr>
      <w:tr w:rsidR="001006E3" w:rsidRPr="001006E3" w14:paraId="06345BAA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3E48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 densit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39B83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/ km area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1C3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Gives us richness of population in particular area</w:t>
            </w:r>
          </w:p>
        </w:tc>
      </w:tr>
      <w:tr w:rsidR="001006E3" w:rsidRPr="001006E3" w14:paraId="26CAD68B" w14:textId="77777777" w:rsidTr="00092DDF">
        <w:trPr>
          <w:trHeight w:val="908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D3B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Sex ratio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CFCE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female to male ratio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E9730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Explains the diversity in population and possible degree of formation of </w:t>
            </w:r>
            <w:proofErr w:type="spellStart"/>
            <w:proofErr w:type="gramStart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self help</w:t>
            </w:r>
            <w:proofErr w:type="spellEnd"/>
            <w:proofErr w:type="gramEnd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groups by women</w:t>
            </w:r>
          </w:p>
        </w:tc>
      </w:tr>
      <w:tr w:rsidR="001006E3" w:rsidRPr="001006E3" w14:paraId="1310342D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55E9F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Literac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E894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 literacy in the region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668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The extent of literate population and hence opportunity for business</w:t>
            </w:r>
          </w:p>
        </w:tc>
      </w:tr>
    </w:tbl>
    <w:p w14:paraId="2DFB6FEF" w14:textId="5799B588" w:rsidR="001006E3" w:rsidRDefault="001006E3"/>
    <w:p w14:paraId="40B511D7" w14:textId="77777777" w:rsidR="009C3E9D" w:rsidRDefault="001006E3">
      <w:r>
        <w:t>We further wanted to collect the data explaining the economic and financial condition of that region.</w:t>
      </w:r>
    </w:p>
    <w:p w14:paraId="414AF1A4" w14:textId="6F3789F9" w:rsidR="001006E3" w:rsidRDefault="009C3E9D">
      <w:r>
        <w:t>So,</w:t>
      </w:r>
      <w:r w:rsidR="001006E3">
        <w:t xml:space="preserve"> we collected below data points.</w:t>
      </w:r>
    </w:p>
    <w:tbl>
      <w:tblPr>
        <w:tblW w:w="8995" w:type="dxa"/>
        <w:tblLook w:val="04A0" w:firstRow="1" w:lastRow="0" w:firstColumn="1" w:lastColumn="0" w:noHBand="0" w:noVBand="1"/>
      </w:tblPr>
      <w:tblGrid>
        <w:gridCol w:w="2409"/>
        <w:gridCol w:w="2536"/>
        <w:gridCol w:w="4050"/>
      </w:tblGrid>
      <w:tr w:rsidR="00092DDF" w:rsidRPr="00092DDF" w14:paraId="619664A0" w14:textId="77777777" w:rsidTr="00092DDF">
        <w:trPr>
          <w:trHeight w:val="261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CB548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2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377BA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4FC0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092DDF" w:rsidRPr="00092DDF" w14:paraId="4EDBFEAB" w14:textId="77777777" w:rsidTr="00092DDF">
        <w:trPr>
          <w:trHeight w:val="1569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F2929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Unemployment Rate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AFE5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% unemployment rate for a sample population at state level 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BE710" w14:textId="5D2262D6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Unemployment rate could state if there can be possibility that microfinance companies can help unemployed people help support their ventures if any</w:t>
            </w:r>
          </w:p>
        </w:tc>
      </w:tr>
      <w:tr w:rsidR="00092DDF" w:rsidRPr="00092DDF" w14:paraId="34CE7C70" w14:textId="77777777" w:rsidTr="00092DDF">
        <w:trPr>
          <w:trHeight w:val="1046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C640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Growth by MFI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3872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Count of SHGs in a region and amount saved in lakh 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5A1D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This data can provide us with existing count of </w:t>
            </w:r>
            <w:commentRangeStart w:id="4"/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SHGs</w:t>
            </w:r>
            <w:commentRangeEnd w:id="4"/>
            <w:r w:rsidR="00DD061A">
              <w:rPr>
                <w:rStyle w:val="CommentReference"/>
              </w:rPr>
              <w:commentReference w:id="4"/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and possible their possible profitability</w:t>
            </w:r>
          </w:p>
        </w:tc>
      </w:tr>
      <w:tr w:rsidR="00092DDF" w:rsidRPr="00092DDF" w14:paraId="7A9053DD" w14:textId="77777777" w:rsidTr="00092DDF">
        <w:trPr>
          <w:trHeight w:val="1308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8AB87" w14:textId="775C77E4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lastRenderedPageBreak/>
              <w:t>GSDP</w:t>
            </w:r>
            <w:r>
              <w:rPr>
                <w:rFonts w:ascii="Calibri" w:eastAsia="Times New Roman" w:hAnsi="Calibri" w:cs="Calibri"/>
                <w:lang w:bidi="mr-IN"/>
              </w:rPr>
              <w:t xml:space="preserve"> (Gross State Domestic Product)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947E3" w14:textId="0805B3D2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State</w:t>
            </w:r>
            <w:r>
              <w:rPr>
                <w:rFonts w:ascii="Calibri" w:eastAsia="Times New Roman" w:hAnsi="Calibri" w:cs="Calibri"/>
                <w:color w:val="000000"/>
                <w:lang w:bidi="mr-IN"/>
              </w:rPr>
              <w:t>-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GDP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7B465" w14:textId="12EFD13F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lang w:bidi="mr-IN"/>
              </w:rPr>
              <w:t xml:space="preserve">GSDP 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is an indicator of how the economy is performing in that state and could be a crucial factor for business </w:t>
            </w:r>
            <w:commentRangeStart w:id="5"/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expansion</w:t>
            </w:r>
            <w:commentRangeEnd w:id="5"/>
            <w:r w:rsidR="001E6F03">
              <w:rPr>
                <w:rStyle w:val="CommentReference"/>
              </w:rPr>
              <w:commentReference w:id="5"/>
            </w:r>
          </w:p>
        </w:tc>
      </w:tr>
    </w:tbl>
    <w:p w14:paraId="0AD69010" w14:textId="5ECF1D32" w:rsidR="001006E3" w:rsidRDefault="001006E3"/>
    <w:p w14:paraId="126052EA" w14:textId="77777777" w:rsidR="00092DDF" w:rsidRDefault="00092DDF">
      <w:pPr>
        <w:rPr>
          <w:b/>
          <w:bCs/>
        </w:rPr>
      </w:pPr>
    </w:p>
    <w:p w14:paraId="4A9FDE01" w14:textId="2195FEE5" w:rsidR="00092DDF" w:rsidRPr="00E318FE" w:rsidRDefault="00092DDF" w:rsidP="009C3E9D">
      <w:pPr>
        <w:pStyle w:val="Heading2"/>
        <w:rPr>
          <w:b/>
          <w:bCs/>
        </w:rPr>
      </w:pPr>
      <w:r w:rsidRPr="00E318FE">
        <w:rPr>
          <w:b/>
          <w:bCs/>
        </w:rPr>
        <w:t>Data Collection:</w:t>
      </w:r>
    </w:p>
    <w:p w14:paraId="6D88BE9D" w14:textId="3CB536B0" w:rsidR="00092DDF" w:rsidRDefault="00092DDF">
      <w:r>
        <w:t xml:space="preserve">After finalizing </w:t>
      </w:r>
      <w:r w:rsidR="009C3E9D">
        <w:t xml:space="preserve">that </w:t>
      </w:r>
      <w:r>
        <w:t xml:space="preserve">above data points </w:t>
      </w:r>
      <w:r w:rsidR="009C3E9D">
        <w:t xml:space="preserve">are </w:t>
      </w:r>
      <w:r>
        <w:t>to be considered for analysis, I started looking for credible sources over the internet which can provide us with required data. Below are the online resources I referred to in order to gather the data.</w:t>
      </w:r>
    </w:p>
    <w:commentRangeStart w:id="6"/>
    <w:p w14:paraId="737B5A26" w14:textId="39786F90" w:rsidR="00092DDF" w:rsidRDefault="00E95A82">
      <w:r>
        <w:fldChar w:fldCharType="begin"/>
      </w:r>
      <w:r>
        <w:instrText xml:space="preserve"> HYPERLINK "https://www.census2011.co.in/" </w:instrText>
      </w:r>
      <w:r>
        <w:fldChar w:fldCharType="separate"/>
      </w:r>
      <w:r w:rsidR="00092DDF" w:rsidRPr="003D19DA">
        <w:rPr>
          <w:rStyle w:val="Hyperlink"/>
        </w:rPr>
        <w:t>https://www.census2011.co.in/</w:t>
      </w:r>
      <w:r>
        <w:rPr>
          <w:rStyle w:val="Hyperlink"/>
        </w:rPr>
        <w:fldChar w:fldCharType="end"/>
      </w:r>
      <w:commentRangeEnd w:id="6"/>
      <w:r w:rsidR="007E27AE">
        <w:rPr>
          <w:rStyle w:val="CommentReference"/>
        </w:rPr>
        <w:commentReference w:id="6"/>
      </w:r>
    </w:p>
    <w:p w14:paraId="2FD49C98" w14:textId="36D2B266" w:rsidR="00092DDF" w:rsidRDefault="00811EFA">
      <w:hyperlink r:id="rId10" w:history="1">
        <w:r w:rsidR="00092DDF" w:rsidRPr="003D19DA">
          <w:rPr>
            <w:rStyle w:val="Hyperlink"/>
          </w:rPr>
          <w:t>https://unemploymentinindia.cmie.com/</w:t>
        </w:r>
      </w:hyperlink>
    </w:p>
    <w:p w14:paraId="72C2B4E9" w14:textId="621C73FF" w:rsidR="00092DDF" w:rsidRDefault="00811EFA">
      <w:hyperlink r:id="rId11" w:history="1">
        <w:r w:rsidR="00092DDF" w:rsidRPr="003D19DA">
          <w:rPr>
            <w:rStyle w:val="Hyperlink"/>
          </w:rPr>
          <w:t>https://data.gov.in/resources/region-wisestate-wise-progress-under-microfinance-savings-self-help-groups-shgs-banks</w:t>
        </w:r>
      </w:hyperlink>
    </w:p>
    <w:p w14:paraId="156EEF06" w14:textId="750F413E" w:rsidR="00092DDF" w:rsidRDefault="00811EFA">
      <w:hyperlink r:id="rId12" w:history="1">
        <w:r w:rsidR="00092DDF" w:rsidRPr="003D19DA">
          <w:rPr>
            <w:rStyle w:val="Hyperlink"/>
          </w:rPr>
          <w:t>https://data.gov.in/major-indicator/state-wise-net-domestic-product-ndp-current-price</w:t>
        </w:r>
      </w:hyperlink>
    </w:p>
    <w:p w14:paraId="4ACC0E7D" w14:textId="10B493EC" w:rsidR="00092DDF" w:rsidRDefault="00811EFA">
      <w:hyperlink r:id="rId13" w:history="1">
        <w:r w:rsidR="00092DDF" w:rsidRPr="003D19DA">
          <w:rPr>
            <w:rStyle w:val="Hyperlink"/>
          </w:rPr>
          <w:t>https://statisticstimes.com/economy/gdp-capita-of-indian-states.php</w:t>
        </w:r>
      </w:hyperlink>
    </w:p>
    <w:p w14:paraId="06463FD4" w14:textId="4E90E714" w:rsidR="00364D50" w:rsidRDefault="00364D50">
      <w:r>
        <w:t>I used RStudio to scrape the data from above websites in order to get the desired data. I used ‘</w:t>
      </w:r>
      <w:proofErr w:type="spellStart"/>
      <w:r>
        <w:t>rvest</w:t>
      </w:r>
      <w:proofErr w:type="spellEnd"/>
      <w:r>
        <w:t xml:space="preserve">’ and ‘xml2’ packages for this script. The script is attached in </w:t>
      </w:r>
      <w:hyperlink w:anchor="_1.1_Code_for" w:history="1">
        <w:r w:rsidRPr="005164B4">
          <w:rPr>
            <w:rStyle w:val="Hyperlink"/>
          </w:rPr>
          <w:t>annexure</w:t>
        </w:r>
        <w:r w:rsidR="00BA6F22" w:rsidRPr="005164B4">
          <w:rPr>
            <w:rStyle w:val="Hyperlink"/>
          </w:rPr>
          <w:t xml:space="preserve"> (1.1)</w:t>
        </w:r>
      </w:hyperlink>
    </w:p>
    <w:p w14:paraId="27FDB99E" w14:textId="77777777" w:rsidR="009C3E9D" w:rsidRDefault="009C3E9D"/>
    <w:p w14:paraId="4732974E" w14:textId="77777777" w:rsidR="000B7475" w:rsidRPr="00E318FE" w:rsidRDefault="00364D50" w:rsidP="009C3E9D">
      <w:pPr>
        <w:pStyle w:val="Heading2"/>
        <w:rPr>
          <w:b/>
          <w:bCs/>
        </w:rPr>
      </w:pPr>
      <w:r w:rsidRPr="00E318FE">
        <w:rPr>
          <w:b/>
          <w:bCs/>
        </w:rPr>
        <w:t>Data Cleaning and Merging:</w:t>
      </w:r>
    </w:p>
    <w:p w14:paraId="26081AE4" w14:textId="374BDC82" w:rsidR="00A20044" w:rsidRDefault="000B7475">
      <w:r>
        <w:t xml:space="preserve">After Web Scraping the data from above mentioned sources, I merged all these data points with the branch profitability list provided by </w:t>
      </w:r>
      <w:proofErr w:type="spellStart"/>
      <w:r>
        <w:t>Janakalyan</w:t>
      </w:r>
      <w:proofErr w:type="spellEnd"/>
      <w:r>
        <w:t>.</w:t>
      </w:r>
      <w:r w:rsidR="00A20044">
        <w:t xml:space="preserve"> I used branch name</w:t>
      </w:r>
      <w:r w:rsidR="009C3E9D">
        <w:t xml:space="preserve">, </w:t>
      </w:r>
      <w:r w:rsidR="00A20044">
        <w:t xml:space="preserve">district names </w:t>
      </w:r>
      <w:r w:rsidR="009C3E9D">
        <w:t xml:space="preserve">and state </w:t>
      </w:r>
      <w:r w:rsidR="00A20044">
        <w:t xml:space="preserve">as common indicators amongst different data frames build from the scrapped data. </w:t>
      </w:r>
      <w:r w:rsidR="00364D50">
        <w:t xml:space="preserve"> </w:t>
      </w:r>
    </w:p>
    <w:p w14:paraId="2AB8DDE0" w14:textId="77777777" w:rsidR="00A20044" w:rsidRDefault="00A20044">
      <w:r>
        <w:t>Below were the few observations and changes that were made during this process.</w:t>
      </w:r>
    </w:p>
    <w:p w14:paraId="028ACAE2" w14:textId="2E0C7069" w:rsidR="00092DDF" w:rsidRDefault="00A20044">
      <w:r>
        <w:t xml:space="preserve">1. </w:t>
      </w:r>
      <w:r w:rsidR="000B7475">
        <w:t xml:space="preserve">There were 3 branches </w:t>
      </w:r>
      <w:r w:rsidR="00B704F3">
        <w:t xml:space="preserve">for </w:t>
      </w:r>
      <w:r w:rsidR="000B7475">
        <w:t xml:space="preserve">which </w:t>
      </w:r>
      <w:r w:rsidR="00B704F3">
        <w:t>profitability data was not available.</w:t>
      </w:r>
    </w:p>
    <w:tbl>
      <w:tblPr>
        <w:tblW w:w="6440" w:type="dxa"/>
        <w:tblLook w:val="04A0" w:firstRow="1" w:lastRow="0" w:firstColumn="1" w:lastColumn="0" w:noHBand="0" w:noVBand="1"/>
      </w:tblPr>
      <w:tblGrid>
        <w:gridCol w:w="1400"/>
        <w:gridCol w:w="1540"/>
        <w:gridCol w:w="2180"/>
        <w:gridCol w:w="1320"/>
      </w:tblGrid>
      <w:tr w:rsidR="00B704F3" w:rsidRPr="00B704F3" w14:paraId="7665327C" w14:textId="77777777" w:rsidTr="00B704F3">
        <w:trPr>
          <w:trHeight w:val="315"/>
        </w:trPr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34E8376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6</w:t>
            </w:r>
          </w:p>
        </w:tc>
        <w:tc>
          <w:tcPr>
            <w:tcW w:w="15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615F957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TIHIDI</w:t>
            </w:r>
          </w:p>
        </w:tc>
        <w:tc>
          <w:tcPr>
            <w:tcW w:w="21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40B76A5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6D3620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C1A548C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234EADDE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C70EA0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E3EAEB" w:fill="E3EAEB"/>
            <w:vAlign w:val="center"/>
            <w:hideMark/>
          </w:tcPr>
          <w:p w14:paraId="32CDDF5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EFEB2B4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E0B4E6E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92A3855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3BFD492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KUMARDHUBI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14AA7A6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DHANBAD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80E778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Jharkhand</w:t>
            </w:r>
          </w:p>
        </w:tc>
      </w:tr>
    </w:tbl>
    <w:p w14:paraId="7EDECF0A" w14:textId="02CC9F24" w:rsidR="00B704F3" w:rsidRDefault="00B704F3"/>
    <w:p w14:paraId="7F01DEFF" w14:textId="3823BE61" w:rsidR="00B704F3" w:rsidRDefault="00B704F3">
      <w:r>
        <w:t>For these branches, all other data points were imputed as a median of rest of the line items present in the data set.</w:t>
      </w:r>
      <w:r w:rsidR="00A20044">
        <w:t xml:space="preserve"> All the unnecessary or duplicate columns and rows were deleted and </w:t>
      </w:r>
    </w:p>
    <w:p w14:paraId="7EED99A7" w14:textId="165CED7C" w:rsidR="00A20044" w:rsidRDefault="00A20044">
      <w:r>
        <w:t>2. Based on the total investment and total expenditure values provided, I created a flag for each branch as “Profit” or “Loss”</w:t>
      </w:r>
    </w:p>
    <w:p w14:paraId="18A133C0" w14:textId="43B43A68" w:rsidR="00B704F3" w:rsidRDefault="00B704F3">
      <w:r>
        <w:t xml:space="preserve">The code for data cleaning and data merging is mentioned in </w:t>
      </w:r>
      <w:hyperlink w:anchor="_1.2_Code_for" w:history="1">
        <w:r w:rsidRPr="009C3E9D">
          <w:rPr>
            <w:rStyle w:val="Hyperlink"/>
          </w:rPr>
          <w:t>annexure</w:t>
        </w:r>
        <w:r w:rsidR="00BA6F22" w:rsidRPr="009C3E9D">
          <w:rPr>
            <w:rStyle w:val="Hyperlink"/>
          </w:rPr>
          <w:t xml:space="preserve"> (1.2)</w:t>
        </w:r>
      </w:hyperlink>
    </w:p>
    <w:p w14:paraId="1E0BF19A" w14:textId="77777777" w:rsidR="00A20044" w:rsidRDefault="00A20044"/>
    <w:p w14:paraId="54CB1D14" w14:textId="50DB17E7" w:rsidR="006E0209" w:rsidRPr="00E318FE" w:rsidRDefault="00B704F3" w:rsidP="006E0209">
      <w:pPr>
        <w:pStyle w:val="Heading2"/>
        <w:rPr>
          <w:b/>
          <w:bCs/>
        </w:rPr>
      </w:pPr>
      <w:r w:rsidRPr="00E318FE">
        <w:rPr>
          <w:b/>
          <w:bCs/>
        </w:rPr>
        <w:t>Data Modelling:</w:t>
      </w:r>
    </w:p>
    <w:p w14:paraId="0F276D92" w14:textId="77777777" w:rsidR="006E0209" w:rsidRPr="006E0209" w:rsidRDefault="006E0209" w:rsidP="006E0209">
      <w:r w:rsidRPr="006E0209">
        <w:t>Plotted a correlation matrix to identify the correlation between Independent variables to be used to predict the profitability of the branches.</w:t>
      </w:r>
    </w:p>
    <w:p w14:paraId="76A343B1" w14:textId="77777777" w:rsidR="006E0209" w:rsidRPr="006E0209" w:rsidRDefault="006E0209" w:rsidP="006E0209">
      <w:pPr>
        <w:rPr>
          <w:b/>
          <w:bCs/>
        </w:rPr>
      </w:pPr>
      <w:r w:rsidRPr="006E0209">
        <w:rPr>
          <w:noProof/>
        </w:rPr>
        <w:drawing>
          <wp:inline distT="0" distB="0" distL="0" distR="0" wp14:anchorId="7068CC58" wp14:editId="7F742D4C">
            <wp:extent cx="4794856" cy="471614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9321" t="17177"/>
                    <a:stretch/>
                  </pic:blipFill>
                  <pic:spPr bwMode="auto">
                    <a:xfrm>
                      <a:off x="0" y="0"/>
                      <a:ext cx="4795202" cy="4716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B8E99" w14:textId="77777777" w:rsidR="006E0209" w:rsidRPr="006E0209" w:rsidRDefault="006E0209" w:rsidP="006E0209">
      <w:r w:rsidRPr="006E0209">
        <w:t xml:space="preserve">Based on above matrix, I decided to choose combination of </w:t>
      </w:r>
      <w:proofErr w:type="spellStart"/>
      <w:proofErr w:type="gramStart"/>
      <w:r w:rsidRPr="006E0209">
        <w:rPr>
          <w:b/>
          <w:bCs/>
        </w:rPr>
        <w:t>sex.ratio</w:t>
      </w:r>
      <w:proofErr w:type="gramEnd"/>
      <w:r w:rsidRPr="006E0209">
        <w:rPr>
          <w:b/>
          <w:bCs/>
        </w:rPr>
        <w:t>,literacy,count.shg</w:t>
      </w:r>
      <w:proofErr w:type="spellEnd"/>
      <w:r w:rsidRPr="006E0209">
        <w:rPr>
          <w:b/>
          <w:bCs/>
        </w:rPr>
        <w:t xml:space="preserve"> and density </w:t>
      </w:r>
      <w:r w:rsidRPr="006E0209">
        <w:t>for our prediction model. The code for model and its output is posted below.</w:t>
      </w:r>
    </w:p>
    <w:p w14:paraId="1B56060F" w14:textId="6621F03E" w:rsidR="006E0209" w:rsidRDefault="006E0209"/>
    <w:p w14:paraId="3F0A5E07" w14:textId="0BC614C7" w:rsidR="006E0209" w:rsidRDefault="006E0209"/>
    <w:p w14:paraId="4917CECA" w14:textId="77777777" w:rsidR="006E0209" w:rsidRDefault="006E0209"/>
    <w:p w14:paraId="695CCFA5" w14:textId="03332221" w:rsidR="006C1D11" w:rsidRDefault="006C1D11">
      <w:r>
        <w:t xml:space="preserve">Based on above data, I ran a logistic regression with 10-folds cross validation method using </w:t>
      </w:r>
      <w:r w:rsidRPr="00E318FE">
        <w:rPr>
          <w:b/>
          <w:bCs/>
        </w:rPr>
        <w:t>WEKA</w:t>
      </w:r>
      <w:r>
        <w:t>. The results for the same were as below:</w:t>
      </w:r>
    </w:p>
    <w:p w14:paraId="40CCD5F4" w14:textId="77777777" w:rsidR="006C1D11" w:rsidRDefault="006C1D11" w:rsidP="006C1D11">
      <w:r>
        <w:t>=== Run information ===</w:t>
      </w:r>
    </w:p>
    <w:p w14:paraId="5212D374" w14:textId="77777777" w:rsidR="006C1D11" w:rsidRDefault="006C1D11" w:rsidP="006C1D11">
      <w:r>
        <w:t>Instances:    58</w:t>
      </w:r>
    </w:p>
    <w:p w14:paraId="3746EAA0" w14:textId="77777777" w:rsidR="006C1D11" w:rsidRDefault="006C1D11" w:rsidP="006C1D11">
      <w:r>
        <w:lastRenderedPageBreak/>
        <w:t>Attributes:   6</w:t>
      </w:r>
    </w:p>
    <w:p w14:paraId="36A3BBAA" w14:textId="77777777" w:rsidR="006C1D11" w:rsidRDefault="006C1D11" w:rsidP="006C1D11">
      <w:r>
        <w:t xml:space="preserve">              </w:t>
      </w:r>
      <w:proofErr w:type="spellStart"/>
      <w:proofErr w:type="gramStart"/>
      <w:r>
        <w:t>sex.ratio</w:t>
      </w:r>
      <w:proofErr w:type="spellEnd"/>
      <w:proofErr w:type="gramEnd"/>
    </w:p>
    <w:p w14:paraId="426343CC" w14:textId="77777777" w:rsidR="006C1D11" w:rsidRDefault="006C1D11" w:rsidP="006C1D11">
      <w:r>
        <w:t xml:space="preserve">              literacy</w:t>
      </w:r>
    </w:p>
    <w:p w14:paraId="752CB72F" w14:textId="77777777" w:rsidR="006C1D11" w:rsidRDefault="006C1D11" w:rsidP="006C1D11">
      <w:r>
        <w:t xml:space="preserve">              density</w:t>
      </w:r>
    </w:p>
    <w:p w14:paraId="4F7C6A41" w14:textId="77777777" w:rsidR="006C1D11" w:rsidRDefault="006C1D11" w:rsidP="006C1D11">
      <w:r>
        <w:t xml:space="preserve">              rate</w:t>
      </w:r>
    </w:p>
    <w:p w14:paraId="730513E8" w14:textId="77777777" w:rsidR="006C1D11" w:rsidRDefault="006C1D11" w:rsidP="006C1D11">
      <w:r>
        <w:t xml:space="preserve">              </w:t>
      </w:r>
      <w:proofErr w:type="spellStart"/>
      <w:r>
        <w:t>count.shg</w:t>
      </w:r>
      <w:proofErr w:type="spellEnd"/>
    </w:p>
    <w:p w14:paraId="24D99262" w14:textId="77777777" w:rsidR="006C1D11" w:rsidRDefault="006C1D11" w:rsidP="006C1D11">
      <w:r>
        <w:t xml:space="preserve">              result</w:t>
      </w:r>
    </w:p>
    <w:p w14:paraId="49D1910B" w14:textId="77777777" w:rsidR="006C1D11" w:rsidRDefault="006C1D11" w:rsidP="006C1D11">
      <w:r>
        <w:t>Test mode:    10-fold cross-validation</w:t>
      </w:r>
    </w:p>
    <w:p w14:paraId="07B62BDD" w14:textId="77777777" w:rsidR="006C1D11" w:rsidRDefault="006C1D11" w:rsidP="006C1D11"/>
    <w:p w14:paraId="72BD8118" w14:textId="77777777" w:rsidR="006C1D11" w:rsidRDefault="006C1D11" w:rsidP="006C1D11">
      <w:r>
        <w:t>=== Classifier model (full training set) ===</w:t>
      </w:r>
    </w:p>
    <w:p w14:paraId="6B0E5E51" w14:textId="77777777" w:rsidR="006C1D11" w:rsidRDefault="006C1D11" w:rsidP="006C1D11"/>
    <w:p w14:paraId="21453925" w14:textId="77777777" w:rsidR="006C1D11" w:rsidRDefault="006C1D11" w:rsidP="006C1D11">
      <w:r>
        <w:t>Logistic Regression with ridge parameter of 1.0E-8</w:t>
      </w:r>
    </w:p>
    <w:p w14:paraId="77AE13AF" w14:textId="77777777" w:rsidR="006C1D11" w:rsidRDefault="006C1D11" w:rsidP="006C1D11">
      <w:r>
        <w:t>Coefficients...</w:t>
      </w:r>
    </w:p>
    <w:p w14:paraId="6C361935" w14:textId="77777777" w:rsidR="006C1D11" w:rsidRDefault="006C1D11" w:rsidP="006C1D11">
      <w:r>
        <w:t xml:space="preserve">               Class</w:t>
      </w:r>
    </w:p>
    <w:p w14:paraId="7271F12D" w14:textId="77777777" w:rsidR="006C1D11" w:rsidRDefault="006C1D11" w:rsidP="006C1D11">
      <w:r>
        <w:t>Variable      Profit</w:t>
      </w:r>
    </w:p>
    <w:p w14:paraId="183E2CFB" w14:textId="77777777" w:rsidR="006C1D11" w:rsidRDefault="006C1D11" w:rsidP="006C1D11">
      <w:r>
        <w:t>====================</w:t>
      </w:r>
    </w:p>
    <w:p w14:paraId="245066BD" w14:textId="77777777" w:rsidR="006C1D11" w:rsidRDefault="006C1D11" w:rsidP="006C1D11">
      <w:proofErr w:type="spellStart"/>
      <w:proofErr w:type="gramStart"/>
      <w:r>
        <w:t>sex.ratio</w:t>
      </w:r>
      <w:proofErr w:type="spellEnd"/>
      <w:proofErr w:type="gramEnd"/>
      <w:r>
        <w:t xml:space="preserve">     0.2112</w:t>
      </w:r>
    </w:p>
    <w:p w14:paraId="3B821410" w14:textId="77777777" w:rsidR="006C1D11" w:rsidRDefault="006C1D11" w:rsidP="006C1D11">
      <w:r>
        <w:t>literacy     -0.0643</w:t>
      </w:r>
    </w:p>
    <w:p w14:paraId="08487485" w14:textId="77777777" w:rsidR="006C1D11" w:rsidRDefault="006C1D11" w:rsidP="006C1D11">
      <w:r>
        <w:t>density       0.0403</w:t>
      </w:r>
    </w:p>
    <w:p w14:paraId="5EAAC976" w14:textId="77777777" w:rsidR="006C1D11" w:rsidRDefault="006C1D11" w:rsidP="006C1D11">
      <w:r>
        <w:t>rate         -3.1702</w:t>
      </w:r>
    </w:p>
    <w:p w14:paraId="58FFA814" w14:textId="77777777" w:rsidR="006C1D11" w:rsidRDefault="006C1D11" w:rsidP="006C1D11">
      <w:proofErr w:type="spellStart"/>
      <w:r>
        <w:t>count.shg</w:t>
      </w:r>
      <w:proofErr w:type="spellEnd"/>
      <w:r>
        <w:t xml:space="preserve">         -0</w:t>
      </w:r>
    </w:p>
    <w:p w14:paraId="62DFFCE7" w14:textId="77777777" w:rsidR="006C1D11" w:rsidRDefault="006C1D11" w:rsidP="006C1D11">
      <w:proofErr w:type="gramStart"/>
      <w:r>
        <w:t>Intercept  -</w:t>
      </w:r>
      <w:proofErr w:type="gramEnd"/>
      <w:r>
        <w:t>191.4782</w:t>
      </w:r>
    </w:p>
    <w:p w14:paraId="45F60A80" w14:textId="77777777" w:rsidR="006C1D11" w:rsidRDefault="006C1D11" w:rsidP="006C1D11"/>
    <w:p w14:paraId="0AFDAF83" w14:textId="77777777" w:rsidR="006C1D11" w:rsidRDefault="006C1D11" w:rsidP="006C1D11"/>
    <w:p w14:paraId="4142F45B" w14:textId="77777777" w:rsidR="006C1D11" w:rsidRDefault="006C1D11" w:rsidP="006C1D11">
      <w:r>
        <w:t>Odds Ratios...</w:t>
      </w:r>
    </w:p>
    <w:p w14:paraId="40A510A3" w14:textId="77777777" w:rsidR="006C1D11" w:rsidRDefault="006C1D11" w:rsidP="006C1D11">
      <w:r>
        <w:t xml:space="preserve">               Class</w:t>
      </w:r>
    </w:p>
    <w:p w14:paraId="177C254B" w14:textId="77777777" w:rsidR="006C1D11" w:rsidRDefault="006C1D11" w:rsidP="006C1D11">
      <w:r>
        <w:t>Variable      Profit</w:t>
      </w:r>
    </w:p>
    <w:p w14:paraId="10AF6D30" w14:textId="77777777" w:rsidR="006C1D11" w:rsidRDefault="006C1D11" w:rsidP="006C1D11">
      <w:r>
        <w:t>====================</w:t>
      </w:r>
    </w:p>
    <w:p w14:paraId="34FC9418" w14:textId="77777777" w:rsidR="006C1D11" w:rsidRDefault="006C1D11" w:rsidP="006C1D11">
      <w:proofErr w:type="spellStart"/>
      <w:proofErr w:type="gramStart"/>
      <w:r>
        <w:t>sex.ratio</w:t>
      </w:r>
      <w:proofErr w:type="spellEnd"/>
      <w:proofErr w:type="gramEnd"/>
      <w:r>
        <w:t xml:space="preserve">     1.2352</w:t>
      </w:r>
    </w:p>
    <w:p w14:paraId="58CA2566" w14:textId="77777777" w:rsidR="006C1D11" w:rsidRDefault="006C1D11" w:rsidP="006C1D11">
      <w:r>
        <w:lastRenderedPageBreak/>
        <w:t>literacy      0.9377</w:t>
      </w:r>
    </w:p>
    <w:p w14:paraId="5E099B3C" w14:textId="77777777" w:rsidR="006C1D11" w:rsidRDefault="006C1D11" w:rsidP="006C1D11">
      <w:r>
        <w:t>density       1.0411</w:t>
      </w:r>
    </w:p>
    <w:p w14:paraId="31953D31" w14:textId="77777777" w:rsidR="006C1D11" w:rsidRDefault="006C1D11" w:rsidP="006C1D11">
      <w:r>
        <w:t>rate           0.042</w:t>
      </w:r>
    </w:p>
    <w:p w14:paraId="455945F6" w14:textId="77777777" w:rsidR="006C1D11" w:rsidRDefault="006C1D11" w:rsidP="006C1D11">
      <w:proofErr w:type="spellStart"/>
      <w:r>
        <w:t>count.shg</w:t>
      </w:r>
      <w:proofErr w:type="spellEnd"/>
      <w:r>
        <w:t xml:space="preserve">          1</w:t>
      </w:r>
    </w:p>
    <w:p w14:paraId="0CDDBAF3" w14:textId="77777777" w:rsidR="006C1D11" w:rsidRDefault="006C1D11" w:rsidP="006C1D11"/>
    <w:p w14:paraId="3159A1D1" w14:textId="77777777" w:rsidR="006C1D11" w:rsidRDefault="006C1D11" w:rsidP="006C1D11"/>
    <w:p w14:paraId="56A1A8D7" w14:textId="77777777" w:rsidR="006C1D11" w:rsidRDefault="006C1D11" w:rsidP="006C1D11">
      <w:r>
        <w:t>Time taken to build model: 0 seconds</w:t>
      </w:r>
    </w:p>
    <w:p w14:paraId="12D718C0" w14:textId="77777777" w:rsidR="006C1D11" w:rsidRDefault="006C1D11" w:rsidP="006C1D11"/>
    <w:p w14:paraId="60DD2CA7" w14:textId="77777777" w:rsidR="006C1D11" w:rsidRDefault="006C1D11" w:rsidP="006C1D11">
      <w:r>
        <w:t>=== Stratified cross-validation ===</w:t>
      </w:r>
    </w:p>
    <w:p w14:paraId="2006F7A2" w14:textId="77777777" w:rsidR="006C1D11" w:rsidRDefault="006C1D11" w:rsidP="006C1D11">
      <w:r>
        <w:t>=== Summary ===</w:t>
      </w:r>
    </w:p>
    <w:p w14:paraId="4656CA15" w14:textId="77777777" w:rsidR="006C1D11" w:rsidRDefault="006C1D11" w:rsidP="006C1D11"/>
    <w:p w14:paraId="0A93655E" w14:textId="77777777" w:rsidR="006C1D11" w:rsidRDefault="006C1D11" w:rsidP="006C1D11">
      <w:r>
        <w:t>Correctly Classified Instances          45               77.5862 %</w:t>
      </w:r>
    </w:p>
    <w:p w14:paraId="53A4838A" w14:textId="77777777" w:rsidR="006C1D11" w:rsidRDefault="006C1D11" w:rsidP="006C1D11">
      <w:r>
        <w:t>Incorrectly Classified Instances        13               22.4138 %</w:t>
      </w:r>
    </w:p>
    <w:p w14:paraId="69572E68" w14:textId="77777777" w:rsidR="006C1D11" w:rsidRDefault="006C1D11" w:rsidP="006C1D11">
      <w:r>
        <w:t>Kappa statistic                          0.5197</w:t>
      </w:r>
    </w:p>
    <w:p w14:paraId="509C2D7D" w14:textId="77777777" w:rsidR="006C1D11" w:rsidRDefault="006C1D11" w:rsidP="006C1D11">
      <w:r>
        <w:t>Mean absolute error                      0.2213</w:t>
      </w:r>
    </w:p>
    <w:p w14:paraId="1289E8DC" w14:textId="77777777" w:rsidR="006C1D11" w:rsidRDefault="006C1D11" w:rsidP="006C1D11">
      <w:r>
        <w:t>Root mean squared error                  0.3788</w:t>
      </w:r>
    </w:p>
    <w:p w14:paraId="4FB6E83C" w14:textId="77777777" w:rsidR="006C1D11" w:rsidRDefault="006C1D11" w:rsidP="006C1D11">
      <w:r>
        <w:t>Relative absolute error                 47.7034 %</w:t>
      </w:r>
    </w:p>
    <w:p w14:paraId="36F814FF" w14:textId="77777777" w:rsidR="006C1D11" w:rsidRDefault="006C1D11" w:rsidP="006C1D11">
      <w:r>
        <w:t>Root relative squared error             78.7038 %</w:t>
      </w:r>
    </w:p>
    <w:p w14:paraId="664A5440" w14:textId="77777777" w:rsidR="006C1D11" w:rsidRDefault="006C1D11" w:rsidP="006C1D11">
      <w:r>
        <w:t xml:space="preserve">Total Number of Instances               58     </w:t>
      </w:r>
    </w:p>
    <w:p w14:paraId="4C8EFE61" w14:textId="77777777" w:rsidR="006C1D11" w:rsidRDefault="006C1D11" w:rsidP="006C1D11"/>
    <w:p w14:paraId="24C1B4FE" w14:textId="77777777" w:rsidR="006C1D11" w:rsidRDefault="006C1D11" w:rsidP="006C1D11">
      <w:r>
        <w:t xml:space="preserve">=== Detailed Accuracy </w:t>
      </w:r>
      <w:proofErr w:type="gramStart"/>
      <w:r>
        <w:t>By</w:t>
      </w:r>
      <w:proofErr w:type="gramEnd"/>
      <w:r>
        <w:t xml:space="preserve"> Class ===</w:t>
      </w:r>
    </w:p>
    <w:p w14:paraId="36494160" w14:textId="77777777" w:rsidR="006C1D11" w:rsidRDefault="006C1D11" w:rsidP="006C1D11"/>
    <w:p w14:paraId="335DD632" w14:textId="77777777" w:rsidR="006C1D11" w:rsidRDefault="006C1D11" w:rsidP="006C1D11">
      <w:r>
        <w:t xml:space="preserve">                 TP </w:t>
      </w:r>
      <w:proofErr w:type="gramStart"/>
      <w:r>
        <w:t>Rate  FP</w:t>
      </w:r>
      <w:proofErr w:type="gramEnd"/>
      <w:r>
        <w:t xml:space="preserve"> Rate  Precision  Recall   F-Measure  MCC      ROC Area  PRC Area  Class</w:t>
      </w:r>
    </w:p>
    <w:p w14:paraId="31EEF93B" w14:textId="77777777" w:rsidR="006C1D11" w:rsidRDefault="006C1D11" w:rsidP="006C1D11">
      <w:r>
        <w:t xml:space="preserve">                 0.811    0.286    0.833      0.811    0.822      0.520    0.845     0.898     Profit</w:t>
      </w:r>
    </w:p>
    <w:p w14:paraId="37DC27B2" w14:textId="77777777" w:rsidR="006C1D11" w:rsidRDefault="006C1D11" w:rsidP="006C1D11">
      <w:r>
        <w:t xml:space="preserve">                 0.714    0.189    0.682      0.714    0.698      0.520    0.845     0.738     Loss</w:t>
      </w:r>
    </w:p>
    <w:p w14:paraId="13EBBAA6" w14:textId="77777777" w:rsidR="006C1D11" w:rsidRDefault="006C1D11" w:rsidP="006C1D11">
      <w:r>
        <w:t xml:space="preserve">Weighted Avg.    0.776    0.251    0.778      0.776    0.777      0.520    0.845     0.840     </w:t>
      </w:r>
    </w:p>
    <w:p w14:paraId="556423C2" w14:textId="77777777" w:rsidR="006C1D11" w:rsidRDefault="006C1D11" w:rsidP="006C1D11"/>
    <w:p w14:paraId="7DBC9ED1" w14:textId="77777777" w:rsidR="006C1D11" w:rsidRDefault="006C1D11" w:rsidP="006C1D11">
      <w:r>
        <w:t>=== Confusion Matrix ===</w:t>
      </w:r>
    </w:p>
    <w:p w14:paraId="4825B3DB" w14:textId="77777777" w:rsidR="006C1D11" w:rsidRDefault="006C1D11" w:rsidP="006C1D11"/>
    <w:p w14:paraId="6971C32E" w14:textId="77777777" w:rsidR="006C1D11" w:rsidRDefault="006C1D11" w:rsidP="006C1D11">
      <w:r>
        <w:lastRenderedPageBreak/>
        <w:t xml:space="preserve">  </w:t>
      </w:r>
      <w:proofErr w:type="gramStart"/>
      <w:r>
        <w:t>a  b</w:t>
      </w:r>
      <w:proofErr w:type="gramEnd"/>
      <w:r>
        <w:t xml:space="preserve">   &lt;-- classified as</w:t>
      </w:r>
    </w:p>
    <w:p w14:paraId="4C59A7C2" w14:textId="77777777" w:rsidR="006C1D11" w:rsidRDefault="006C1D11" w:rsidP="006C1D11">
      <w:r>
        <w:t xml:space="preserve"> </w:t>
      </w:r>
      <w:proofErr w:type="gramStart"/>
      <w:r>
        <w:t>30  7</w:t>
      </w:r>
      <w:proofErr w:type="gramEnd"/>
      <w:r>
        <w:t xml:space="preserve"> |  a = Profit</w:t>
      </w:r>
    </w:p>
    <w:p w14:paraId="5BB0FB57" w14:textId="26859478" w:rsidR="006C1D11" w:rsidRDefault="006C1D11" w:rsidP="006C1D11">
      <w:r>
        <w:t xml:space="preserve">  6 15 </w:t>
      </w:r>
      <w:proofErr w:type="gramStart"/>
      <w:r>
        <w:t>|  b</w:t>
      </w:r>
      <w:proofErr w:type="gramEnd"/>
      <w:r>
        <w:t xml:space="preserve"> = Loss</w:t>
      </w:r>
    </w:p>
    <w:p w14:paraId="7C2B29F8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CommentTok"/>
        </w:rPr>
        <w:t>#Building the models</w:t>
      </w:r>
      <w:r>
        <w:br/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7905E63D" w14:textId="77777777" w:rsidR="00C069C9" w:rsidRDefault="00C069C9" w:rsidP="00C069C9">
      <w:pPr>
        <w:pStyle w:val="SourceCode"/>
      </w:pPr>
      <w:r>
        <w:rPr>
          <w:rStyle w:val="NormalTok"/>
        </w:rPr>
        <w:t>m2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commentRangeStart w:id="7"/>
      <w:r>
        <w:rPr>
          <w:rStyle w:val="NormalTok"/>
        </w:rPr>
        <w:t>rate</w:t>
      </w:r>
      <w:commentRangeEnd w:id="7"/>
      <w:r w:rsidR="00DD061A">
        <w:rPr>
          <w:rStyle w:val="CommentReference"/>
          <w:rFonts w:asciiTheme="minorHAnsi" w:hAnsiTheme="minorHAnsi"/>
        </w:rPr>
        <w:commentReference w:id="7"/>
      </w:r>
      <w:r>
        <w:rPr>
          <w:rStyle w:val="NormalTok"/>
        </w:rPr>
        <w:t>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24859839" w14:textId="649D139A" w:rsidR="00C069C9" w:rsidRDefault="00C069C9" w:rsidP="00C069C9">
      <w:pPr>
        <w:pStyle w:val="SourceCode"/>
      </w:pPr>
      <w:r>
        <w:rPr>
          <w:rStyle w:val="NormalTok"/>
        </w:rPr>
        <w:t>m3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density</w:t>
      </w:r>
      <w:r>
        <w:rPr>
          <w:rStyle w:val="OperatorTok"/>
        </w:rPr>
        <w:t>*</w:t>
      </w:r>
      <w:r>
        <w:rPr>
          <w:rStyle w:val="NormalTok"/>
        </w:rPr>
        <w:t>rate)</w:t>
      </w:r>
      <w:r>
        <w:rPr>
          <w:rStyle w:val="OperatorTok"/>
        </w:rPr>
        <w:t>+</w:t>
      </w:r>
      <w:proofErr w:type="spellStart"/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342D75CF" w14:textId="77777777" w:rsidR="00C069C9" w:rsidRDefault="00C069C9" w:rsidP="00C069C9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368E644A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NormalTok"/>
        </w:rPr>
        <w:t>m4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count.shg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F0D5B64" w14:textId="725EB68E" w:rsidR="00C069C9" w:rsidRDefault="00C069C9" w:rsidP="00C069C9">
      <w:pPr>
        <w:pStyle w:val="SourceCode"/>
      </w:pPr>
      <w:r>
        <w:br/>
      </w:r>
      <w:r>
        <w:rPr>
          <w:rStyle w:val="NormalTok"/>
        </w:rPr>
        <w:t>m5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rate</w:t>
      </w:r>
      <w:r>
        <w:rPr>
          <w:rStyle w:val="OperatorTok"/>
        </w:rPr>
        <w:t>+</w:t>
      </w:r>
      <w:r>
        <w:rPr>
          <w:rStyle w:val="NormalTok"/>
        </w:rPr>
        <w:t>count.shg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E77F953" w14:textId="494F026E" w:rsidR="00C069C9" w:rsidRDefault="00C069C9" w:rsidP="00C069C9">
      <w:pPr>
        <w:pStyle w:val="SourceCode"/>
        <w:rPr>
          <w:rStyle w:val="VerbatimChar"/>
        </w:rPr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771D23CE" w14:textId="4B283A16" w:rsidR="00811EFA" w:rsidRPr="00811EFA" w:rsidRDefault="00811EFA" w:rsidP="00C069C9">
      <w:pPr>
        <w:pStyle w:val="SourceCode"/>
        <w:rPr>
          <w:rStyle w:val="NormalTok"/>
        </w:rPr>
      </w:pPr>
      <w:r w:rsidRPr="00811EFA">
        <w:rPr>
          <w:rStyle w:val="NormalTok"/>
        </w:rPr>
        <w:t xml:space="preserve">m6 = </w:t>
      </w:r>
      <w:proofErr w:type="spellStart"/>
      <w:proofErr w:type="gramStart"/>
      <w:r w:rsidRPr="00811EFA">
        <w:rPr>
          <w:rStyle w:val="KeywordTok"/>
        </w:rPr>
        <w:t>glm</w:t>
      </w:r>
      <w:proofErr w:type="spellEnd"/>
      <w:r w:rsidRPr="00811EFA">
        <w:rPr>
          <w:rStyle w:val="NormalTok"/>
        </w:rPr>
        <w:t>(</w:t>
      </w:r>
      <w:proofErr w:type="gramEnd"/>
      <w:r w:rsidRPr="00811EFA">
        <w:rPr>
          <w:rStyle w:val="NormalTok"/>
        </w:rPr>
        <w:t>result</w:t>
      </w:r>
      <w:r w:rsidRPr="00811EFA">
        <w:rPr>
          <w:rStyle w:val="OperatorTok"/>
        </w:rPr>
        <w:t>~</w:t>
      </w:r>
      <w:r w:rsidRPr="00811EFA">
        <w:rPr>
          <w:rStyle w:val="NormalTok"/>
        </w:rPr>
        <w:t xml:space="preserve"> </w:t>
      </w:r>
      <w:proofErr w:type="spellStart"/>
      <w:r w:rsidRPr="00811EFA">
        <w:rPr>
          <w:rStyle w:val="NormalTok"/>
        </w:rPr>
        <w:t>density</w:t>
      </w:r>
      <w:r w:rsidRPr="00811EFA">
        <w:rPr>
          <w:rStyle w:val="OperatorTok"/>
        </w:rPr>
        <w:t>+</w:t>
      </w:r>
      <w:r w:rsidRPr="00811EFA">
        <w:rPr>
          <w:rStyle w:val="NormalTok"/>
        </w:rPr>
        <w:t>sex.ratio</w:t>
      </w:r>
      <w:r w:rsidRPr="00811EFA">
        <w:rPr>
          <w:rStyle w:val="OperatorTok"/>
        </w:rPr>
        <w:t>+</w:t>
      </w:r>
      <w:r w:rsidRPr="00811EFA">
        <w:rPr>
          <w:rStyle w:val="NormalTok"/>
        </w:rPr>
        <w:t>rate,</w:t>
      </w:r>
      <w:r w:rsidRPr="00811EFA">
        <w:rPr>
          <w:rStyle w:val="DataTypeTok"/>
        </w:rPr>
        <w:t>family</w:t>
      </w:r>
      <w:proofErr w:type="spellEnd"/>
      <w:r w:rsidRPr="00811EFA">
        <w:rPr>
          <w:rStyle w:val="DataTypeTok"/>
        </w:rPr>
        <w:t>=</w:t>
      </w:r>
      <w:r w:rsidRPr="00811EFA">
        <w:rPr>
          <w:rStyle w:val="KeywordTok"/>
        </w:rPr>
        <w:t>binomial</w:t>
      </w:r>
      <w:r w:rsidRPr="00811EFA">
        <w:rPr>
          <w:rStyle w:val="NormalTok"/>
        </w:rPr>
        <w:t>(</w:t>
      </w:r>
      <w:r w:rsidRPr="00811EFA">
        <w:rPr>
          <w:rStyle w:val="DataTypeTok"/>
        </w:rPr>
        <w:t xml:space="preserve">link = </w:t>
      </w:r>
      <w:r w:rsidRPr="00811EFA">
        <w:rPr>
          <w:rStyle w:val="StringTok"/>
        </w:rPr>
        <w:t>"logit"</w:t>
      </w:r>
      <w:r w:rsidRPr="00811EFA">
        <w:rPr>
          <w:rStyle w:val="NormalTok"/>
        </w:rPr>
        <w:t xml:space="preserve">), </w:t>
      </w:r>
      <w:r w:rsidRPr="00811EFA">
        <w:rPr>
          <w:rStyle w:val="DataTypeTok"/>
        </w:rPr>
        <w:t xml:space="preserve">data </w:t>
      </w:r>
      <w:r w:rsidRPr="00811EFA">
        <w:rPr>
          <w:rStyle w:val="NormalTok"/>
        </w:rPr>
        <w:t xml:space="preserve">= </w:t>
      </w:r>
      <w:proofErr w:type="spellStart"/>
      <w:r w:rsidRPr="00811EFA">
        <w:rPr>
          <w:rStyle w:val="NormalTok"/>
        </w:rPr>
        <w:t>finaldata</w:t>
      </w:r>
      <w:proofErr w:type="spellEnd"/>
      <w:r w:rsidRPr="00811EFA">
        <w:rPr>
          <w:rStyle w:val="NormalTok"/>
        </w:rPr>
        <w:t>)</w:t>
      </w:r>
    </w:p>
    <w:p w14:paraId="08E1203A" w14:textId="77777777" w:rsidR="006E0209" w:rsidRDefault="006E0209" w:rsidP="009C3E9D">
      <w:pPr>
        <w:pStyle w:val="SourceCode"/>
        <w:rPr>
          <w:rStyle w:val="KeywordTok"/>
        </w:rPr>
      </w:pPr>
    </w:p>
    <w:p w14:paraId="2E26A941" w14:textId="77777777" w:rsidR="006E0209" w:rsidRDefault="006E0209" w:rsidP="009C3E9D">
      <w:pPr>
        <w:pStyle w:val="SourceCode"/>
        <w:rPr>
          <w:rStyle w:val="KeywordTok"/>
        </w:rPr>
      </w:pPr>
    </w:p>
    <w:p w14:paraId="28DD16D6" w14:textId="77777777" w:rsidR="006E0209" w:rsidRDefault="006E0209" w:rsidP="009C3E9D">
      <w:pPr>
        <w:pStyle w:val="SourceCode"/>
        <w:rPr>
          <w:rStyle w:val="KeywordTok"/>
        </w:rPr>
      </w:pPr>
    </w:p>
    <w:p w14:paraId="590C05C6" w14:textId="77777777" w:rsidR="006E0209" w:rsidRDefault="006E0209" w:rsidP="009C3E9D">
      <w:pPr>
        <w:pStyle w:val="SourceCode"/>
        <w:rPr>
          <w:rStyle w:val="KeywordTok"/>
        </w:rPr>
      </w:pPr>
    </w:p>
    <w:p w14:paraId="4E53570C" w14:textId="77777777" w:rsidR="006E0209" w:rsidRDefault="006E0209" w:rsidP="009C3E9D">
      <w:pPr>
        <w:pStyle w:val="SourceCode"/>
        <w:rPr>
          <w:rStyle w:val="KeywordTok"/>
        </w:rPr>
      </w:pPr>
    </w:p>
    <w:p w14:paraId="0E89729D" w14:textId="77777777" w:rsidR="006E0209" w:rsidRDefault="006E0209" w:rsidP="009C3E9D">
      <w:pPr>
        <w:pStyle w:val="SourceCode"/>
        <w:rPr>
          <w:rStyle w:val="KeywordTok"/>
        </w:rPr>
      </w:pPr>
    </w:p>
    <w:p w14:paraId="48870C6F" w14:textId="77777777" w:rsidR="006E0209" w:rsidRDefault="006E0209" w:rsidP="009C3E9D">
      <w:pPr>
        <w:pStyle w:val="SourceCode"/>
        <w:rPr>
          <w:rStyle w:val="KeywordTok"/>
        </w:rPr>
      </w:pPr>
    </w:p>
    <w:p w14:paraId="70B9420C" w14:textId="77777777" w:rsidR="006E0209" w:rsidRDefault="006E0209" w:rsidP="009C3E9D">
      <w:pPr>
        <w:pStyle w:val="SourceCode"/>
        <w:rPr>
          <w:rStyle w:val="KeywordTok"/>
        </w:rPr>
      </w:pPr>
    </w:p>
    <w:p w14:paraId="22FA021A" w14:textId="77777777" w:rsidR="006E0209" w:rsidRDefault="006E0209" w:rsidP="009C3E9D">
      <w:pPr>
        <w:pStyle w:val="SourceCode"/>
        <w:rPr>
          <w:rStyle w:val="KeywordTok"/>
        </w:rPr>
      </w:pPr>
    </w:p>
    <w:p w14:paraId="70EB7E1E" w14:textId="77777777" w:rsidR="006E0209" w:rsidRDefault="006E0209" w:rsidP="009C3E9D">
      <w:pPr>
        <w:pStyle w:val="SourceCode"/>
        <w:rPr>
          <w:rStyle w:val="KeywordTok"/>
        </w:rPr>
      </w:pPr>
    </w:p>
    <w:p w14:paraId="765DBFB3" w14:textId="6C2F62BB" w:rsidR="00C069C9" w:rsidRDefault="00C069C9" w:rsidP="009C3E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m1,m2,m3,m4,m5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>## ==</w:t>
      </w:r>
      <w:r w:rsidR="00236843">
        <w:rPr>
          <w:rStyle w:val="VerbatimChar"/>
        </w:rPr>
        <w:t>=</w:t>
      </w:r>
      <w:r>
        <w:rPr>
          <w:rStyle w:val="VerbatimChar"/>
        </w:rPr>
        <w:t>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Dependent variable:                 </w:t>
      </w:r>
      <w:r>
        <w:br/>
      </w:r>
      <w:r>
        <w:rPr>
          <w:rStyle w:val="VerbatimChar"/>
        </w:rPr>
        <w:lastRenderedPageBreak/>
        <w:t>##                   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result                        </w:t>
      </w:r>
      <w:r>
        <w:br/>
      </w:r>
      <w:r>
        <w:rPr>
          <w:rStyle w:val="VerbatimChar"/>
        </w:rPr>
        <w:t xml:space="preserve">##                      (1)        (2)        (3)        (4)        (5)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density            0.008***   0.008***   -0.025     0.013**     0.040  </w:t>
      </w:r>
      <w:r>
        <w:br/>
      </w:r>
      <w:r>
        <w:rPr>
          <w:rStyle w:val="VerbatimChar"/>
        </w:rPr>
        <w:t xml:space="preserve">##                    (0.002)    (0.002)    (0.029)    (0.005)    (0.043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        0.078**    0.097**     0.242     0.126**     0.211  </w:t>
      </w:r>
      <w:r>
        <w:br/>
      </w:r>
      <w:r>
        <w:rPr>
          <w:rStyle w:val="VerbatimChar"/>
        </w:rPr>
        <w:t xml:space="preserve">##                    (0.033)    (0.042)    (0.165)    (0.051)    (0.175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literacy            -0.006     0.023     -0.389      0.072     -0.064  </w:t>
      </w:r>
      <w:r>
        <w:br/>
      </w:r>
      <w:r>
        <w:rPr>
          <w:rStyle w:val="VerbatimChar"/>
        </w:rPr>
        <w:t xml:space="preserve">##                    (0.046)    (0.058)    (0.472)    (0.105)    (0.247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nsity:rate</w:t>
      </w:r>
      <w:proofErr w:type="spellEnd"/>
      <w:r>
        <w:rPr>
          <w:rStyle w:val="VerbatimChar"/>
        </w:rPr>
        <w:t xml:space="preserve">                              0.006                        </w:t>
      </w:r>
      <w:r>
        <w:br/>
      </w:r>
      <w:r>
        <w:rPr>
          <w:rStyle w:val="VerbatimChar"/>
        </w:rPr>
        <w:t xml:space="preserve">##                                          (0.006)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rate                           0.282     -6.571                -3.170  </w:t>
      </w:r>
      <w:r>
        <w:br/>
      </w:r>
      <w:r>
        <w:rPr>
          <w:rStyle w:val="VerbatimChar"/>
        </w:rPr>
        <w:t xml:space="preserve">##                               (0.328)    (6.486)               (4.496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                                         -0.00001   -0.00004 </w:t>
      </w:r>
      <w:r>
        <w:br/>
      </w:r>
      <w:r>
        <w:rPr>
          <w:rStyle w:val="VerbatimChar"/>
        </w:rPr>
        <w:t xml:space="preserve">##                                                    (0.00001)  (0.0001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Constant          -80.619*** -102.960** -177.303* -133.487*** -191.484 </w:t>
      </w:r>
      <w:r>
        <w:br/>
      </w:r>
      <w:r>
        <w:rPr>
          <w:rStyle w:val="VerbatimChar"/>
        </w:rPr>
        <w:t>##                    (30.417)   (42.995)  (100.903)  (50.856)   (139.354)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Observations          58         58        58         58         58    </w:t>
      </w:r>
      <w:r>
        <w:br/>
      </w:r>
      <w:r>
        <w:rPr>
          <w:rStyle w:val="VerbatimChar"/>
        </w:rPr>
        <w:t xml:space="preserve">## Log Likelihood     -18.384    -18.027    -15.955    -16.843    -16.162 </w:t>
      </w:r>
      <w:r>
        <w:br/>
      </w:r>
      <w:r>
        <w:rPr>
          <w:rStyle w:val="VerbatimChar"/>
        </w:rPr>
        <w:t xml:space="preserve">## Akaike Inf. Crit.   44.769     46.055    43.910     43.687     44.323  </w:t>
      </w:r>
      <w:r>
        <w:br/>
      </w:r>
      <w:r>
        <w:rPr>
          <w:rStyle w:val="VerbatimChar"/>
        </w:rPr>
        <w:t>## 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*p&lt;0.1; **p&lt;0.05; ***p&lt;0.01</w:t>
      </w:r>
    </w:p>
    <w:p w14:paraId="7F443F01" w14:textId="590B769E" w:rsidR="00C069C9" w:rsidRDefault="00C069C9">
      <w:r>
        <w:t>Not considering model m3 and m5 as it is providing us with fitted values of probabilities as either 1 or 0 which is</w:t>
      </w:r>
      <w:r w:rsidR="00E318FE">
        <w:t xml:space="preserve"> too idealistic</w:t>
      </w:r>
      <w:r>
        <w:t>.</w:t>
      </w:r>
    </w:p>
    <w:p w14:paraId="0F8B90A3" w14:textId="050BA25D" w:rsidR="00C069C9" w:rsidRDefault="00C069C9">
      <w:r>
        <w:t xml:space="preserve">Further I built the confusion matrix and tested the model for results on the ‘test locations’ provided by </w:t>
      </w:r>
      <w:proofErr w:type="spellStart"/>
      <w:r>
        <w:t>Janakalyan</w:t>
      </w:r>
      <w:proofErr w:type="spellEnd"/>
      <w:r>
        <w:t>.</w:t>
      </w:r>
    </w:p>
    <w:p w14:paraId="0C4F34F1" w14:textId="77777777" w:rsidR="006E0209" w:rsidRDefault="006E0209" w:rsidP="005164B4">
      <w:pPr>
        <w:pStyle w:val="SourceCode"/>
      </w:pPr>
    </w:p>
    <w:p w14:paraId="2C54E8D8" w14:textId="77777777" w:rsidR="006E0209" w:rsidRDefault="006E0209" w:rsidP="005164B4">
      <w:pPr>
        <w:pStyle w:val="SourceCode"/>
      </w:pPr>
    </w:p>
    <w:p w14:paraId="435B6FD1" w14:textId="77777777" w:rsidR="006E0209" w:rsidRDefault="006E0209" w:rsidP="005164B4">
      <w:pPr>
        <w:pStyle w:val="SourceCode"/>
      </w:pPr>
    </w:p>
    <w:p w14:paraId="3BE7E74D" w14:textId="77777777" w:rsidR="006E0209" w:rsidRDefault="006E0209" w:rsidP="005164B4">
      <w:pPr>
        <w:pStyle w:val="SourceCode"/>
      </w:pPr>
    </w:p>
    <w:p w14:paraId="580E5262" w14:textId="25DD7540" w:rsidR="005164B4" w:rsidRDefault="00C069C9" w:rsidP="005164B4">
      <w:pPr>
        <w:pStyle w:val="SourceCode"/>
      </w:pPr>
      <w:r>
        <w:t xml:space="preserve"> </w:t>
      </w:r>
      <w:r w:rsidR="005164B4">
        <w:rPr>
          <w:rStyle w:val="CommentTok"/>
        </w:rPr>
        <w:t>#m1 Predict</w:t>
      </w:r>
      <w:r w:rsidR="005164B4">
        <w:br/>
      </w:r>
      <w:r w:rsidR="005164B4">
        <w:br/>
      </w:r>
      <w:r w:rsidR="005164B4">
        <w:rPr>
          <w:rStyle w:val="NormalTok"/>
        </w:rPr>
        <w:t>m1.predictedvalues &lt;-</w:t>
      </w:r>
      <w:r w:rsidR="005164B4">
        <w:rPr>
          <w:rStyle w:val="StringTok"/>
        </w:rPr>
        <w:t xml:space="preserve"> </w:t>
      </w:r>
      <w:proofErr w:type="spellStart"/>
      <w:proofErr w:type="gramStart"/>
      <w:r w:rsidR="005164B4">
        <w:rPr>
          <w:rStyle w:val="KeywordTok"/>
        </w:rPr>
        <w:t>as.factor</w:t>
      </w:r>
      <w:proofErr w:type="spellEnd"/>
      <w:proofErr w:type="gramEnd"/>
      <w:r w:rsidR="005164B4">
        <w:rPr>
          <w:rStyle w:val="NormalTok"/>
        </w:rPr>
        <w:t>(</w:t>
      </w:r>
      <w:proofErr w:type="spellStart"/>
      <w:r w:rsidR="005164B4">
        <w:rPr>
          <w:rStyle w:val="KeywordTok"/>
        </w:rPr>
        <w:t>if_else</w:t>
      </w:r>
      <w:proofErr w:type="spellEnd"/>
      <w:r w:rsidR="005164B4">
        <w:rPr>
          <w:rStyle w:val="NormalTok"/>
        </w:rPr>
        <w:t>(</w:t>
      </w:r>
      <w:proofErr w:type="spellStart"/>
      <w:r w:rsidR="005164B4">
        <w:rPr>
          <w:rStyle w:val="KeywordTok"/>
        </w:rPr>
        <w:t>fitted.values</w:t>
      </w:r>
      <w:proofErr w:type="spellEnd"/>
      <w:r w:rsidR="005164B4">
        <w:rPr>
          <w:rStyle w:val="NormalTok"/>
        </w:rPr>
        <w:t xml:space="preserve">(m1) </w:t>
      </w:r>
      <w:r w:rsidR="005164B4">
        <w:rPr>
          <w:rStyle w:val="OperatorTok"/>
        </w:rPr>
        <w:t>&gt;</w:t>
      </w:r>
      <w:r w:rsidR="005164B4">
        <w:rPr>
          <w:rStyle w:val="FloatTok"/>
        </w:rPr>
        <w:t>0.5</w:t>
      </w:r>
      <w:r w:rsidR="005164B4">
        <w:rPr>
          <w:rStyle w:val="NormalTok"/>
        </w:rPr>
        <w:t>,</w:t>
      </w:r>
      <w:r w:rsidR="005164B4">
        <w:rPr>
          <w:rStyle w:val="StringTok"/>
        </w:rPr>
        <w:t>"Profit"</w:t>
      </w:r>
      <w:r w:rsidR="005164B4">
        <w:rPr>
          <w:rStyle w:val="NormalTok"/>
        </w:rPr>
        <w:t>,</w:t>
      </w:r>
      <w:r w:rsidR="005164B4">
        <w:rPr>
          <w:rStyle w:val="StringTok"/>
        </w:rPr>
        <w:t>"Loss"</w:t>
      </w:r>
      <w:r w:rsidR="005164B4">
        <w:rPr>
          <w:rStyle w:val="NormalTok"/>
        </w:rPr>
        <w:t>))</w:t>
      </w:r>
      <w:r w:rsidR="005164B4">
        <w:br/>
      </w:r>
      <w:proofErr w:type="spellStart"/>
      <w:r w:rsidR="005164B4">
        <w:rPr>
          <w:rStyle w:val="KeywordTok"/>
        </w:rPr>
        <w:t>confusionMatrix</w:t>
      </w:r>
      <w:proofErr w:type="spellEnd"/>
      <w:r w:rsidR="005164B4">
        <w:rPr>
          <w:rStyle w:val="NormalTok"/>
        </w:rPr>
        <w:t>(m1.predictedvalues,finaldata</w:t>
      </w:r>
      <w:r w:rsidR="005164B4">
        <w:rPr>
          <w:rStyle w:val="OperatorTok"/>
        </w:rPr>
        <w:t>$</w:t>
      </w:r>
      <w:r w:rsidR="005164B4">
        <w:rPr>
          <w:rStyle w:val="NormalTok"/>
        </w:rPr>
        <w:t>result)</w:t>
      </w:r>
    </w:p>
    <w:p w14:paraId="387B64AD" w14:textId="77777777" w:rsidR="005164B4" w:rsidRDefault="005164B4" w:rsidP="005164B4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7</w:t>
      </w:r>
      <w:r>
        <w:br/>
      </w:r>
      <w:r>
        <w:rPr>
          <w:rStyle w:val="VerbatimChar"/>
        </w:rPr>
        <w:t>##     Profit    2     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48          </w:t>
      </w:r>
      <w:r>
        <w:br/>
      </w:r>
      <w:r>
        <w:rPr>
          <w:rStyle w:val="VerbatimChar"/>
        </w:rPr>
        <w:t>##                  95% CI : (0.7258, 0.926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44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05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18242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108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7308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75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483          </w:t>
      </w:r>
      <w:r>
        <w:br/>
      </w:r>
      <w:r>
        <w:rPr>
          <w:rStyle w:val="VerbatimChar"/>
        </w:rPr>
        <w:t xml:space="preserve">##       Balanced Accuracy : 0.85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70D209FA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1.predict</w:t>
      </w:r>
    </w:p>
    <w:p w14:paraId="44D5A073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2712272 0.02840296 0.12903717 0.04962254 0.27246825</w:t>
      </w:r>
    </w:p>
    <w:p w14:paraId="5279338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1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1.predict</w:t>
      </w:r>
    </w:p>
    <w:p w14:paraId="54519D36" w14:textId="43654781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1F750817" w14:textId="77777777" w:rsidR="00236843" w:rsidRPr="00236843" w:rsidRDefault="00236843" w:rsidP="005164B4">
      <w:pPr>
        <w:pStyle w:val="SourceCode"/>
        <w:rPr>
          <w:shd w:val="clear" w:color="auto" w:fill="F8F8F8"/>
        </w:rPr>
      </w:pPr>
    </w:p>
    <w:p w14:paraId="273A0BAE" w14:textId="77777777" w:rsidR="006E0209" w:rsidRDefault="006E0209" w:rsidP="005164B4">
      <w:pPr>
        <w:pStyle w:val="SourceCode"/>
        <w:rPr>
          <w:rStyle w:val="CommentTok"/>
        </w:rPr>
      </w:pPr>
    </w:p>
    <w:p w14:paraId="16FF0F58" w14:textId="77777777" w:rsidR="006E0209" w:rsidRDefault="006E0209" w:rsidP="005164B4">
      <w:pPr>
        <w:pStyle w:val="SourceCode"/>
        <w:rPr>
          <w:rStyle w:val="CommentTok"/>
        </w:rPr>
      </w:pPr>
    </w:p>
    <w:p w14:paraId="5876261F" w14:textId="77777777" w:rsidR="006E0209" w:rsidRDefault="006E0209" w:rsidP="005164B4">
      <w:pPr>
        <w:pStyle w:val="SourceCode"/>
        <w:rPr>
          <w:rStyle w:val="CommentTok"/>
        </w:rPr>
      </w:pPr>
    </w:p>
    <w:p w14:paraId="1AC3B6FE" w14:textId="51FC55D8" w:rsidR="005164B4" w:rsidRDefault="005164B4" w:rsidP="005164B4">
      <w:pPr>
        <w:pStyle w:val="SourceCode"/>
      </w:pPr>
      <w:r>
        <w:rPr>
          <w:rStyle w:val="CommentTok"/>
        </w:rPr>
        <w:t>#m2 Predict</w:t>
      </w:r>
      <w:r>
        <w:br/>
      </w:r>
      <w:r>
        <w:br/>
      </w:r>
      <w:r>
        <w:rPr>
          <w:rStyle w:val="NormalTok"/>
        </w:rPr>
        <w:t>m2.predictedvalu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 xml:space="preserve">(m2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m2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614FF202" w14:textId="77777777" w:rsidR="005164B4" w:rsidRDefault="005164B4" w:rsidP="005164B4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6</w:t>
      </w:r>
      <w:r>
        <w:br/>
      </w:r>
      <w:r>
        <w:rPr>
          <w:rStyle w:val="VerbatimChar"/>
        </w:rPr>
        <w:t>##     Profit    2     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21          </w:t>
      </w:r>
      <w:r>
        <w:br/>
      </w:r>
      <w:r>
        <w:rPr>
          <w:rStyle w:val="VerbatimChar"/>
        </w:rPr>
        <w:t>##                  95% CI : (0.7462, 0.938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133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32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288844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378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7600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94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310          </w:t>
      </w:r>
      <w:r>
        <w:br/>
      </w:r>
      <w:r>
        <w:rPr>
          <w:rStyle w:val="VerbatimChar"/>
        </w:rPr>
        <w:t xml:space="preserve">##       Balanced Accuracy : 0.87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530418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2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2.predict</w:t>
      </w:r>
    </w:p>
    <w:p w14:paraId="5F274EE5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1240138 0.01229439 0.07430604 0.03492351 0.22473754</w:t>
      </w:r>
    </w:p>
    <w:p w14:paraId="020AA0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2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2.predict</w:t>
      </w:r>
    </w:p>
    <w:p w14:paraId="6CB66B84" w14:textId="5A09029F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26B67E15" w14:textId="420FA9D2" w:rsidR="005164B4" w:rsidRDefault="005164B4" w:rsidP="005164B4">
      <w:pPr>
        <w:pStyle w:val="SourceCode"/>
        <w:rPr>
          <w:rStyle w:val="VerbatimChar"/>
        </w:rPr>
      </w:pPr>
    </w:p>
    <w:p w14:paraId="6DF2ADFC" w14:textId="12098E71" w:rsidR="005164B4" w:rsidRDefault="005164B4" w:rsidP="005164B4">
      <w:pPr>
        <w:pStyle w:val="SourceCode"/>
        <w:rPr>
          <w:rStyle w:val="VerbatimChar"/>
        </w:rPr>
      </w:pPr>
    </w:p>
    <w:p w14:paraId="6593279F" w14:textId="5963F97E" w:rsidR="005164B4" w:rsidRDefault="005164B4" w:rsidP="005164B4">
      <w:pPr>
        <w:pStyle w:val="SourceCode"/>
        <w:rPr>
          <w:rStyle w:val="VerbatimChar"/>
        </w:rPr>
      </w:pPr>
    </w:p>
    <w:p w14:paraId="6B6744D7" w14:textId="77777777" w:rsidR="005164B4" w:rsidRDefault="005164B4" w:rsidP="005164B4">
      <w:pPr>
        <w:pStyle w:val="SourceCode"/>
      </w:pPr>
    </w:p>
    <w:p w14:paraId="2D47AA75" w14:textId="77777777" w:rsidR="005164B4" w:rsidRDefault="005164B4" w:rsidP="005164B4">
      <w:pPr>
        <w:pStyle w:val="SourceCode"/>
      </w:pPr>
      <w:r>
        <w:rPr>
          <w:rStyle w:val="CommentTok"/>
        </w:rPr>
        <w:t>#m4 Predict</w:t>
      </w:r>
      <w:r>
        <w:br/>
      </w:r>
      <w:r>
        <w:br/>
      </w:r>
      <w:r>
        <w:rPr>
          <w:rStyle w:val="NormalTok"/>
        </w:rPr>
        <w:t>m4.predictedvalu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 xml:space="preserve">(m4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m4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31630C84" w14:textId="77777777" w:rsidR="005164B4" w:rsidRDefault="005164B4" w:rsidP="005164B4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5      1</w:t>
      </w:r>
      <w:r>
        <w:br/>
      </w:r>
      <w:r>
        <w:rPr>
          <w:rStyle w:val="VerbatimChar"/>
        </w:rPr>
        <w:t>##     Profit    6     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93         </w:t>
      </w:r>
      <w:r>
        <w:br/>
      </w:r>
      <w:r>
        <w:rPr>
          <w:rStyle w:val="VerbatimChar"/>
        </w:rPr>
        <w:t>##                  95% CI : (0.767, 0.9501)</w:t>
      </w:r>
      <w:r>
        <w:br/>
      </w:r>
      <w:r>
        <w:rPr>
          <w:rStyle w:val="VerbatimChar"/>
        </w:rPr>
        <w:t xml:space="preserve">##     No Information Rate : 0.6379         </w:t>
      </w:r>
      <w:r>
        <w:br/>
      </w:r>
      <w:r>
        <w:rPr>
          <w:rStyle w:val="VerbatimChar"/>
        </w:rPr>
        <w:t xml:space="preserve">##     P-Value [Acc &gt; NIR] : 3.506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246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13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143         </w:t>
      </w:r>
      <w:r>
        <w:br/>
      </w:r>
      <w:r>
        <w:rPr>
          <w:rStyle w:val="VerbatimChar"/>
        </w:rPr>
        <w:t xml:space="preserve">##             Specificity : 0.9730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75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571         </w:t>
      </w:r>
      <w:r>
        <w:br/>
      </w:r>
      <w:r>
        <w:rPr>
          <w:rStyle w:val="VerbatimChar"/>
        </w:rPr>
        <w:t xml:space="preserve">##              Prevalence : 0.3621         </w:t>
      </w:r>
      <w:r>
        <w:br/>
      </w:r>
      <w:r>
        <w:rPr>
          <w:rStyle w:val="VerbatimChar"/>
        </w:rPr>
        <w:t xml:space="preserve">##          Detection Rate : 0.2586         </w:t>
      </w:r>
      <w:r>
        <w:br/>
      </w:r>
      <w:r>
        <w:rPr>
          <w:rStyle w:val="VerbatimChar"/>
        </w:rPr>
        <w:t xml:space="preserve">##    Detection Prevalence : 0.2759         </w:t>
      </w:r>
      <w:r>
        <w:br/>
      </w:r>
      <w:r>
        <w:rPr>
          <w:rStyle w:val="VerbatimChar"/>
        </w:rPr>
        <w:t xml:space="preserve">##       Balanced Accuracy : 0.84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Loss           </w:t>
      </w:r>
      <w:r>
        <w:br/>
      </w:r>
      <w:r>
        <w:rPr>
          <w:rStyle w:val="VerbatimChar"/>
        </w:rPr>
        <w:t xml:space="preserve">## </w:t>
      </w:r>
    </w:p>
    <w:p w14:paraId="3FE3FEC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4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4.predict</w:t>
      </w:r>
    </w:p>
    <w:p w14:paraId="28B184BD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 1           2           3           4           5 </w:t>
      </w:r>
      <w:r>
        <w:br/>
      </w:r>
      <w:r>
        <w:rPr>
          <w:rStyle w:val="VerbatimChar"/>
        </w:rPr>
        <w:t>## 0.014001881 0.009260216 0.081254848 0.034000209 0.502052383</w:t>
      </w:r>
    </w:p>
    <w:p w14:paraId="3D3E10D7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4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4.predict</w:t>
      </w:r>
    </w:p>
    <w:p w14:paraId="1118DB34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  </w:t>
      </w:r>
      <w:r w:rsidRPr="005164B4">
        <w:rPr>
          <w:rStyle w:val="VerbatimChar"/>
          <w:highlight w:val="yellow"/>
        </w:rPr>
        <w:t>"Loss"   "Loss"   "Loss"   "Loss"</w:t>
      </w:r>
      <w:r>
        <w:rPr>
          <w:rStyle w:val="VerbatimChar"/>
        </w:rPr>
        <w:t xml:space="preserve"> </w:t>
      </w:r>
      <w:r w:rsidRPr="005164B4">
        <w:rPr>
          <w:rStyle w:val="VerbatimChar"/>
          <w:highlight w:val="green"/>
        </w:rPr>
        <w:t>"Profit"</w:t>
      </w:r>
    </w:p>
    <w:p w14:paraId="53D8B223" w14:textId="69C3972D" w:rsidR="00C069C9" w:rsidRDefault="00C069C9"/>
    <w:p w14:paraId="2B417790" w14:textId="1FC71184" w:rsidR="005164B4" w:rsidRDefault="005164B4">
      <w:pPr>
        <w:rPr>
          <w:b/>
          <w:bCs/>
        </w:rPr>
      </w:pPr>
      <w:r>
        <w:t>For all the 3 models, all the test branches were predicted to be in “Loss”” except for the model m5 where branch “</w:t>
      </w:r>
      <w:r w:rsidRPr="005164B4">
        <w:t>KARIMGANJ</w:t>
      </w:r>
      <w:r>
        <w:t>” which was predicted as a “Profit” by the model.</w:t>
      </w:r>
    </w:p>
    <w:p w14:paraId="27989DA3" w14:textId="24E43B13" w:rsidR="008A32B6" w:rsidRDefault="008A32B6">
      <w:pPr>
        <w:rPr>
          <w:b/>
          <w:bCs/>
        </w:rPr>
      </w:pPr>
    </w:p>
    <w:p w14:paraId="62A6A93E" w14:textId="77777777" w:rsidR="005164B4" w:rsidRDefault="005164B4" w:rsidP="0014765C">
      <w:pPr>
        <w:spacing w:line="200" w:lineRule="atLeast"/>
        <w:rPr>
          <w:b/>
          <w:bCs/>
        </w:rPr>
      </w:pPr>
    </w:p>
    <w:p w14:paraId="6B3B2B46" w14:textId="67C4273B" w:rsidR="008A32B6" w:rsidRPr="00236843" w:rsidRDefault="008A32B6" w:rsidP="005164B4">
      <w:pPr>
        <w:pStyle w:val="Title"/>
        <w:rPr>
          <w:u w:val="single"/>
        </w:rPr>
      </w:pPr>
      <w:r w:rsidRPr="00236843">
        <w:rPr>
          <w:u w:val="single"/>
        </w:rPr>
        <w:lastRenderedPageBreak/>
        <w:t>Annexure</w:t>
      </w:r>
    </w:p>
    <w:p w14:paraId="47C58478" w14:textId="696D99E4" w:rsidR="008A32B6" w:rsidRDefault="008A32B6" w:rsidP="005164B4">
      <w:pPr>
        <w:pStyle w:val="Heading1"/>
      </w:pPr>
      <w:bookmarkStart w:id="8" w:name="_1.1_Code_for"/>
      <w:bookmarkEnd w:id="8"/>
      <w:r>
        <w:t>1.1 Code for web-scraping</w:t>
      </w:r>
      <w:r w:rsidR="0014765C">
        <w:t xml:space="preserve"> and data collection</w:t>
      </w:r>
    </w:p>
    <w:p w14:paraId="1EF6E38B" w14:textId="77777777" w:rsidR="009468EF" w:rsidRDefault="009468EF" w:rsidP="009468EF">
      <w:pPr>
        <w:pStyle w:val="Title"/>
      </w:pPr>
      <w:proofErr w:type="spellStart"/>
      <w:r>
        <w:t>DataCollection_WebScrapping.R</w:t>
      </w:r>
      <w:proofErr w:type="spellEnd"/>
    </w:p>
    <w:p w14:paraId="0083FC81" w14:textId="563EF916" w:rsidR="009468EF" w:rsidRDefault="009468EF" w:rsidP="009468EF">
      <w:pPr>
        <w:pStyle w:val="Author"/>
      </w:pPr>
      <w:r>
        <w:t>Rushikesh</w:t>
      </w:r>
    </w:p>
    <w:p w14:paraId="627A8C65" w14:textId="77777777" w:rsidR="009468EF" w:rsidRDefault="009468EF" w:rsidP="009468EF">
      <w:pPr>
        <w:pStyle w:val="Date"/>
      </w:pPr>
      <w:r>
        <w:t>Thu Aug 01 18:56:07 2019</w:t>
      </w:r>
    </w:p>
    <w:p w14:paraId="1268ECFD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>)</w:t>
      </w:r>
    </w:p>
    <w:p w14:paraId="5E58733C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xml2</w:t>
      </w:r>
    </w:p>
    <w:p w14:paraId="0249B006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ml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penxls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F:/Vive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rPr>
          <w:rStyle w:val="CommentTok"/>
        </w:rPr>
        <w:t xml:space="preserve"># Collecting Data for population, density, sex ratio, </w:t>
      </w:r>
      <w:proofErr w:type="spellStart"/>
      <w:r>
        <w:rPr>
          <w:rStyle w:val="CommentTok"/>
        </w:rPr>
        <w:t>litracy</w:t>
      </w:r>
      <w:proofErr w:type="spellEnd"/>
      <w:r>
        <w:rPr>
          <w:rStyle w:val="CommentTok"/>
        </w:rPr>
        <w:t xml:space="preserve"> #</w:t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br/>
      </w:r>
      <w:r>
        <w:rPr>
          <w:rStyle w:val="NormalTok"/>
        </w:rPr>
        <w:t>link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ttps://www.census2011.co.in/census/state/districtlist/west+bengal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bihar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jharkhand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orissa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assam.ht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link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ing html to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bpage,</w:t>
      </w:r>
      <w:r>
        <w:rPr>
          <w:rStyle w:val="DataTypeTok"/>
        </w:rPr>
        <w:t>xpath</w:t>
      </w:r>
      <w:proofErr w:type="spellEnd"/>
      <w:r>
        <w:rPr>
          <w:rStyle w:val="DataTypeTok"/>
        </w:rPr>
        <w:t>=</w:t>
      </w:r>
      <w:r>
        <w:rPr>
          <w:rStyle w:val="StringTok"/>
        </w:rPr>
        <w:t>'/html/body/div[1]/div/div[1]/ta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htm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;</w:t>
      </w:r>
      <w:proofErr w:type="spellStart"/>
      <w:r>
        <w:rPr>
          <w:rStyle w:val="NormalTok"/>
        </w:rPr>
        <w:t>state_data</w:t>
      </w:r>
      <w:proofErr w:type="spellEnd"/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ing the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estBeng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bih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jharkhan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oriss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Ass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r>
        <w:rPr>
          <w:rStyle w:val="OperatorTok"/>
        </w:rPr>
        <w:t>$</w:t>
      </w:r>
      <w:r>
        <w:rPr>
          <w:rStyle w:val="NormalTok"/>
        </w:rPr>
        <w:t>st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tedata</w:t>
      </w:r>
      <w:proofErr w:type="spellEnd"/>
      <w:r>
        <w:rPr>
          <w:rStyle w:val="StringTok"/>
        </w:rPr>
        <w:t>_"</w:t>
      </w:r>
      <w:r>
        <w:rPr>
          <w:rStyle w:val="NormalTok"/>
        </w:rPr>
        <w:t>,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proofErr w:type="spellStart"/>
      <w:r>
        <w:rPr>
          <w:rStyle w:val="NormalTok"/>
        </w:rPr>
        <w:t>collated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statedata_westBengal,statedata_jharkhand,statedata_orissa,statedata_bihar,statedata_Assam)</w:t>
      </w:r>
      <w:r>
        <w:br/>
      </w:r>
      <w:r>
        <w:rPr>
          <w:rStyle w:val="CommentTok"/>
        </w:rPr>
        <w:t>#write.xlsx(</w:t>
      </w:r>
      <w:proofErr w:type="spellStart"/>
      <w:r>
        <w:rPr>
          <w:rStyle w:val="CommentTok"/>
        </w:rPr>
        <w:t>masterdata</w:t>
      </w:r>
      <w:proofErr w:type="spellEnd"/>
      <w:r>
        <w:rPr>
          <w:rStyle w:val="CommentTok"/>
        </w:rPr>
        <w:t>, "sampel_scarped_data.xlsx")</w:t>
      </w:r>
      <w:r>
        <w:br/>
      </w:r>
      <w:r>
        <w:br/>
      </w:r>
      <w:r>
        <w:rPr>
          <w:rStyle w:val="NormalTok"/>
        </w:rPr>
        <w:t>#############################################</w:t>
      </w:r>
      <w:r>
        <w:br/>
      </w:r>
      <w:r>
        <w:br/>
      </w:r>
      <w:r>
        <w:rPr>
          <w:rStyle w:val="CommentTok"/>
        </w:rPr>
        <w:t>#State wise Unemployment rate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"https://unemploymentinindia.cmie.com/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nverting html to </w:t>
      </w:r>
      <w:proofErr w:type="spellStart"/>
      <w:r>
        <w:rPr>
          <w:rStyle w:val="CommentTok"/>
        </w:rPr>
        <w:t>datafram</w:t>
      </w:r>
      <w:proofErr w:type="spellEnd"/>
      <w:r>
        <w:br/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nemp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pa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/html/body/table/tbody/tr/td/table/tbody/tr[2]/td/table/tbody/tr/td[2]/table[2]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,</w:t>
      </w:r>
      <w:r>
        <w:rPr>
          <w:rStyle w:val="DataTypeTok"/>
        </w:rPr>
        <w:t>fi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unempdata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as.data.fram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unempdata</w:t>
      </w:r>
      <w:proofErr w:type="spellEnd"/>
      <w:r>
        <w:rPr>
          <w:rStyle w:val="CommentTok"/>
        </w:rPr>
        <w:t>)</w:t>
      </w:r>
      <w:r>
        <w:br/>
      </w:r>
      <w:r>
        <w:br/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>[[</w:t>
      </w:r>
      <w:r>
        <w:rPr>
          <w:rStyle w:val="DecValTok"/>
        </w:rPr>
        <w:t>16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rowth under MFI and SHGs (2015)</w:t>
      </w:r>
      <w:r>
        <w:br/>
      </w:r>
      <w:r>
        <w:br/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s_session_239_AU1837_1.1_1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mfgrowth</w:t>
      </w:r>
      <w:proofErr w:type="spellEnd"/>
      <w:r>
        <w:rPr>
          <w:rStyle w:val="CommentTok"/>
        </w:rPr>
        <w:t xml:space="preserve"> &lt;- subset(</w:t>
      </w:r>
      <w:proofErr w:type="spellStart"/>
      <w:r>
        <w:rPr>
          <w:rStyle w:val="CommentTok"/>
        </w:rPr>
        <w:t>mfgrowth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fgrowth$REGION</w:t>
      </w:r>
      <w:proofErr w:type="spellEnd"/>
      <w:r>
        <w:rPr>
          <w:rStyle w:val="CommentTok"/>
        </w:rPr>
        <w:t xml:space="preserve"> == "EASTERN REGION" )</w:t>
      </w:r>
      <w:r>
        <w:br/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SDP per capita Data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"https://statisticstimes.com/economy/gdp-capita-of-indian-states.php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sdp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path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'//*[@id="</w:t>
      </w:r>
      <w:proofErr w:type="spellStart"/>
      <w:r>
        <w:rPr>
          <w:rStyle w:val="StringTok"/>
        </w:rPr>
        <w:t>table_id</w:t>
      </w:r>
      <w:proofErr w:type="spellEnd"/>
      <w:r>
        <w:rPr>
          <w:rStyle w:val="StringTok"/>
        </w:rPr>
        <w:t>"]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_html,</w:t>
      </w:r>
      <w:r>
        <w:rPr>
          <w:rStyle w:val="DataTypeTok"/>
        </w:rPr>
        <w:t>fi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Cleaning</w:t>
      </w:r>
      <w:r>
        <w:br/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</w:t>
      </w:r>
      <w:r>
        <w:br/>
      </w:r>
      <w:r>
        <w:br/>
      </w:r>
      <w:r>
        <w:rPr>
          <w:rStyle w:val="CommentTok"/>
        </w:rPr>
        <w:t>#Writing the excel file</w:t>
      </w:r>
      <w:r>
        <w:br/>
      </w:r>
      <w:r>
        <w:br/>
      </w:r>
      <w:r>
        <w:rPr>
          <w:rStyle w:val="CommentTok"/>
        </w:rPr>
        <w:t># Create a blank workbook</w:t>
      </w:r>
      <w:r>
        <w:br/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eateWorkbook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dd some sheets to the workbook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rite the data to the sheets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ted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worksheets</w:t>
      </w:r>
      <w:r>
        <w:br/>
      </w:r>
      <w:proofErr w:type="spellStart"/>
      <w:r>
        <w:rPr>
          <w:rStyle w:val="KeywordTok"/>
        </w:rPr>
        <w:t>worksheet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 the file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Workbook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asterdata</w:t>
      </w:r>
      <w:proofErr w:type="spellEnd"/>
      <w:r>
        <w:rPr>
          <w:rStyle w:val="CommentTok"/>
        </w:rPr>
        <w:t>, "Masterdata.xlsx")</w:t>
      </w:r>
    </w:p>
    <w:p w14:paraId="3FEB63A9" w14:textId="342343AC" w:rsidR="0014765C" w:rsidRDefault="0014765C" w:rsidP="0014765C">
      <w:pPr>
        <w:spacing w:line="200" w:lineRule="atLeast"/>
        <w:rPr>
          <w:rFonts w:ascii="Arial Narrow" w:hAnsi="Arial Narrow"/>
        </w:rPr>
      </w:pPr>
    </w:p>
    <w:p w14:paraId="47E7E364" w14:textId="260B5F3A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D50FD21" w14:textId="470B924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1F7D64F" w14:textId="3BE55BB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8FCF643" w14:textId="4B8066A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EF9167" w14:textId="5CA9E9BE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D79093E" w14:textId="27648CF5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5780492D" w14:textId="6F8429B2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3C409683" w14:textId="14DAFB6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FEA7F46" w14:textId="52215B66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4BC3005" w14:textId="228B131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4C687368" w14:textId="5E20480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77256F" w14:textId="77777777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9448F8D" w14:textId="50E3C959" w:rsidR="0014765C" w:rsidRDefault="0014765C" w:rsidP="005164B4">
      <w:pPr>
        <w:pStyle w:val="Heading1"/>
      </w:pPr>
      <w:bookmarkStart w:id="9" w:name="_1.2_Code_for"/>
      <w:bookmarkEnd w:id="9"/>
      <w:r>
        <w:lastRenderedPageBreak/>
        <w:t>1.2 Code for Data merging and cleaning</w:t>
      </w:r>
    </w:p>
    <w:p w14:paraId="2A9EF7A0" w14:textId="77777777" w:rsidR="009468EF" w:rsidRPr="009468EF" w:rsidRDefault="009468EF" w:rsidP="009468EF">
      <w:pPr>
        <w:keepNext/>
        <w:keepLines/>
        <w:spacing w:before="480" w:after="240" w:line="240" w:lineRule="auto"/>
        <w:jc w:val="center"/>
        <w:rPr>
          <w:rFonts w:ascii="Calibri" w:eastAsia="Times New Roman" w:hAnsi="Calibri" w:cs="Mangal"/>
          <w:b/>
          <w:bCs/>
          <w:color w:val="345A8A"/>
          <w:sz w:val="36"/>
          <w:szCs w:val="36"/>
        </w:rPr>
      </w:pPr>
      <w:proofErr w:type="spellStart"/>
      <w:r w:rsidRPr="009468EF">
        <w:rPr>
          <w:rFonts w:ascii="Calibri" w:eastAsia="Times New Roman" w:hAnsi="Calibri" w:cs="Mangal"/>
          <w:b/>
          <w:bCs/>
          <w:color w:val="345A8A"/>
          <w:sz w:val="36"/>
          <w:szCs w:val="36"/>
        </w:rPr>
        <w:t>DataCleaning_and_Merging.R</w:t>
      </w:r>
      <w:proofErr w:type="spellEnd"/>
    </w:p>
    <w:p w14:paraId="2F8E8F1D" w14:textId="163B84B0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>
        <w:rPr>
          <w:rFonts w:ascii="Cambria" w:eastAsia="Cambria" w:hAnsi="Cambria" w:cs="Mangal"/>
          <w:sz w:val="24"/>
          <w:szCs w:val="24"/>
        </w:rPr>
        <w:t>Rushikesh</w:t>
      </w:r>
    </w:p>
    <w:p w14:paraId="0B152B26" w14:textId="77777777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 w:rsidRPr="009468EF">
        <w:rPr>
          <w:rFonts w:ascii="Cambria" w:eastAsia="Cambria" w:hAnsi="Cambria" w:cs="Mangal"/>
          <w:sz w:val="24"/>
          <w:szCs w:val="24"/>
        </w:rPr>
        <w:t>Thu Aug 01 18:35:21 2019</w:t>
      </w:r>
    </w:p>
    <w:p w14:paraId="4DB033BF" w14:textId="77777777" w:rsidR="009468EF" w:rsidRPr="008A32B6" w:rsidRDefault="009468EF" w:rsidP="0014765C">
      <w:pPr>
        <w:spacing w:line="200" w:lineRule="atLeast"/>
        <w:rPr>
          <w:rFonts w:ascii="Arial Narrow" w:hAnsi="Arial Narrow"/>
        </w:rPr>
      </w:pPr>
    </w:p>
    <w:p w14:paraId="19550925" w14:textId="77777777" w:rsidR="009468EF" w:rsidRDefault="009468EF" w:rsidP="009468EF">
      <w:pPr>
        <w:pStyle w:val="SourceCode"/>
      </w:pPr>
      <w:r>
        <w:rPr>
          <w:rStyle w:val="NormalTok"/>
        </w:rPr>
        <w:t>###############################</w:t>
      </w:r>
      <w:r>
        <w:br/>
      </w:r>
      <w:r>
        <w:rPr>
          <w:rStyle w:val="CommentTok"/>
        </w:rPr>
        <w:t>#Data Cleaning and Preparation#</w:t>
      </w:r>
      <w:r>
        <w:br/>
      </w:r>
      <w:r>
        <w:rPr>
          <w:rStyle w:val="NormalTok"/>
        </w:rPr>
        <w:t>############################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penxls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E4C8C4E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09AF9190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F6FF34A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74D53DA3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3AA9BAA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lattice</w:t>
      </w:r>
    </w:p>
    <w:p w14:paraId="33228F91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ggplot2</w:t>
      </w:r>
    </w:p>
    <w:p w14:paraId="4FEA7A1A" w14:textId="77777777" w:rsidR="009468EF" w:rsidRDefault="009468EF" w:rsidP="009468EF">
      <w:pPr>
        <w:pStyle w:val="SourceCode"/>
      </w:pPr>
      <w:r>
        <w:rPr>
          <w:rStyle w:val="CommentTok"/>
        </w:rPr>
        <w:t>#Reading the Profit Loss data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 xml:space="preserve">"F:/Vivek/Branch </w:t>
      </w:r>
      <w:proofErr w:type="spellStart"/>
      <w:r>
        <w:rPr>
          <w:rStyle w:val="StringTok"/>
        </w:rPr>
        <w:t>Pofitability</w:t>
      </w:r>
      <w:proofErr w:type="spellEnd"/>
      <w:r>
        <w:rPr>
          <w:rStyle w:val="StringTok"/>
        </w:rPr>
        <w:t xml:space="preserve"> wo allocationsFY18-19 (003).</w:t>
      </w:r>
      <w:proofErr w:type="spellStart"/>
      <w:r>
        <w:rPr>
          <w:rStyle w:val="StringTok"/>
        </w:rPr>
        <w:t>xl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OperatorTok"/>
        </w:rPr>
        <w:t>:</w:t>
      </w:r>
      <w:r>
        <w:rPr>
          <w:rStyle w:val="DecValTok"/>
        </w:rPr>
        <w:t>58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anch"</w:t>
      </w:r>
      <w:r>
        <w:rPr>
          <w:rStyle w:val="NormalTok"/>
        </w:rPr>
        <w:t>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anchCod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branch"</w:t>
      </w:r>
      <w:r>
        <w:rPr>
          <w:rStyle w:val="NormalTok"/>
        </w:rPr>
        <w:t xml:space="preserve">)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o split the data on hyphen, space or other character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</w:t>
      </w:r>
    </w:p>
    <w:p w14:paraId="715B1BC6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5 obs. of  17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ranchCode</w:t>
      </w:r>
      <w:proofErr w:type="spellEnd"/>
      <w:r>
        <w:rPr>
          <w:rStyle w:val="VerbatimChar"/>
        </w:rPr>
        <w:t xml:space="preserve">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1" "002" "003" "004" ...</w:t>
      </w:r>
      <w:r>
        <w:br/>
      </w:r>
      <w:r>
        <w:rPr>
          <w:rStyle w:val="VerbatimChar"/>
        </w:rPr>
        <w:t xml:space="preserve">##  $ branch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>##  $ Disbursement       : num  48385000 50067800 46877800 54197000 61663000 ...</w:t>
      </w:r>
      <w:r>
        <w:br/>
      </w:r>
      <w:r>
        <w:rPr>
          <w:rStyle w:val="VerbatimChar"/>
        </w:rPr>
        <w:lastRenderedPageBreak/>
        <w:t>##  $ Outstanding        : num  30689334 31743931 32385961 28679093 34690797 ...</w:t>
      </w:r>
      <w:r>
        <w:br/>
      </w:r>
      <w:r>
        <w:rPr>
          <w:rStyle w:val="VerbatimChar"/>
        </w:rPr>
        <w:t>##  $ Interest Collection: num  5323078 5472744 6722031 6404707 6663294 ...</w:t>
      </w:r>
      <w:r>
        <w:br/>
      </w:r>
      <w:r>
        <w:rPr>
          <w:rStyle w:val="VerbatimChar"/>
        </w:rPr>
        <w:t>##  $ Reverse            : num  256071 234283 328214 26664 34410 ...</w:t>
      </w:r>
      <w:r>
        <w:br/>
      </w:r>
      <w:r>
        <w:rPr>
          <w:rStyle w:val="VerbatimChar"/>
        </w:rPr>
        <w:t>##  $ Booked             : num  213939 298481 26215 132217 144133 ...</w:t>
      </w:r>
      <w:r>
        <w:br/>
      </w:r>
      <w:r>
        <w:rPr>
          <w:rStyle w:val="VerbatimChar"/>
        </w:rPr>
        <w:t>##  $ Utkarsh BC         : num  0 0 2357464 0 0 ...</w:t>
      </w:r>
      <w:r>
        <w:br/>
      </w:r>
      <w:r>
        <w:rPr>
          <w:rStyle w:val="VerbatimChar"/>
        </w:rPr>
        <w:t>##  $ Mas/Assignment     : num  1187421 1228225 0 1109642 1342245 ...</w:t>
      </w:r>
      <w:r>
        <w:br/>
      </w:r>
      <w:r>
        <w:rPr>
          <w:rStyle w:val="VerbatimChar"/>
        </w:rPr>
        <w:t>##  $ Own Income         : num  4094990 4310182 4064033 5402084 543223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.Fees</w:t>
      </w:r>
      <w:proofErr w:type="spellEnd"/>
      <w:r>
        <w:rPr>
          <w:rStyle w:val="VerbatimChar"/>
        </w:rPr>
        <w:t xml:space="preserve">             : num  455040 470677 0 425233 514371 ...</w:t>
      </w:r>
      <w:r>
        <w:br/>
      </w:r>
      <w:r>
        <w:rPr>
          <w:rStyle w:val="VerbatimChar"/>
        </w:rPr>
        <w:t>##  $ Utkarsh Commission : num  0 0 1098541 0 0 ...</w:t>
      </w:r>
      <w:r>
        <w:br/>
      </w:r>
      <w:r>
        <w:rPr>
          <w:rStyle w:val="VerbatimChar"/>
        </w:rPr>
        <w:t>##  $ MAS Commission     : num  357937 370237 0 334491 404607 ...</w:t>
      </w:r>
      <w:r>
        <w:br/>
      </w:r>
      <w:r>
        <w:rPr>
          <w:rStyle w:val="VerbatimChar"/>
        </w:rPr>
        <w:t>##  $ Other Income       : num  0 0 0 0 0 0 0 0 0 0 ...</w:t>
      </w:r>
      <w:r>
        <w:br/>
      </w:r>
      <w:r>
        <w:rPr>
          <w:rStyle w:val="VerbatimChar"/>
        </w:rPr>
        <w:t>##  $ Total Income       : num  4907966 5151095 5162574 6161808 6351215 ...</w:t>
      </w:r>
      <w:r>
        <w:br/>
      </w:r>
      <w:r>
        <w:rPr>
          <w:rStyle w:val="VerbatimChar"/>
        </w:rPr>
        <w:t>##  $ Expenditure        : num  4649638 4370939 2039140 4438315 5342270 ...</w:t>
      </w:r>
      <w:r>
        <w:br/>
      </w:r>
      <w:r>
        <w:rPr>
          <w:rStyle w:val="VerbatimChar"/>
        </w:rPr>
        <w:t>##  $ Profit/(Loss)      : num  258328 780157 3123434 1723493 1008945 ...</w:t>
      </w:r>
    </w:p>
    <w:p w14:paraId="4F455D16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finalvalue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branch_pl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r>
        <w:rPr>
          <w:rStyle w:val="OperatorTok"/>
        </w:rPr>
        <w:t>$</w:t>
      </w:r>
      <w:r>
        <w:rPr>
          <w:rStyle w:val="NormalTok"/>
        </w:rPr>
        <w:t>final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demographic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sterdata.xlsx"</w:t>
      </w:r>
      <w:r>
        <w:rPr>
          <w:rStyle w:val="NormalTok"/>
        </w:rPr>
        <w:t>,</w:t>
      </w:r>
      <w:r>
        <w:rPr>
          <w:rStyle w:val="DataTypeTok"/>
        </w:rPr>
        <w:t>shee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emographic)</w:t>
      </w:r>
    </w:p>
    <w:p w14:paraId="3310ED09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38 obs. of  7 variables:</w:t>
      </w:r>
      <w:r>
        <w:br/>
      </w:r>
      <w:r>
        <w:rPr>
          <w:rStyle w:val="VerbatimChar"/>
        </w:rPr>
        <w:t xml:space="preserve">##  $ district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rth Twenty Four Parganas" "South Twenty Four Parganas" "</w:t>
      </w:r>
      <w:proofErr w:type="spellStart"/>
      <w:r>
        <w:rPr>
          <w:rStyle w:val="VerbatimChar"/>
        </w:rPr>
        <w:t>Barddhaman</w:t>
      </w:r>
      <w:proofErr w:type="spellEnd"/>
      <w:r>
        <w:rPr>
          <w:rStyle w:val="VerbatimChar"/>
        </w:rPr>
        <w:t>" "Murshidabad" ...</w:t>
      </w:r>
      <w:r>
        <w:br/>
      </w:r>
      <w:r>
        <w:rPr>
          <w:rStyle w:val="VerbatimChar"/>
        </w:rPr>
        <w:t xml:space="preserve">##  $ population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0,009,781" "8,161,961" "7,717,563" "7,103,807" ...</w:t>
      </w:r>
      <w:r>
        <w:br/>
      </w:r>
      <w:r>
        <w:rPr>
          <w:rStyle w:val="VerbatimChar"/>
        </w:rPr>
        <w:t xml:space="preserve">##  $ increas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2.04 %" "18.17 %" "11.92 %" "21.09 %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955" "956" "945" "958" ...</w:t>
      </w:r>
      <w:r>
        <w:br/>
      </w:r>
      <w:r>
        <w:rPr>
          <w:rStyle w:val="VerbatimChar"/>
        </w:rPr>
        <w:t xml:space="preserve">##  $ literacy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84.06 %" "77.51 %" "76.21 %" "66.59 %" ...</w:t>
      </w:r>
      <w:r>
        <w:br/>
      </w:r>
      <w:r>
        <w:rPr>
          <w:rStyle w:val="VerbatimChar"/>
        </w:rPr>
        <w:t xml:space="preserve">##  $ density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2445" "819" "1099" "1334" ...</w:t>
      </w:r>
      <w:r>
        <w:br/>
      </w:r>
      <w:r>
        <w:rPr>
          <w:rStyle w:val="VerbatimChar"/>
        </w:rPr>
        <w:t xml:space="preserve">##  $ state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...</w:t>
      </w:r>
    </w:p>
    <w:p w14:paraId="2B623628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increa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increase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% sign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lite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literacy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% sign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popul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population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comma in population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demographic, </w:t>
      </w:r>
      <w:proofErr w:type="spellStart"/>
      <w:r>
        <w:rPr>
          <w:rStyle w:val="DataTypeTok"/>
        </w:rPr>
        <w:t>sex.rati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x.ratio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density))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westBengal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West Bengal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bihar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Bihar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Odissa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Odisha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jharkhand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Jharkhand"</w:t>
      </w:r>
      <w:r>
        <w:br/>
      </w:r>
      <w:r>
        <w:br/>
      </w:r>
      <w:r>
        <w:rPr>
          <w:rStyle w:val="CommentTok"/>
        </w:rPr>
        <w:t>#Reading Unemployment Data</w:t>
      </w:r>
      <w:r>
        <w:br/>
      </w:r>
      <w:proofErr w:type="spellStart"/>
      <w:r>
        <w:rPr>
          <w:rStyle w:val="NormalTok"/>
        </w:rPr>
        <w:lastRenderedPageBreak/>
        <w:t>unemp</w:t>
      </w:r>
      <w:proofErr w:type="spellEnd"/>
      <w:r>
        <w:rPr>
          <w:rStyle w:val="NormalTok"/>
        </w:rPr>
        <w:t xml:space="preserve"> 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)</w:t>
      </w:r>
    </w:p>
    <w:p w14:paraId="71C465BC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':    28 obs. of  2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employment.Rate</w:t>
      </w:r>
      <w:proofErr w:type="spellEnd"/>
      <w:r>
        <w:rPr>
          <w:rStyle w:val="VerbatimChar"/>
        </w:rPr>
        <w:t xml:space="preserve">.(%)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tates  (India)" "Andhra Pradesh" "Assam" "Bihar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employment.Rate</w:t>
      </w:r>
      <w:proofErr w:type="spellEnd"/>
      <w:r>
        <w:rPr>
          <w:rStyle w:val="VerbatimChar"/>
        </w:rPr>
        <w:t xml:space="preserve">.(%)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Jun 2019" "3.6" "5.5" "10.1" ...</w:t>
      </w:r>
    </w:p>
    <w:p w14:paraId="167FC8E6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rate"</w:t>
      </w:r>
      <w:r>
        <w:br/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unemp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>)</w:t>
      </w:r>
    </w:p>
    <w:p w14:paraId="3F4ACCBD" w14:textId="77777777" w:rsidR="009468EF" w:rsidRDefault="009468EF" w:rsidP="009468EF">
      <w:pPr>
        <w:pStyle w:val="SourceCode"/>
      </w:pPr>
      <w:r>
        <w:rPr>
          <w:rStyle w:val="VerbatimChar"/>
        </w:rPr>
        <w:t>## Warning: NAs introduced by coercion</w:t>
      </w:r>
    </w:p>
    <w:p w14:paraId="339D3671" w14:textId="77777777" w:rsidR="009468EF" w:rsidRDefault="009468EF" w:rsidP="009468EF">
      <w:pPr>
        <w:pStyle w:val="SourceCode"/>
      </w:pPr>
      <w:r>
        <w:rPr>
          <w:rStyle w:val="CommentTok"/>
        </w:rPr>
        <w:t>#Reading MFI Growth Data</w:t>
      </w:r>
      <w:r>
        <w:br/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 xml:space="preserve"> 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xlsx</w:t>
      </w:r>
      <w:r>
        <w:rPr>
          <w:rStyle w:val="NormalTok"/>
        </w:rPr>
        <w:t>(</w:t>
      </w:r>
      <w:proofErr w:type="gramEnd"/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</w:t>
      </w:r>
    </w:p>
    <w:p w14:paraId="313E6757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3 obs. of  3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gion.State</w:t>
      </w:r>
      <w:proofErr w:type="spellEnd"/>
      <w:r>
        <w:rPr>
          <w:rStyle w:val="VerbatimChar"/>
        </w:rPr>
        <w:t xml:space="preserve">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A &amp; N Islands (UT)" "Andhra Pradesh" "Arunachal Pradesh" "Assam" ...</w:t>
      </w:r>
      <w:r>
        <w:br/>
      </w:r>
      <w:r>
        <w:rPr>
          <w:rStyle w:val="VerbatimChar"/>
        </w:rPr>
        <w:t>##  $ Total.No..</w:t>
      </w:r>
      <w:proofErr w:type="spellStart"/>
      <w:r>
        <w:rPr>
          <w:rStyle w:val="VerbatimChar"/>
        </w:rPr>
        <w:t>of.SHGs</w:t>
      </w:r>
      <w:proofErr w:type="spellEnd"/>
      <w:r>
        <w:rPr>
          <w:rStyle w:val="VerbatimChar"/>
        </w:rPr>
        <w:t>: num  4998 884508 3351 292071 22446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avings.Amount</w:t>
      </w:r>
      <w:proofErr w:type="spellEnd"/>
      <w:r>
        <w:rPr>
          <w:rStyle w:val="VerbatimChar"/>
        </w:rPr>
        <w:t xml:space="preserve">   : num  125 262950 256 9943 29667 ...</w:t>
      </w:r>
    </w:p>
    <w:p w14:paraId="420F49B9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count.shg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StringTok"/>
        </w:rPr>
        <w:t xml:space="preserve"> "saving.amount.lakh.rs"</w:t>
      </w:r>
      <w:r>
        <w:br/>
      </w:r>
      <w:r>
        <w:br/>
      </w:r>
      <w:r>
        <w:rPr>
          <w:rStyle w:val="CommentTok"/>
        </w:rPr>
        <w:t>#Reading GSDP Data</w:t>
      </w:r>
      <w:r>
        <w:br/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sterdata.xlsx"</w:t>
      </w:r>
      <w:r>
        <w:rPr>
          <w:rStyle w:val="NormalTok"/>
        </w:rPr>
        <w:t>,</w:t>
      </w:r>
      <w:r>
        <w:rPr>
          <w:rStyle w:val="DataTypeTok"/>
        </w:rPr>
        <w:t>shee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</w:t>
      </w:r>
    </w:p>
    <w:p w14:paraId="5F8C253B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5 obs. of  5 variables:</w:t>
      </w:r>
      <w:r>
        <w:br/>
      </w:r>
      <w:r>
        <w:rPr>
          <w:rStyle w:val="VerbatimChar"/>
        </w:rPr>
        <w:t xml:space="preserve">##  $ State                    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tate" "Goa" "Delhi" "Sikkim" ...</w:t>
      </w:r>
      <w:r>
        <w:br/>
      </w:r>
      <w:r>
        <w:rPr>
          <w:rStyle w:val="VerbatimChar"/>
        </w:rPr>
        <w:t>##  $ GSDP.per.capita..</w:t>
      </w:r>
      <w:proofErr w:type="spellStart"/>
      <w:r>
        <w:rPr>
          <w:rStyle w:val="VerbatimChar"/>
        </w:rPr>
        <w:t>INR.at.Current.prices</w:t>
      </w:r>
      <w:proofErr w:type="spellEnd"/>
      <w:r>
        <w:rPr>
          <w:rStyle w:val="VerbatimChar"/>
        </w:rPr>
        <w:t xml:space="preserve">.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8-19" "-" "402,172" "-" ...</w:t>
      </w:r>
      <w:r>
        <w:br/>
      </w:r>
      <w:r>
        <w:rPr>
          <w:rStyle w:val="VerbatimChar"/>
        </w:rPr>
        <w:t xml:space="preserve">##  $ GSDP.per.capita..INR.at.Current.prices..1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7-18" "-" "362,790" "340,705" ...</w:t>
      </w:r>
      <w:r>
        <w:br/>
      </w:r>
      <w:r>
        <w:rPr>
          <w:rStyle w:val="VerbatimChar"/>
        </w:rPr>
        <w:t xml:space="preserve">##  $ GSDP.per.capita..INR.at.Current.prices..2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6-17" "413,334" "329,836" "309,428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GDP.per.capita</w:t>
      </w:r>
      <w:proofErr w:type="spellEnd"/>
      <w:r>
        <w:rPr>
          <w:rStyle w:val="VerbatimChar"/>
        </w:rPr>
        <w:t xml:space="preserve">...billion.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2016" "6,045" "4,824" "4,526" ...</w:t>
      </w:r>
    </w:p>
    <w:p w14:paraId="1E7D3F46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percapita16-17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billion.percapita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NormalTok"/>
        </w:rPr>
        <w:t>billion.percapi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NormalTok"/>
        </w:rPr>
        <w:t>billion.percapita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lastRenderedPageBreak/>
        <w:br/>
      </w:r>
      <w:r>
        <w:rPr>
          <w:rStyle w:val="CommentTok"/>
        </w:rPr>
        <w:t xml:space="preserve">#Reading State wise </w:t>
      </w:r>
      <w:proofErr w:type="spellStart"/>
      <w:r>
        <w:rPr>
          <w:rStyle w:val="CommentTok"/>
        </w:rPr>
        <w:t>branchList</w:t>
      </w:r>
      <w:proofErr w:type="spellEnd"/>
      <w:r>
        <w:br/>
      </w:r>
      <w:r>
        <w:rPr>
          <w:rStyle w:val="NormalTok"/>
        </w:rPr>
        <w:t>branch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State and District wise branch list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ranch)</w:t>
      </w:r>
    </w:p>
    <w:p w14:paraId="45F1170D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9 obs. of  5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l</w:t>
      </w:r>
      <w:proofErr w:type="spellEnd"/>
      <w:r>
        <w:rPr>
          <w:rStyle w:val="VerbatimChar"/>
        </w:rPr>
        <w:t xml:space="preserve"> No.       : num  1 2 3 4 5 6 7 8 9 10 ...</w:t>
      </w:r>
      <w:r>
        <w:br/>
      </w:r>
      <w:r>
        <w:rPr>
          <w:rStyle w:val="VerbatimChar"/>
        </w:rPr>
        <w:t xml:space="preserve">##  $ Branch Cod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0" "001" "002" "003" ...</w:t>
      </w:r>
      <w:r>
        <w:br/>
      </w:r>
      <w:r>
        <w:rPr>
          <w:rStyle w:val="VerbatimChar"/>
        </w:rPr>
        <w:t xml:space="preserve">##  $ Branch Nam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HEAD OFFICE" "DUTTAPULIA" "HANSKHALI" "MATIKUMRA" ...</w:t>
      </w:r>
      <w:r>
        <w:br/>
      </w:r>
      <w:r>
        <w:rPr>
          <w:rStyle w:val="VerbatimChar"/>
        </w:rPr>
        <w:t xml:space="preserve">##  $ District Name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RTH 24 PARGANAS" "NADIA" "NADIA" "NADIA" ...</w:t>
      </w:r>
      <w:r>
        <w:br/>
      </w:r>
      <w:r>
        <w:rPr>
          <w:rStyle w:val="VerbatimChar"/>
        </w:rPr>
        <w:t xml:space="preserve">##  $ State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</w:p>
    <w:p w14:paraId="4D0E3785" w14:textId="77777777" w:rsidR="009468EF" w:rsidRDefault="009468EF" w:rsidP="009468EF">
      <w:pPr>
        <w:pStyle w:val="SourceCode"/>
      </w:pP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branch)=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make.nam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branch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ranch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district"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</w:p>
    <w:p w14:paraId="3574D570" w14:textId="77777777" w:rsidR="009468EF" w:rsidRDefault="009468EF" w:rsidP="009468EF">
      <w:pPr>
        <w:pStyle w:val="SourceCode"/>
      </w:pPr>
      <w:r>
        <w:rPr>
          <w:rStyle w:val="VerbatimChar"/>
        </w:rPr>
        <w:t>##   [1] "North Twenty Four Parganas" "South Twenty Four Parganas"</w:t>
      </w:r>
      <w:r>
        <w:br/>
      </w:r>
      <w:r>
        <w:rPr>
          <w:rStyle w:val="VerbatimChar"/>
        </w:rPr>
        <w:t>##   [3] "</w:t>
      </w:r>
      <w:proofErr w:type="spellStart"/>
      <w:r>
        <w:rPr>
          <w:rStyle w:val="VerbatimChar"/>
        </w:rPr>
        <w:t>Barddhaman</w:t>
      </w:r>
      <w:proofErr w:type="spellEnd"/>
      <w:r>
        <w:rPr>
          <w:rStyle w:val="VerbatimChar"/>
        </w:rPr>
        <w:t xml:space="preserve">"                 "Murshidabad"               </w:t>
      </w:r>
      <w:r>
        <w:br/>
      </w:r>
      <w:r>
        <w:rPr>
          <w:rStyle w:val="VerbatimChar"/>
        </w:rPr>
        <w:t xml:space="preserve">##   [5] "Paschim Medinipur"          "Hugli"                     </w:t>
      </w:r>
      <w:r>
        <w:br/>
      </w:r>
      <w:r>
        <w:rPr>
          <w:rStyle w:val="VerbatimChar"/>
        </w:rPr>
        <w:t>##   [7] "Nadia"                      "</w:t>
      </w:r>
      <w:proofErr w:type="spellStart"/>
      <w:r>
        <w:rPr>
          <w:rStyle w:val="VerbatimChar"/>
        </w:rPr>
        <w:t>Purba</w:t>
      </w:r>
      <w:proofErr w:type="spellEnd"/>
      <w:r>
        <w:rPr>
          <w:rStyle w:val="VerbatimChar"/>
        </w:rPr>
        <w:t xml:space="preserve"> Medinipur"           </w:t>
      </w:r>
      <w:r>
        <w:br/>
      </w:r>
      <w:r>
        <w:rPr>
          <w:rStyle w:val="VerbatimChar"/>
        </w:rPr>
        <w:t xml:space="preserve">##   [9] "Haora"                      "Kolkata"                   </w:t>
      </w:r>
      <w:r>
        <w:br/>
      </w:r>
      <w:r>
        <w:rPr>
          <w:rStyle w:val="VerbatimChar"/>
        </w:rPr>
        <w:t>##  [11] "</w:t>
      </w:r>
      <w:proofErr w:type="spellStart"/>
      <w:r>
        <w:rPr>
          <w:rStyle w:val="VerbatimChar"/>
        </w:rPr>
        <w:t>Maldah</w:t>
      </w:r>
      <w:proofErr w:type="spellEnd"/>
      <w:r>
        <w:rPr>
          <w:rStyle w:val="VerbatimChar"/>
        </w:rPr>
        <w:t xml:space="preserve">"                     "Jalpaiguri"                </w:t>
      </w:r>
      <w:r>
        <w:br/>
      </w:r>
      <w:r>
        <w:rPr>
          <w:rStyle w:val="VerbatimChar"/>
        </w:rPr>
        <w:t xml:space="preserve">##  [13] "Bankura"                    "Birbhum"                   </w:t>
      </w:r>
      <w:r>
        <w:br/>
      </w:r>
      <w:r>
        <w:rPr>
          <w:rStyle w:val="VerbatimChar"/>
        </w:rPr>
        <w:t>##  [15] "Uttar Dinajpur"             "</w:t>
      </w:r>
      <w:proofErr w:type="spellStart"/>
      <w:r>
        <w:rPr>
          <w:rStyle w:val="VerbatimChar"/>
        </w:rPr>
        <w:t>Puruliy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 [17] "Koch Bihar"                 "</w:t>
      </w:r>
      <w:proofErr w:type="spellStart"/>
      <w:r>
        <w:rPr>
          <w:rStyle w:val="VerbatimChar"/>
        </w:rPr>
        <w:t>Darjiling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 xml:space="preserve">##  [19] "Dakshin Dinajpur"           "Ranchi"                    </w:t>
      </w:r>
      <w:r>
        <w:br/>
      </w:r>
      <w:r>
        <w:rPr>
          <w:rStyle w:val="VerbatimChar"/>
        </w:rPr>
        <w:t>##  [21] "Dhanbad"                    "</w:t>
      </w:r>
      <w:proofErr w:type="spellStart"/>
      <w:r>
        <w:rPr>
          <w:rStyle w:val="VerbatimChar"/>
        </w:rPr>
        <w:t>Giridih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23] "</w:t>
      </w:r>
      <w:proofErr w:type="spellStart"/>
      <w:r>
        <w:rPr>
          <w:rStyle w:val="VerbatimChar"/>
        </w:rPr>
        <w:t>Pu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hbhum</w:t>
      </w:r>
      <w:proofErr w:type="spellEnd"/>
      <w:r>
        <w:rPr>
          <w:rStyle w:val="VerbatimChar"/>
        </w:rPr>
        <w:t xml:space="preserve">"            "Bokaro"                    </w:t>
      </w:r>
      <w:r>
        <w:br/>
      </w:r>
      <w:r>
        <w:rPr>
          <w:rStyle w:val="VerbatimChar"/>
        </w:rPr>
        <w:t>##  [25] "</w:t>
      </w:r>
      <w:proofErr w:type="spellStart"/>
      <w:r>
        <w:rPr>
          <w:rStyle w:val="VerbatimChar"/>
        </w:rPr>
        <w:t>Palamu</w:t>
      </w:r>
      <w:proofErr w:type="spellEnd"/>
      <w:r>
        <w:rPr>
          <w:rStyle w:val="VerbatimChar"/>
        </w:rPr>
        <w:t xml:space="preserve">"                     "Hazaribagh"                </w:t>
      </w:r>
      <w:r>
        <w:br/>
      </w:r>
      <w:r>
        <w:rPr>
          <w:rStyle w:val="VerbatimChar"/>
        </w:rPr>
        <w:t>##  [27] "</w:t>
      </w:r>
      <w:proofErr w:type="spellStart"/>
      <w:r>
        <w:rPr>
          <w:rStyle w:val="VerbatimChar"/>
        </w:rPr>
        <w:t>Pashchim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hbhum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Deogha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29] "</w:t>
      </w:r>
      <w:proofErr w:type="spellStart"/>
      <w:r>
        <w:rPr>
          <w:rStyle w:val="VerbatimChar"/>
        </w:rPr>
        <w:t>Garhwa</w:t>
      </w:r>
      <w:proofErr w:type="spellEnd"/>
      <w:r>
        <w:rPr>
          <w:rStyle w:val="VerbatimChar"/>
        </w:rPr>
        <w:t xml:space="preserve">"                     "Dumka"                     </w:t>
      </w:r>
      <w:r>
        <w:br/>
      </w:r>
      <w:r>
        <w:rPr>
          <w:rStyle w:val="VerbatimChar"/>
        </w:rPr>
        <w:t>##  [31] "</w:t>
      </w:r>
      <w:proofErr w:type="spellStart"/>
      <w:r>
        <w:rPr>
          <w:rStyle w:val="VerbatimChar"/>
        </w:rPr>
        <w:t>Godda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Sahibganj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33] "</w:t>
      </w:r>
      <w:proofErr w:type="spellStart"/>
      <w:r>
        <w:rPr>
          <w:rStyle w:val="VerbatimChar"/>
        </w:rPr>
        <w:t>Saraikel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harsawan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Chatra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35] "</w:t>
      </w:r>
      <w:proofErr w:type="spellStart"/>
      <w:r>
        <w:rPr>
          <w:rStyle w:val="VerbatimChar"/>
        </w:rPr>
        <w:t>Gumla</w:t>
      </w:r>
      <w:proofErr w:type="spellEnd"/>
      <w:r>
        <w:rPr>
          <w:rStyle w:val="VerbatimChar"/>
        </w:rPr>
        <w:t xml:space="preserve">"                      "Ramgarh"                   </w:t>
      </w:r>
      <w:r>
        <w:br/>
      </w:r>
      <w:r>
        <w:rPr>
          <w:rStyle w:val="VerbatimChar"/>
        </w:rPr>
        <w:t>##  [37] "</w:t>
      </w:r>
      <w:proofErr w:type="spellStart"/>
      <w:r>
        <w:rPr>
          <w:rStyle w:val="VerbatimChar"/>
        </w:rPr>
        <w:t>Pakur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Jamtar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39] "</w:t>
      </w:r>
      <w:proofErr w:type="spellStart"/>
      <w:r>
        <w:rPr>
          <w:rStyle w:val="VerbatimChar"/>
        </w:rPr>
        <w:t>Latehar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Kodarm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41] "</w:t>
      </w:r>
      <w:proofErr w:type="spellStart"/>
      <w:r>
        <w:rPr>
          <w:rStyle w:val="VerbatimChar"/>
        </w:rPr>
        <w:t>Simdega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Khunti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43] "</w:t>
      </w:r>
      <w:proofErr w:type="spellStart"/>
      <w:r>
        <w:rPr>
          <w:rStyle w:val="VerbatimChar"/>
        </w:rPr>
        <w:t>Lohardaga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Ganjam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 xml:space="preserve">##  [45] "Cuttack"                    "Mayurbhanj"                </w:t>
      </w:r>
      <w:r>
        <w:br/>
      </w:r>
      <w:r>
        <w:rPr>
          <w:rStyle w:val="VerbatimChar"/>
        </w:rPr>
        <w:t>##  [47] "Baleshwar"                  "</w:t>
      </w:r>
      <w:proofErr w:type="spellStart"/>
      <w:r>
        <w:rPr>
          <w:rStyle w:val="VerbatimChar"/>
        </w:rPr>
        <w:t>Khordh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49] "</w:t>
      </w:r>
      <w:proofErr w:type="spellStart"/>
      <w:r>
        <w:rPr>
          <w:rStyle w:val="VerbatimChar"/>
        </w:rPr>
        <w:t>Sundargarh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Jajapu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51] "</w:t>
      </w:r>
      <w:proofErr w:type="spellStart"/>
      <w:r>
        <w:rPr>
          <w:rStyle w:val="VerbatimChar"/>
        </w:rPr>
        <w:t>Kendujhar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Puri</w:t>
      </w:r>
      <w:proofErr w:type="spellEnd"/>
      <w:r>
        <w:rPr>
          <w:rStyle w:val="VerbatimChar"/>
        </w:rPr>
        <w:t xml:space="preserve">"                      </w:t>
      </w:r>
      <w:r>
        <w:br/>
      </w:r>
      <w:r>
        <w:rPr>
          <w:rStyle w:val="VerbatimChar"/>
        </w:rPr>
        <w:t>##  [53] "</w:t>
      </w:r>
      <w:proofErr w:type="spellStart"/>
      <w:r>
        <w:rPr>
          <w:rStyle w:val="VerbatimChar"/>
        </w:rPr>
        <w:t>Balangir</w:t>
      </w:r>
      <w:proofErr w:type="spellEnd"/>
      <w:r>
        <w:rPr>
          <w:rStyle w:val="VerbatimChar"/>
        </w:rPr>
        <w:t xml:space="preserve">"                   "Kalahandi"                 </w:t>
      </w:r>
      <w:r>
        <w:br/>
      </w:r>
      <w:r>
        <w:rPr>
          <w:rStyle w:val="VerbatimChar"/>
        </w:rPr>
        <w:t>##  [55] "</w:t>
      </w:r>
      <w:proofErr w:type="spellStart"/>
      <w:r>
        <w:rPr>
          <w:rStyle w:val="VerbatimChar"/>
        </w:rPr>
        <w:t>Bhadrak</w:t>
      </w:r>
      <w:proofErr w:type="spellEnd"/>
      <w:r>
        <w:rPr>
          <w:rStyle w:val="VerbatimChar"/>
        </w:rPr>
        <w:t xml:space="preserve">"                    "Bargarh"                   </w:t>
      </w:r>
      <w:r>
        <w:br/>
      </w:r>
      <w:r>
        <w:rPr>
          <w:rStyle w:val="VerbatimChar"/>
        </w:rPr>
        <w:t>##  [57] "</w:t>
      </w:r>
      <w:proofErr w:type="spellStart"/>
      <w:r>
        <w:rPr>
          <w:rStyle w:val="VerbatimChar"/>
        </w:rPr>
        <w:t>Kendrapara</w:t>
      </w:r>
      <w:proofErr w:type="spellEnd"/>
      <w:r>
        <w:rPr>
          <w:rStyle w:val="VerbatimChar"/>
        </w:rPr>
        <w:t xml:space="preserve">"                 "Koraput"                   </w:t>
      </w:r>
      <w:r>
        <w:br/>
      </w:r>
      <w:r>
        <w:rPr>
          <w:rStyle w:val="VerbatimChar"/>
        </w:rPr>
        <w:t>##  [59] "</w:t>
      </w:r>
      <w:proofErr w:type="spellStart"/>
      <w:r>
        <w:rPr>
          <w:rStyle w:val="VerbatimChar"/>
        </w:rPr>
        <w:t>Anugul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Nabarangapur</w:t>
      </w:r>
      <w:proofErr w:type="spellEnd"/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>##  [61] "Dhenkanal"                  "</w:t>
      </w:r>
      <w:proofErr w:type="spellStart"/>
      <w:r>
        <w:rPr>
          <w:rStyle w:val="VerbatimChar"/>
        </w:rPr>
        <w:t>Jagatsinghapur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 [63] "Sambalpur"                  "</w:t>
      </w:r>
      <w:proofErr w:type="spellStart"/>
      <w:r>
        <w:rPr>
          <w:rStyle w:val="VerbatimChar"/>
        </w:rPr>
        <w:t>Rayagad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lastRenderedPageBreak/>
        <w:t>##  [65] "</w:t>
      </w:r>
      <w:proofErr w:type="spellStart"/>
      <w:r>
        <w:rPr>
          <w:rStyle w:val="VerbatimChar"/>
        </w:rPr>
        <w:t>Nayagarh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andhamal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67] "Malkangiri"                 "</w:t>
      </w:r>
      <w:proofErr w:type="spellStart"/>
      <w:r>
        <w:rPr>
          <w:rStyle w:val="VerbatimChar"/>
        </w:rPr>
        <w:t>Nuapad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69] "</w:t>
      </w:r>
      <w:proofErr w:type="spellStart"/>
      <w:r>
        <w:rPr>
          <w:rStyle w:val="VerbatimChar"/>
        </w:rPr>
        <w:t>Subarnapur</w:t>
      </w:r>
      <w:proofErr w:type="spellEnd"/>
      <w:r>
        <w:rPr>
          <w:rStyle w:val="VerbatimChar"/>
        </w:rPr>
        <w:t xml:space="preserve">"                 "Jharsuguda"                </w:t>
      </w:r>
      <w:r>
        <w:br/>
      </w:r>
      <w:r>
        <w:rPr>
          <w:rStyle w:val="VerbatimChar"/>
        </w:rPr>
        <w:t>##  [71] "</w:t>
      </w:r>
      <w:proofErr w:type="spellStart"/>
      <w:r>
        <w:rPr>
          <w:rStyle w:val="VerbatimChar"/>
        </w:rPr>
        <w:t>Gajapati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Baudh</w:t>
      </w:r>
      <w:proofErr w:type="spellEnd"/>
      <w:r>
        <w:rPr>
          <w:rStyle w:val="VerbatimChar"/>
        </w:rPr>
        <w:t xml:space="preserve">"                     </w:t>
      </w:r>
      <w:r>
        <w:br/>
      </w:r>
      <w:r>
        <w:rPr>
          <w:rStyle w:val="VerbatimChar"/>
        </w:rPr>
        <w:t>##  [73] "</w:t>
      </w:r>
      <w:proofErr w:type="spellStart"/>
      <w:r>
        <w:rPr>
          <w:rStyle w:val="VerbatimChar"/>
        </w:rPr>
        <w:t>Debagarh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Araria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75] "</w:t>
      </w:r>
      <w:proofErr w:type="spellStart"/>
      <w:r>
        <w:rPr>
          <w:rStyle w:val="VerbatimChar"/>
        </w:rPr>
        <w:t>Arwal</w:t>
      </w:r>
      <w:proofErr w:type="spellEnd"/>
      <w:r>
        <w:rPr>
          <w:rStyle w:val="VerbatimChar"/>
        </w:rPr>
        <w:t xml:space="preserve">"                      "Aurangabad"                </w:t>
      </w:r>
      <w:r>
        <w:br/>
      </w:r>
      <w:r>
        <w:rPr>
          <w:rStyle w:val="VerbatimChar"/>
        </w:rPr>
        <w:t>##  [77] "Banka"                      "</w:t>
      </w:r>
      <w:proofErr w:type="spellStart"/>
      <w:r>
        <w:rPr>
          <w:rStyle w:val="VerbatimChar"/>
        </w:rPr>
        <w:t>Begusarai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79] "Bhagalpur"                  "</w:t>
      </w:r>
      <w:proofErr w:type="spellStart"/>
      <w:r>
        <w:rPr>
          <w:rStyle w:val="VerbatimChar"/>
        </w:rPr>
        <w:t>Bhojpu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81] "</w:t>
      </w:r>
      <w:proofErr w:type="spellStart"/>
      <w:r>
        <w:rPr>
          <w:rStyle w:val="VerbatimChar"/>
        </w:rPr>
        <w:t>Buxar</w:t>
      </w:r>
      <w:proofErr w:type="spellEnd"/>
      <w:r>
        <w:rPr>
          <w:rStyle w:val="VerbatimChar"/>
        </w:rPr>
        <w:t xml:space="preserve">"                      "Darbhanga"                 </w:t>
      </w:r>
      <w:r>
        <w:br/>
      </w:r>
      <w:r>
        <w:rPr>
          <w:rStyle w:val="VerbatimChar"/>
        </w:rPr>
        <w:t xml:space="preserve">##  [83] "Gaya"                       "Gopalganj"                 </w:t>
      </w:r>
      <w:r>
        <w:br/>
      </w:r>
      <w:r>
        <w:rPr>
          <w:rStyle w:val="VerbatimChar"/>
        </w:rPr>
        <w:t>##  [85] "</w:t>
      </w:r>
      <w:proofErr w:type="spellStart"/>
      <w:r>
        <w:rPr>
          <w:rStyle w:val="VerbatimChar"/>
        </w:rPr>
        <w:t>Jamui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Jehanabad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87] "</w:t>
      </w:r>
      <w:proofErr w:type="spellStart"/>
      <w:r>
        <w:rPr>
          <w:rStyle w:val="VerbatimChar"/>
        </w:rPr>
        <w:t>Kaimur</w:t>
      </w:r>
      <w:proofErr w:type="spellEnd"/>
      <w:r>
        <w:rPr>
          <w:rStyle w:val="VerbatimChar"/>
        </w:rPr>
        <w:t xml:space="preserve">"                     "Katihar"                   </w:t>
      </w:r>
      <w:r>
        <w:br/>
      </w:r>
      <w:r>
        <w:rPr>
          <w:rStyle w:val="VerbatimChar"/>
        </w:rPr>
        <w:t>##  [89] "</w:t>
      </w:r>
      <w:proofErr w:type="spellStart"/>
      <w:r>
        <w:rPr>
          <w:rStyle w:val="VerbatimChar"/>
        </w:rPr>
        <w:t>Khagaria</w:t>
      </w:r>
      <w:proofErr w:type="spellEnd"/>
      <w:r>
        <w:rPr>
          <w:rStyle w:val="VerbatimChar"/>
        </w:rPr>
        <w:t xml:space="preserve">"                   "Kishanganj"                </w:t>
      </w:r>
      <w:r>
        <w:br/>
      </w:r>
      <w:r>
        <w:rPr>
          <w:rStyle w:val="VerbatimChar"/>
        </w:rPr>
        <w:t>##  [91] "</w:t>
      </w:r>
      <w:proofErr w:type="spellStart"/>
      <w:r>
        <w:rPr>
          <w:rStyle w:val="VerbatimChar"/>
        </w:rPr>
        <w:t>Lakhisarai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Madhepura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93] "</w:t>
      </w:r>
      <w:proofErr w:type="spellStart"/>
      <w:r>
        <w:rPr>
          <w:rStyle w:val="VerbatimChar"/>
        </w:rPr>
        <w:t>Madhubani</w:t>
      </w:r>
      <w:proofErr w:type="spellEnd"/>
      <w:r>
        <w:rPr>
          <w:rStyle w:val="VerbatimChar"/>
        </w:rPr>
        <w:t xml:space="preserve">"                  "Munger"                    </w:t>
      </w:r>
      <w:r>
        <w:br/>
      </w:r>
      <w:r>
        <w:rPr>
          <w:rStyle w:val="VerbatimChar"/>
        </w:rPr>
        <w:t xml:space="preserve">##  [95] "Muzaffarpur"                "Nalanda"                   </w:t>
      </w:r>
      <w:r>
        <w:br/>
      </w:r>
      <w:r>
        <w:rPr>
          <w:rStyle w:val="VerbatimChar"/>
        </w:rPr>
        <w:t>##  [97] "</w:t>
      </w:r>
      <w:proofErr w:type="spellStart"/>
      <w:r>
        <w:rPr>
          <w:rStyle w:val="VerbatimChar"/>
        </w:rPr>
        <w:t>Nawada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Pashch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mparan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 [99] "Patna"                      "</w:t>
      </w:r>
      <w:proofErr w:type="spellStart"/>
      <w:r>
        <w:rPr>
          <w:rStyle w:val="VerbatimChar"/>
        </w:rPr>
        <w:t>Pu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mparan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[101] "</w:t>
      </w:r>
      <w:proofErr w:type="spellStart"/>
      <w:r>
        <w:rPr>
          <w:rStyle w:val="VerbatimChar"/>
        </w:rPr>
        <w:t>Purnia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Rohtas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[103] "</w:t>
      </w:r>
      <w:proofErr w:type="spellStart"/>
      <w:r>
        <w:rPr>
          <w:rStyle w:val="VerbatimChar"/>
        </w:rPr>
        <w:t>Saharsa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Samastipur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05] "Saran"                      "</w:t>
      </w:r>
      <w:proofErr w:type="spellStart"/>
      <w:r>
        <w:rPr>
          <w:rStyle w:val="VerbatimChar"/>
        </w:rPr>
        <w:t>Sheikhpura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07] "</w:t>
      </w:r>
      <w:proofErr w:type="spellStart"/>
      <w:r>
        <w:rPr>
          <w:rStyle w:val="VerbatimChar"/>
        </w:rPr>
        <w:t>Sheohar</w:t>
      </w:r>
      <w:proofErr w:type="spellEnd"/>
      <w:r>
        <w:rPr>
          <w:rStyle w:val="VerbatimChar"/>
        </w:rPr>
        <w:t xml:space="preserve">"                    "Sitamarhi"                 </w:t>
      </w:r>
      <w:r>
        <w:br/>
      </w:r>
      <w:r>
        <w:rPr>
          <w:rStyle w:val="VerbatimChar"/>
        </w:rPr>
        <w:t>## [109] "</w:t>
      </w:r>
      <w:proofErr w:type="spellStart"/>
      <w:r>
        <w:rPr>
          <w:rStyle w:val="VerbatimChar"/>
        </w:rPr>
        <w:t>Siwan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Supaul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 xml:space="preserve">## [111] "Vaishali"                   "Nagaon"                    </w:t>
      </w:r>
      <w:r>
        <w:br/>
      </w:r>
      <w:r>
        <w:rPr>
          <w:rStyle w:val="VerbatimChar"/>
        </w:rPr>
        <w:t>## [113] "Dhubri"                     "</w:t>
      </w:r>
      <w:proofErr w:type="spellStart"/>
      <w:r>
        <w:rPr>
          <w:rStyle w:val="VerbatimChar"/>
        </w:rPr>
        <w:t>Sonitpur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15] "</w:t>
      </w:r>
      <w:proofErr w:type="spellStart"/>
      <w:r>
        <w:rPr>
          <w:rStyle w:val="VerbatimChar"/>
        </w:rPr>
        <w:t>Cachar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Barpet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117] "</w:t>
      </w:r>
      <w:proofErr w:type="spellStart"/>
      <w:r>
        <w:rPr>
          <w:rStyle w:val="VerbatimChar"/>
        </w:rPr>
        <w:t>Kamrup</w:t>
      </w:r>
      <w:proofErr w:type="spellEnd"/>
      <w:r>
        <w:rPr>
          <w:rStyle w:val="VerbatimChar"/>
        </w:rPr>
        <w:t xml:space="preserve">"                     "Tinsukia"                  </w:t>
      </w:r>
      <w:r>
        <w:br/>
      </w:r>
      <w:r>
        <w:rPr>
          <w:rStyle w:val="VerbatimChar"/>
        </w:rPr>
        <w:t>## [119] "Dibrugarh"                  "</w:t>
      </w:r>
      <w:proofErr w:type="spellStart"/>
      <w:r>
        <w:rPr>
          <w:rStyle w:val="VerbatimChar"/>
        </w:rPr>
        <w:t>Kamrup</w:t>
      </w:r>
      <w:proofErr w:type="spellEnd"/>
      <w:r>
        <w:rPr>
          <w:rStyle w:val="VerbatimChar"/>
        </w:rPr>
        <w:t xml:space="preserve"> Metropolitan"       </w:t>
      </w:r>
      <w:r>
        <w:br/>
      </w:r>
      <w:r>
        <w:rPr>
          <w:rStyle w:val="VerbatimChar"/>
        </w:rPr>
        <w:t>## [121] "</w:t>
      </w:r>
      <w:proofErr w:type="spellStart"/>
      <w:r>
        <w:rPr>
          <w:rStyle w:val="VerbatimChar"/>
        </w:rPr>
        <w:t>Karimganj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Sivasagar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[123] "Jorhat"                     "</w:t>
      </w:r>
      <w:proofErr w:type="spellStart"/>
      <w:r>
        <w:rPr>
          <w:rStyle w:val="VerbatimChar"/>
        </w:rPr>
        <w:t>Golaghat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25] "Lakhimpur"                  "</w:t>
      </w:r>
      <w:proofErr w:type="spellStart"/>
      <w:r>
        <w:rPr>
          <w:rStyle w:val="VerbatimChar"/>
        </w:rPr>
        <w:t>Goalpar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27] "</w:t>
      </w:r>
      <w:proofErr w:type="spellStart"/>
      <w:r>
        <w:rPr>
          <w:rStyle w:val="VerbatimChar"/>
        </w:rPr>
        <w:t>Morigaon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a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glong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>## [129] "</w:t>
      </w:r>
      <w:proofErr w:type="spellStart"/>
      <w:r>
        <w:rPr>
          <w:rStyle w:val="VerbatimChar"/>
        </w:rPr>
        <w:t>Baksa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Darrang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131] "Kokrajhar"                  "</w:t>
      </w:r>
      <w:proofErr w:type="spellStart"/>
      <w:r>
        <w:rPr>
          <w:rStyle w:val="VerbatimChar"/>
        </w:rPr>
        <w:t>Udalguri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33] "</w:t>
      </w:r>
      <w:proofErr w:type="spellStart"/>
      <w:r>
        <w:rPr>
          <w:rStyle w:val="VerbatimChar"/>
        </w:rPr>
        <w:t>Nalbari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Bongaigaon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35] "</w:t>
      </w:r>
      <w:proofErr w:type="spellStart"/>
      <w:r>
        <w:rPr>
          <w:rStyle w:val="VerbatimChar"/>
        </w:rPr>
        <w:t>Dhemaji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Hailakandi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37] "</w:t>
      </w:r>
      <w:proofErr w:type="spellStart"/>
      <w:r>
        <w:rPr>
          <w:rStyle w:val="VerbatimChar"/>
        </w:rPr>
        <w:t>Chirang</w:t>
      </w:r>
      <w:proofErr w:type="spellEnd"/>
      <w:r>
        <w:rPr>
          <w:rStyle w:val="VerbatimChar"/>
        </w:rPr>
        <w:t xml:space="preserve">"                    "Dima </w:t>
      </w:r>
      <w:proofErr w:type="spellStart"/>
      <w:r>
        <w:rPr>
          <w:rStyle w:val="VerbatimChar"/>
        </w:rPr>
        <w:t>Hasao</w:t>
      </w:r>
      <w:proofErr w:type="spellEnd"/>
      <w:r>
        <w:rPr>
          <w:rStyle w:val="VerbatimChar"/>
        </w:rPr>
        <w:t>"</w:t>
      </w:r>
    </w:p>
    <w:p w14:paraId="5E2D07A5" w14:textId="77777777" w:rsidR="009468EF" w:rsidRDefault="009468EF" w:rsidP="009468E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</w:p>
    <w:p w14:paraId="008B3C9B" w14:textId="77777777" w:rsidR="009468EF" w:rsidRDefault="009468EF" w:rsidP="009468EF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1] "NORTH 24 PARGANAS" "NADIA"             "NORTH DINAJPUR"   </w:t>
      </w:r>
      <w:r>
        <w:br/>
      </w:r>
      <w:r>
        <w:rPr>
          <w:rStyle w:val="VerbatimChar"/>
        </w:rPr>
        <w:t xml:space="preserve">##  [4] "MURSHIDABAD"       "SOUTH DINAJPUR"    "KISHANGANJ"       </w:t>
      </w:r>
      <w:r>
        <w:br/>
      </w:r>
      <w:r>
        <w:rPr>
          <w:rStyle w:val="VerbatimChar"/>
        </w:rPr>
        <w:t xml:space="preserve">##  [7] "PURNIA"            "PURI"              "ARARIA"           </w:t>
      </w:r>
      <w:r>
        <w:br/>
      </w:r>
      <w:r>
        <w:rPr>
          <w:rStyle w:val="VerbatimChar"/>
        </w:rPr>
        <w:t>## [10] "JAMTARA"           "CUTTACK"           "SOUTH 24 PARGANAS"</w:t>
      </w:r>
      <w:r>
        <w:br/>
      </w:r>
      <w:r>
        <w:rPr>
          <w:rStyle w:val="VerbatimChar"/>
        </w:rPr>
        <w:t>## [13] "KATIHAR"           "BHADRAK"           "DHANBAD"</w:t>
      </w:r>
    </w:p>
    <w:p w14:paraId="78A0BCDA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upper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NORTH TWENTY FOUR PARGANAS"</w:t>
      </w:r>
      <w:r>
        <w:rPr>
          <w:rStyle w:val="NormalTok"/>
        </w:rPr>
        <w:t>,</w:t>
      </w:r>
      <w:r>
        <w:rPr>
          <w:rStyle w:val="StringTok"/>
        </w:rPr>
        <w:t>"NORTH 24 PARGANAS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SOUTH TWENTY FOUR PAR</w:t>
      </w:r>
      <w:r>
        <w:rPr>
          <w:rStyle w:val="StringTok"/>
        </w:rPr>
        <w:lastRenderedPageBreak/>
        <w:t>GANAS"</w:t>
      </w:r>
      <w:r>
        <w:rPr>
          <w:rStyle w:val="NormalTok"/>
        </w:rPr>
        <w:t>,</w:t>
      </w:r>
      <w:r>
        <w:rPr>
          <w:rStyle w:val="StringTok"/>
        </w:rPr>
        <w:t>"SOUTH 24 PARGANAS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erging to data frames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,demographi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istri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uting missing valu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1)</w:t>
      </w:r>
    </w:p>
    <w:p w14:paraId="497A0064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   sl.no.     </w:t>
      </w:r>
      <w:proofErr w:type="spellStart"/>
      <w:proofErr w:type="gramStart"/>
      <w:r>
        <w:rPr>
          <w:rStyle w:val="VerbatimChar"/>
        </w:rPr>
        <w:t>branch.code</w:t>
      </w:r>
      <w:proofErr w:type="spellEnd"/>
      <w:proofErr w:type="gramEnd"/>
      <w:r>
        <w:rPr>
          <w:rStyle w:val="VerbatimChar"/>
        </w:rPr>
        <w:t xml:space="preserve">        branch.name          district        </w:t>
      </w:r>
      <w:r>
        <w:br/>
      </w:r>
      <w:r>
        <w:rPr>
          <w:rStyle w:val="VerbatimChar"/>
        </w:rPr>
        <w:t xml:space="preserve">##  Min.   : 1.0   Length:59          </w:t>
      </w:r>
      <w:proofErr w:type="spellStart"/>
      <w:r>
        <w:rPr>
          <w:rStyle w:val="VerbatimChar"/>
        </w:rPr>
        <w:t>Length:59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ength:59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st Qu.:15.5   Class :character   Class :character   Class :character  </w:t>
      </w:r>
      <w:r>
        <w:br/>
      </w:r>
      <w:r>
        <w:rPr>
          <w:rStyle w:val="VerbatimChar"/>
        </w:rPr>
        <w:t xml:space="preserve">##  Median :30.0   Mode  :character   Mode  :character   Mode  :character  </w:t>
      </w:r>
      <w:r>
        <w:br/>
      </w:r>
      <w:r>
        <w:rPr>
          <w:rStyle w:val="VerbatimChar"/>
        </w:rPr>
        <w:t xml:space="preserve">##  Mean   :30.0                                                           </w:t>
      </w:r>
      <w:r>
        <w:br/>
      </w:r>
      <w:r>
        <w:rPr>
          <w:rStyle w:val="VerbatimChar"/>
        </w:rPr>
        <w:t xml:space="preserve">##  3rd Qu.:44.5                                                           </w:t>
      </w:r>
      <w:r>
        <w:br/>
      </w:r>
      <w:r>
        <w:rPr>
          <w:rStyle w:val="VerbatimChar"/>
        </w:rPr>
        <w:t xml:space="preserve">##  Max.   :59.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tate.x</w:t>
      </w:r>
      <w:proofErr w:type="spellEnd"/>
      <w:r>
        <w:rPr>
          <w:rStyle w:val="VerbatimChar"/>
        </w:rPr>
        <w:t xml:space="preserve">            population          increase       </w:t>
      </w:r>
      <w:proofErr w:type="spellStart"/>
      <w:proofErr w:type="gramStart"/>
      <w:r>
        <w:rPr>
          <w:rStyle w:val="VerbatimChar"/>
        </w:rPr>
        <w:t>sex.ratio</w:t>
      </w:r>
      <w:proofErr w:type="spellEnd"/>
      <w:proofErr w:type="gram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Length:59          Min.   :  791042   Min.   :11.99   Min.   :909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1st Qu.: 1698730   1st Qu.:12.22   1st Qu.:947.0  </w:t>
      </w:r>
      <w:r>
        <w:br/>
      </w:r>
      <w:r>
        <w:rPr>
          <w:rStyle w:val="VerbatimChar"/>
        </w:rPr>
        <w:t xml:space="preserve">##  Mode  :character   Median : 5167600   Median :13.05   Median :950.0  </w:t>
      </w:r>
      <w:r>
        <w:br/>
      </w:r>
      <w:r>
        <w:rPr>
          <w:rStyle w:val="VerbatimChar"/>
        </w:rPr>
        <w:t xml:space="preserve">##                     Mean   : 4602471   Mean   :18.84   Mean   :947.6  </w:t>
      </w:r>
      <w:r>
        <w:br/>
      </w:r>
      <w:r>
        <w:rPr>
          <w:rStyle w:val="VerbatimChar"/>
        </w:rPr>
        <w:t xml:space="preserve">##                     3rd Qu.: 7103807   3rd Qu.:28.33   3rd Qu.:956.0  </w:t>
      </w:r>
      <w:r>
        <w:br/>
      </w:r>
      <w:r>
        <w:rPr>
          <w:rStyle w:val="VerbatimChar"/>
        </w:rPr>
        <w:t xml:space="preserve">##                     Max.   :10009781   Max.   :30.40   Max.   :981.0  </w:t>
      </w:r>
      <w:r>
        <w:br/>
      </w:r>
      <w:r>
        <w:rPr>
          <w:rStyle w:val="VerbatimChar"/>
        </w:rPr>
        <w:t xml:space="preserve">##                     NA's   :6          NA's   :6       NA's   :6      </w:t>
      </w:r>
      <w:r>
        <w:br/>
      </w:r>
      <w:r>
        <w:rPr>
          <w:rStyle w:val="VerbatimChar"/>
        </w:rPr>
        <w:t xml:space="preserve">##     literacy        density       </w:t>
      </w:r>
      <w:proofErr w:type="spellStart"/>
      <w:proofErr w:type="gramStart"/>
      <w:r>
        <w:rPr>
          <w:rStyle w:val="VerbatimChar"/>
        </w:rPr>
        <w:t>state.y</w:t>
      </w:r>
      <w:proofErr w:type="spellEnd"/>
      <w:proofErr w:type="gram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Min.   :51.08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37   Length:59         </w:t>
      </w:r>
      <w:r>
        <w:br/>
      </w:r>
      <w:r>
        <w:rPr>
          <w:rStyle w:val="VerbatimChar"/>
        </w:rPr>
        <w:t xml:space="preserve">##  1st Qu.:55.46   1st Qu.: 897   Class :character  </w:t>
      </w:r>
      <w:r>
        <w:br/>
      </w:r>
      <w:r>
        <w:rPr>
          <w:rStyle w:val="VerbatimChar"/>
        </w:rPr>
        <w:t xml:space="preserve">##  Median :74.97   Median :1316   Mode  :character  </w:t>
      </w:r>
      <w:r>
        <w:br/>
      </w:r>
      <w:r>
        <w:rPr>
          <w:rStyle w:val="VerbatimChar"/>
        </w:rPr>
        <w:t xml:space="preserve">##  Mean   :69.71   Mean   :1203                     </w:t>
      </w:r>
      <w:r>
        <w:br/>
      </w:r>
      <w:r>
        <w:rPr>
          <w:rStyle w:val="VerbatimChar"/>
        </w:rPr>
        <w:t xml:space="preserve">##  3rd Qu.:77.51   3rd Qu.:1316                     </w:t>
      </w:r>
      <w:r>
        <w:br/>
      </w:r>
      <w:r>
        <w:rPr>
          <w:rStyle w:val="VerbatimChar"/>
        </w:rPr>
        <w:t xml:space="preserve">##  Max.   :85.50   Max.   :2445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6       NA's   :6</w:t>
      </w:r>
    </w:p>
    <w:p w14:paraId="686DD1D2" w14:textId="77777777" w:rsidR="009468EF" w:rsidRDefault="009468EF" w:rsidP="009468E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1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is.numeric</w:t>
      </w:r>
      <w:proofErr w:type="spellEnd"/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d1[</w:t>
      </w:r>
      <w:r>
        <w:rPr>
          <w:rStyle w:val="KeywordTok"/>
        </w:rPr>
        <w:t>is.na</w:t>
      </w:r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1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</w:t>
      </w:r>
    </w:p>
    <w:p w14:paraId="581748CB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8 obs. of  9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1" "002" "003" "004" ...</w:t>
      </w:r>
      <w:r>
        <w:br/>
      </w:r>
      <w:r>
        <w:rPr>
          <w:rStyle w:val="VerbatimChar"/>
        </w:rPr>
        <w:t xml:space="preserve">##  $ branch.name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 xml:space="preserve">##  $ district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ADIA" "NADIA" "NADIA" "NORTH 24 PARGANAS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tate.x</w:t>
      </w:r>
      <w:proofErr w:type="spellEnd"/>
      <w:r>
        <w:rPr>
          <w:rStyle w:val="VerbatimChar"/>
        </w:rPr>
        <w:t xml:space="preserve">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  <w:r>
        <w:br/>
      </w:r>
      <w:r>
        <w:rPr>
          <w:rStyle w:val="VerbatimChar"/>
        </w:rPr>
        <w:t>##  $ population : num  5167600 5167600 5167600 10009781 5167600 ...</w:t>
      </w:r>
      <w:r>
        <w:br/>
      </w:r>
      <w:r>
        <w:rPr>
          <w:rStyle w:val="VerbatimChar"/>
        </w:rPr>
        <w:lastRenderedPageBreak/>
        <w:t>##  $ increase   : num  12.2 12.2 12.2 12 13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: num  947 947 947 955 950 947 947 958 958 955 ...</w:t>
      </w:r>
      <w:r>
        <w:br/>
      </w:r>
      <w:r>
        <w:rPr>
          <w:rStyle w:val="VerbatimChar"/>
        </w:rPr>
        <w:t>##  $ literacy   : num  75 75 75 84.1 75 ...</w:t>
      </w:r>
      <w:r>
        <w:br/>
      </w:r>
      <w:r>
        <w:rPr>
          <w:rStyle w:val="VerbatimChar"/>
        </w:rPr>
        <w:t>##  $ density    : num  1316 1316 1316 2445 1316 ...</w:t>
      </w:r>
    </w:p>
    <w:p w14:paraId="105075FB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branch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</w:t>
      </w:r>
    </w:p>
    <w:p w14:paraId="79CAD6AD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     branch          district       state population increase</w:t>
      </w:r>
      <w:r>
        <w:br/>
      </w:r>
      <w:r>
        <w:rPr>
          <w:rStyle w:val="VerbatimChar"/>
        </w:rPr>
        <w:t>## 2         001 DUTTAPULIA             NADIA West Bengal    5167600    12.22</w:t>
      </w:r>
      <w:r>
        <w:br/>
      </w:r>
      <w:r>
        <w:rPr>
          <w:rStyle w:val="VerbatimChar"/>
        </w:rPr>
        <w:t>## 3         002  HANSKHALI             NADIA West Bengal    5167600    12.22</w:t>
      </w:r>
      <w:r>
        <w:br/>
      </w:r>
      <w:r>
        <w:rPr>
          <w:rStyle w:val="VerbatimChar"/>
        </w:rPr>
        <w:t>## 4         003  MATIKUMRA             NADIA West Bengal    5167600    12.22</w:t>
      </w:r>
      <w:r>
        <w:br/>
      </w:r>
      <w:r>
        <w:rPr>
          <w:rStyle w:val="VerbatimChar"/>
        </w:rPr>
        <w:t>## 5         004    LAUHATI NORTH 24 PARGANAS West Bengal   10009781    12.04</w:t>
      </w:r>
      <w:r>
        <w:br/>
      </w:r>
      <w:r>
        <w:rPr>
          <w:rStyle w:val="VerbatimChar"/>
        </w:rPr>
        <w:t>## 6         005  KARNAJORA    NORTH DINAJPUR West Bengal    5167600    13.05</w:t>
      </w:r>
      <w:r>
        <w:br/>
      </w:r>
      <w:r>
        <w:rPr>
          <w:rStyle w:val="VerbatimChar"/>
        </w:rPr>
        <w:t>## 7         006  ARANGHATA             NADIA West Bengal    5167600    12.2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literacy density</w:t>
      </w:r>
      <w:r>
        <w:br/>
      </w:r>
      <w:r>
        <w:rPr>
          <w:rStyle w:val="VerbatimChar"/>
        </w:rPr>
        <w:t>## 2       947    74.97    1316</w:t>
      </w:r>
      <w:r>
        <w:br/>
      </w:r>
      <w:r>
        <w:rPr>
          <w:rStyle w:val="VerbatimChar"/>
        </w:rPr>
        <w:t>## 3       947    74.97    1316</w:t>
      </w:r>
      <w:r>
        <w:br/>
      </w:r>
      <w:r>
        <w:rPr>
          <w:rStyle w:val="VerbatimChar"/>
        </w:rPr>
        <w:t>## 4       947    74.97    1316</w:t>
      </w:r>
      <w:r>
        <w:br/>
      </w:r>
      <w:r>
        <w:rPr>
          <w:rStyle w:val="VerbatimChar"/>
        </w:rPr>
        <w:t>## 5       955    84.06    2445</w:t>
      </w:r>
      <w:r>
        <w:br/>
      </w:r>
      <w:r>
        <w:rPr>
          <w:rStyle w:val="VerbatimChar"/>
        </w:rPr>
        <w:t>## 6       950    74.97    1316</w:t>
      </w:r>
      <w:r>
        <w:br/>
      </w:r>
      <w:r>
        <w:rPr>
          <w:rStyle w:val="VerbatimChar"/>
        </w:rPr>
        <w:t>## 7       947    74.97    1316</w:t>
      </w:r>
    </w:p>
    <w:p w14:paraId="759AA966" w14:textId="77777777" w:rsidR="009468EF" w:rsidRDefault="009468EF" w:rsidP="009468EF">
      <w:pPr>
        <w:pStyle w:val="SourceCode"/>
      </w:pPr>
      <w:r>
        <w:rPr>
          <w:rStyle w:val="CommentTok"/>
        </w:rPr>
        <w:t>#Combining demographic data and Branch level profit data</w:t>
      </w:r>
      <w:r>
        <w:br/>
      </w:r>
      <w:r>
        <w:br/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branch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emp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figrowth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961A650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     branch          district       state population increase</w:t>
      </w:r>
      <w:r>
        <w:br/>
      </w:r>
      <w:r>
        <w:rPr>
          <w:rStyle w:val="VerbatimChar"/>
        </w:rPr>
        <w:t>## 1         001 DUTTAPULIA             NADIA West Bengal    5167600    12.22</w:t>
      </w:r>
      <w:r>
        <w:br/>
      </w:r>
      <w:r>
        <w:rPr>
          <w:rStyle w:val="VerbatimChar"/>
        </w:rPr>
        <w:t>## 2         002  HANSKHALI             NADIA West Bengal    5167600    12.22</w:t>
      </w:r>
      <w:r>
        <w:br/>
      </w:r>
      <w:r>
        <w:rPr>
          <w:rStyle w:val="VerbatimChar"/>
        </w:rPr>
        <w:t>## 3         003  MATIKUMRA             NADIA West Bengal    5167600    12.22</w:t>
      </w:r>
      <w:r>
        <w:br/>
      </w:r>
      <w:r>
        <w:rPr>
          <w:rStyle w:val="VerbatimChar"/>
        </w:rPr>
        <w:t>## 4         004    LAUHATI NORTH 24 PARGANAS West Bengal   10009781    12.04</w:t>
      </w:r>
      <w:r>
        <w:br/>
      </w:r>
      <w:r>
        <w:rPr>
          <w:rStyle w:val="VerbatimChar"/>
        </w:rPr>
        <w:t>## 5         005  KARNAJORA    NORTH DINAJPUR West Bengal    5167600    13.05</w:t>
      </w:r>
      <w:r>
        <w:br/>
      </w:r>
      <w:r>
        <w:rPr>
          <w:rStyle w:val="VerbatimChar"/>
        </w:rPr>
        <w:t>## 6         006  ARANGHATA             NADIA West Bengal    5167600    12.2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literacy density </w:t>
      </w:r>
      <w:proofErr w:type="spellStart"/>
      <w:r>
        <w:rPr>
          <w:rStyle w:val="VerbatimChar"/>
        </w:rPr>
        <w:t>branchco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.income</w:t>
      </w:r>
      <w:proofErr w:type="spellEnd"/>
      <w:r>
        <w:rPr>
          <w:rStyle w:val="VerbatimChar"/>
        </w:rPr>
        <w:t xml:space="preserve"> expenditure</w:t>
      </w:r>
      <w:r>
        <w:br/>
      </w:r>
      <w:r>
        <w:rPr>
          <w:rStyle w:val="VerbatimChar"/>
        </w:rPr>
        <w:t>## 1       947    74.97    1316        001      4907966     4649638</w:t>
      </w:r>
      <w:r>
        <w:br/>
      </w:r>
      <w:r>
        <w:rPr>
          <w:rStyle w:val="VerbatimChar"/>
        </w:rPr>
        <w:t>## 2       947    74.97    1316        002      5151095     4370939</w:t>
      </w:r>
      <w:r>
        <w:br/>
      </w:r>
      <w:r>
        <w:rPr>
          <w:rStyle w:val="VerbatimChar"/>
        </w:rPr>
        <w:t>## 3       947    74.97    1316        003      5162574     2039140</w:t>
      </w:r>
      <w:r>
        <w:br/>
      </w:r>
      <w:r>
        <w:rPr>
          <w:rStyle w:val="VerbatimChar"/>
        </w:rPr>
        <w:t>## 4       955    84.06    2445        004      6161808     4438315</w:t>
      </w:r>
      <w:r>
        <w:br/>
      </w:r>
      <w:r>
        <w:rPr>
          <w:rStyle w:val="VerbatimChar"/>
        </w:rPr>
        <w:t>## 5       950    74.97    1316        005      6351215     5342270</w:t>
      </w:r>
      <w:r>
        <w:br/>
      </w:r>
      <w:r>
        <w:rPr>
          <w:rStyle w:val="VerbatimChar"/>
        </w:rPr>
        <w:t>## 6       947    74.97    1316        006      5641977     4542549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nalvalue</w:t>
      </w:r>
      <w:proofErr w:type="spellEnd"/>
      <w:r>
        <w:rPr>
          <w:rStyle w:val="VerbatimChar"/>
        </w:rPr>
        <w:t xml:space="preserve"> result rate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saving.amount.lakh.rs percapita16-17</w:t>
      </w:r>
      <w:r>
        <w:br/>
      </w:r>
      <w:r>
        <w:rPr>
          <w:rStyle w:val="VerbatimChar"/>
        </w:rPr>
        <w:t>## 1   258328.5 Profit  6.8    760941                127348          91114</w:t>
      </w:r>
      <w:r>
        <w:br/>
      </w:r>
      <w:r>
        <w:rPr>
          <w:rStyle w:val="VerbatimChar"/>
        </w:rPr>
        <w:t>## 2   780156.6 Profit  6.8    760941                127348          91114</w:t>
      </w:r>
      <w:r>
        <w:br/>
      </w:r>
      <w:r>
        <w:rPr>
          <w:rStyle w:val="VerbatimChar"/>
        </w:rPr>
        <w:lastRenderedPageBreak/>
        <w:t>## 3  3123434.1 Profit  6.8    760941                127348          91114</w:t>
      </w:r>
      <w:r>
        <w:br/>
      </w:r>
      <w:r>
        <w:rPr>
          <w:rStyle w:val="VerbatimChar"/>
        </w:rPr>
        <w:t>## 4  1723492.9 Profit  6.8    760941                127348          91114</w:t>
      </w:r>
      <w:r>
        <w:br/>
      </w:r>
      <w:r>
        <w:rPr>
          <w:rStyle w:val="VerbatimChar"/>
        </w:rPr>
        <w:t>## 5  1008944.6 Profit  6.8    760941                127348          91114</w:t>
      </w:r>
      <w:r>
        <w:br/>
      </w:r>
      <w:r>
        <w:rPr>
          <w:rStyle w:val="VerbatimChar"/>
        </w:rPr>
        <w:t>## 6  1099427.5 Profit  6.8    760941                127348          9111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illion.percapita</w:t>
      </w:r>
      <w:proofErr w:type="spellEnd"/>
      <w:r>
        <w:br/>
      </w:r>
      <w:r>
        <w:rPr>
          <w:rStyle w:val="VerbatimChar"/>
        </w:rPr>
        <w:t>## 1              1333</w:t>
      </w:r>
      <w:r>
        <w:br/>
      </w:r>
      <w:r>
        <w:rPr>
          <w:rStyle w:val="VerbatimChar"/>
        </w:rPr>
        <w:t>## 2              1333</w:t>
      </w:r>
      <w:r>
        <w:br/>
      </w:r>
      <w:r>
        <w:rPr>
          <w:rStyle w:val="VerbatimChar"/>
        </w:rPr>
        <w:t>## 3              1333</w:t>
      </w:r>
      <w:r>
        <w:br/>
      </w:r>
      <w:r>
        <w:rPr>
          <w:rStyle w:val="VerbatimChar"/>
        </w:rPr>
        <w:t>## 4              1333</w:t>
      </w:r>
      <w:r>
        <w:br/>
      </w:r>
      <w:r>
        <w:rPr>
          <w:rStyle w:val="VerbatimChar"/>
        </w:rPr>
        <w:t>## 5              1333</w:t>
      </w:r>
      <w:r>
        <w:br/>
      </w:r>
      <w:r>
        <w:rPr>
          <w:rStyle w:val="VerbatimChar"/>
        </w:rPr>
        <w:t>## 6              1333</w:t>
      </w:r>
    </w:p>
    <w:p w14:paraId="4236396F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proofErr w:type="gramStart"/>
      <w:r>
        <w:rPr>
          <w:rStyle w:val="NormalTok"/>
        </w:rPr>
        <w:t>[,</w:t>
      </w:r>
      <w:r>
        <w:rPr>
          <w:rStyle w:val="OperatorTok"/>
        </w:rPr>
        <w:t>-</w:t>
      </w:r>
      <w:proofErr w:type="gramEnd"/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35462028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8 obs. of  17 variables:</w:t>
      </w:r>
      <w:r>
        <w:br/>
      </w:r>
      <w:r>
        <w:rPr>
          <w:rStyle w:val="VerbatimChar"/>
        </w:rPr>
        <w:t xml:space="preserve">##  $ branch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 xml:space="preserve">##  $ district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ADIA" "NADIA" "NADIA" "NORTH 24 PARGANAS" ...</w:t>
      </w:r>
      <w:r>
        <w:br/>
      </w:r>
      <w:r>
        <w:rPr>
          <w:rStyle w:val="VerbatimChar"/>
        </w:rPr>
        <w:t xml:space="preserve">##  $ state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  <w:r>
        <w:br/>
      </w:r>
      <w:r>
        <w:rPr>
          <w:rStyle w:val="VerbatimChar"/>
        </w:rPr>
        <w:t>##  $ population           : num  5167600 5167600 5167600 10009781 5167600 ...</w:t>
      </w:r>
      <w:r>
        <w:br/>
      </w:r>
      <w:r>
        <w:rPr>
          <w:rStyle w:val="VerbatimChar"/>
        </w:rPr>
        <w:t>##  $ increase             : num  12.2 12.2 12.2 12 13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          : num  947 947 947 955 950 947 947 958 958 955 ...</w:t>
      </w:r>
      <w:r>
        <w:br/>
      </w:r>
      <w:r>
        <w:rPr>
          <w:rStyle w:val="VerbatimChar"/>
        </w:rPr>
        <w:t>##  $ literacy             : num  75 75 75 84.1 75 ...</w:t>
      </w:r>
      <w:r>
        <w:br/>
      </w:r>
      <w:r>
        <w:rPr>
          <w:rStyle w:val="VerbatimChar"/>
        </w:rPr>
        <w:t>##  $ density              : num  1316 1316 1316 2445 131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tal.income</w:t>
      </w:r>
      <w:proofErr w:type="spellEnd"/>
      <w:r>
        <w:rPr>
          <w:rStyle w:val="VerbatimChar"/>
        </w:rPr>
        <w:t xml:space="preserve">         : num  4907966 5151095 5162574 6161808 6351215 ...</w:t>
      </w:r>
      <w:r>
        <w:br/>
      </w:r>
      <w:r>
        <w:rPr>
          <w:rStyle w:val="VerbatimChar"/>
        </w:rPr>
        <w:t>##  $ expenditure          : num  4649638 4370939 2039140 4438315 534227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finalvalue</w:t>
      </w:r>
      <w:proofErr w:type="spellEnd"/>
      <w:r>
        <w:rPr>
          <w:rStyle w:val="VerbatimChar"/>
        </w:rPr>
        <w:t xml:space="preserve">           : num  258328 780157 3123434 1723493 1008945 ...</w:t>
      </w:r>
      <w:r>
        <w:br/>
      </w:r>
      <w:r>
        <w:rPr>
          <w:rStyle w:val="VerbatimChar"/>
        </w:rPr>
        <w:t xml:space="preserve">##  $ result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Profit" "Profit" "Profit" "Profit" ...</w:t>
      </w:r>
      <w:r>
        <w:br/>
      </w:r>
      <w:r>
        <w:rPr>
          <w:rStyle w:val="VerbatimChar"/>
        </w:rPr>
        <w:t>##  $ rate                 : num  6.8 6.8 6.8 6.8 6.8 6.8 6.8 6.8 6.8 6.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           : num  760941 760941 760941 760941 760941 ...</w:t>
      </w:r>
      <w:r>
        <w:br/>
      </w:r>
      <w:r>
        <w:rPr>
          <w:rStyle w:val="VerbatimChar"/>
        </w:rPr>
        <w:t>##  $ saving.amount.lakh.rs: num  127348 127348 127348 127348 127348 ...</w:t>
      </w:r>
      <w:r>
        <w:br/>
      </w:r>
      <w:r>
        <w:rPr>
          <w:rStyle w:val="VerbatimChar"/>
        </w:rPr>
        <w:t>##  $ percapita16-17       : num  91114 91114 91114 91114 9111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illion.percapita</w:t>
      </w:r>
      <w:proofErr w:type="spellEnd"/>
      <w:r>
        <w:rPr>
          <w:rStyle w:val="VerbatimChar"/>
        </w:rPr>
        <w:t xml:space="preserve">    : num  1333 1333 1333 1333 1333 ...</w:t>
      </w:r>
    </w:p>
    <w:p w14:paraId="2B9C930C" w14:textId="77777777" w:rsidR="009C3E9D" w:rsidRDefault="009468EF">
      <w:pPr>
        <w:rPr>
          <w:rStyle w:val="NormalTok"/>
        </w:rPr>
      </w:pPr>
      <w:r>
        <w:rPr>
          <w:rStyle w:val="CommentTok"/>
        </w:rPr>
        <w:t>#Original copy of final data</w:t>
      </w:r>
      <w:r>
        <w:br/>
      </w:r>
      <w:r>
        <w:rPr>
          <w:rStyle w:val="NormalTok"/>
        </w:rPr>
        <w:t>original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br/>
      </w:r>
      <w:r>
        <w:br/>
      </w:r>
      <w:r>
        <w:rPr>
          <w:rStyle w:val="CommentTok"/>
        </w:rPr>
        <w:t>#Imputing missing data for branches not mentioned in previous list</w:t>
      </w:r>
      <w:r>
        <w:br/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di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x))</w:t>
      </w:r>
      <w:r>
        <w:br/>
      </w:r>
    </w:p>
    <w:p w14:paraId="1AF223B5" w14:textId="77777777" w:rsidR="009C3E9D" w:rsidRDefault="009468EF">
      <w:pPr>
        <w:rPr>
          <w:rStyle w:val="NormalTok"/>
        </w:rPr>
      </w:pPr>
      <w:proofErr w:type="spellStart"/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final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</w:p>
    <w:p w14:paraId="651E2468" w14:textId="30C1EEC7" w:rsidR="008A32B6" w:rsidRPr="00B704F3" w:rsidRDefault="009468EF">
      <w:pPr>
        <w:rPr>
          <w:b/>
          <w:bCs/>
        </w:rPr>
      </w:pPr>
      <w:proofErr w:type="spellStart"/>
      <w:r>
        <w:rPr>
          <w:rStyle w:val="NormalTok"/>
        </w:rPr>
        <w:lastRenderedPageBreak/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proofErr w:type="gramStart"/>
      <w:r>
        <w:rPr>
          <w:rStyle w:val="NormalTok"/>
        </w:rPr>
        <w:t>result,result</w:t>
      </w:r>
      <w:proofErr w:type="spellEnd"/>
      <w:proofErr w:type="gramEnd"/>
      <w:r>
        <w:rPr>
          <w:rStyle w:val="NormalTok"/>
        </w:rPr>
        <w:t xml:space="preserve">) </w:t>
      </w:r>
      <w:r>
        <w:rPr>
          <w:rStyle w:val="CommentTok"/>
        </w:rPr>
        <w:t>#Moving Result column to the end !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inaldataforanalysis1.csv"</w:t>
      </w:r>
      <w:r>
        <w:rPr>
          <w:rStyle w:val="NormalTok"/>
        </w:rPr>
        <w:t>)</w:t>
      </w:r>
    </w:p>
    <w:sectPr w:rsidR="008A32B6" w:rsidRPr="00B70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Rushikesh Maheshwari" w:date="2019-08-04T22:27:00Z" w:initials="RM">
    <w:p w14:paraId="48C1F8C6" w14:textId="194231CE" w:rsidR="007E27AE" w:rsidRDefault="007E27AE">
      <w:pPr>
        <w:pStyle w:val="CommentText"/>
      </w:pPr>
      <w:r>
        <w:rPr>
          <w:rStyle w:val="CommentReference"/>
        </w:rPr>
        <w:annotationRef/>
      </w:r>
      <w:r>
        <w:t>Create one master section for data and sub-section about data process</w:t>
      </w:r>
    </w:p>
  </w:comment>
  <w:comment w:id="3" w:author="Rushikesh Maheshwari" w:date="2019-08-04T22:21:00Z" w:initials="RM">
    <w:p w14:paraId="7F970A9E" w14:textId="4B9611EB" w:rsidR="001E6F03" w:rsidRDefault="001E6F03">
      <w:pPr>
        <w:pStyle w:val="CommentText"/>
      </w:pPr>
      <w:r>
        <w:rPr>
          <w:rStyle w:val="CommentReference"/>
        </w:rPr>
        <w:annotationRef/>
      </w:r>
      <w:r>
        <w:t>Provide references to the data collection</w:t>
      </w:r>
    </w:p>
  </w:comment>
  <w:comment w:id="4" w:author="Rushikesh Maheshwari" w:date="2019-08-04T22:36:00Z" w:initials="RM">
    <w:p w14:paraId="3F2D7189" w14:textId="7310751D" w:rsidR="00DD061A" w:rsidRDefault="00DD061A">
      <w:pPr>
        <w:pStyle w:val="CommentText"/>
      </w:pPr>
      <w:r>
        <w:rPr>
          <w:rStyle w:val="CommentReference"/>
        </w:rPr>
        <w:annotationRef/>
      </w:r>
      <w:r>
        <w:t>Group of Women forms SHG (10 is the ideal number for people in group). Loans are provided to these groups.</w:t>
      </w:r>
    </w:p>
  </w:comment>
  <w:comment w:id="5" w:author="Rushikesh Maheshwari" w:date="2019-08-04T22:22:00Z" w:initials="RM">
    <w:p w14:paraId="573A4CE5" w14:textId="6024DD79" w:rsidR="001E6F03" w:rsidRDefault="001E6F03">
      <w:pPr>
        <w:pStyle w:val="CommentText"/>
      </w:pPr>
      <w:r>
        <w:rPr>
          <w:rStyle w:val="CommentReference"/>
        </w:rPr>
        <w:annotationRef/>
      </w:r>
      <w:r>
        <w:t>Reference section in the end of the document. (IEEE notations)</w:t>
      </w:r>
    </w:p>
  </w:comment>
  <w:comment w:id="6" w:author="Rushikesh Maheshwari" w:date="2019-08-04T22:26:00Z" w:initials="RM">
    <w:p w14:paraId="6D5A4D08" w14:textId="441DDD5C" w:rsidR="007E27AE" w:rsidRDefault="007E27AE">
      <w:pPr>
        <w:pStyle w:val="CommentText"/>
      </w:pPr>
      <w:r>
        <w:rPr>
          <w:rStyle w:val="CommentReference"/>
        </w:rPr>
        <w:annotationRef/>
      </w:r>
      <w:r>
        <w:t>Demographics does not change drastically in short period of time hence we can rely on this data</w:t>
      </w:r>
    </w:p>
  </w:comment>
  <w:comment w:id="7" w:author="Rushikesh Maheshwari" w:date="2019-08-04T22:44:00Z" w:initials="RM">
    <w:p w14:paraId="5969BC4A" w14:textId="65D45850" w:rsidR="00DD061A" w:rsidRDefault="00DD061A">
      <w:pPr>
        <w:pStyle w:val="CommentText"/>
      </w:pPr>
      <w:r>
        <w:rPr>
          <w:rStyle w:val="CommentReference"/>
        </w:rPr>
        <w:annotationRef/>
      </w:r>
      <w:r>
        <w:t>Rate and literacy are correlated. Try with unemployment and literacy and keep one.</w:t>
      </w:r>
      <w:r w:rsidR="00E95A82">
        <w:t xml:space="preserve"> </w:t>
      </w:r>
      <w:r w:rsidR="00E95A82" w:rsidRPr="00E95A82">
        <w:rPr>
          <w:b/>
          <w:bCs/>
        </w:rPr>
        <w:t>Employment in impacted with literacy and not vice-vers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8C1F8C6" w15:done="0"/>
  <w15:commentEx w15:paraId="7F970A9E" w15:done="0"/>
  <w15:commentEx w15:paraId="3F2D7189" w15:done="0"/>
  <w15:commentEx w15:paraId="573A4CE5" w15:done="0"/>
  <w15:commentEx w15:paraId="6D5A4D08" w15:done="0"/>
  <w15:commentEx w15:paraId="5969BC4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8C1F8C6" w16cid:durableId="20F1DA43"/>
  <w16cid:commentId w16cid:paraId="7F970A9E" w16cid:durableId="20F1D8E3"/>
  <w16cid:commentId w16cid:paraId="3F2D7189" w16cid:durableId="20F1DC52"/>
  <w16cid:commentId w16cid:paraId="573A4CE5" w16cid:durableId="20F1D942"/>
  <w16cid:commentId w16cid:paraId="6D5A4D08" w16cid:durableId="20F1DA25"/>
  <w16cid:commentId w16cid:paraId="5969BC4A" w16cid:durableId="20F1DE6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ushikesh Maheshwari">
    <w15:presenceInfo w15:providerId="Windows Live" w15:userId="52dd1d2c9c297d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200"/>
    <w:rsid w:val="0003674D"/>
    <w:rsid w:val="00092DDF"/>
    <w:rsid w:val="000B7475"/>
    <w:rsid w:val="000F3200"/>
    <w:rsid w:val="001006E3"/>
    <w:rsid w:val="0014765C"/>
    <w:rsid w:val="001E6F03"/>
    <w:rsid w:val="00236843"/>
    <w:rsid w:val="00247E39"/>
    <w:rsid w:val="00364D50"/>
    <w:rsid w:val="004053A4"/>
    <w:rsid w:val="00447D51"/>
    <w:rsid w:val="005164B4"/>
    <w:rsid w:val="00661A4C"/>
    <w:rsid w:val="006B14B3"/>
    <w:rsid w:val="006C1D11"/>
    <w:rsid w:val="006E0209"/>
    <w:rsid w:val="006F0843"/>
    <w:rsid w:val="00716C0E"/>
    <w:rsid w:val="007E27AE"/>
    <w:rsid w:val="00811EFA"/>
    <w:rsid w:val="008A32B6"/>
    <w:rsid w:val="009468EF"/>
    <w:rsid w:val="009C3E9D"/>
    <w:rsid w:val="009E1AEB"/>
    <w:rsid w:val="00A20044"/>
    <w:rsid w:val="00A34343"/>
    <w:rsid w:val="00A42105"/>
    <w:rsid w:val="00B06327"/>
    <w:rsid w:val="00B704F3"/>
    <w:rsid w:val="00BA6F22"/>
    <w:rsid w:val="00C069C9"/>
    <w:rsid w:val="00C74658"/>
    <w:rsid w:val="00D4623C"/>
    <w:rsid w:val="00D9168A"/>
    <w:rsid w:val="00D936C7"/>
    <w:rsid w:val="00DA6D19"/>
    <w:rsid w:val="00DD061A"/>
    <w:rsid w:val="00DD4A8A"/>
    <w:rsid w:val="00DE361A"/>
    <w:rsid w:val="00E318FE"/>
    <w:rsid w:val="00E76AF1"/>
    <w:rsid w:val="00E95A82"/>
    <w:rsid w:val="00EB0A90"/>
    <w:rsid w:val="00EC2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1408A"/>
  <w15:chartTrackingRefBased/>
  <w15:docId w15:val="{27ACF521-6260-4371-A730-C4DB282D3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64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E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D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DDF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9468E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468EF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9468EF"/>
    <w:rPr>
      <w:sz w:val="24"/>
      <w:szCs w:val="24"/>
    </w:rPr>
  </w:style>
  <w:style w:type="paragraph" w:customStyle="1" w:styleId="Author">
    <w:name w:val="Author"/>
    <w:next w:val="BodyText"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9468E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468E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468E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468E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468EF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468EF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468EF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9468EF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8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8EF"/>
  </w:style>
  <w:style w:type="character" w:customStyle="1" w:styleId="CharTok">
    <w:name w:val="Char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FloatTok">
    <w:name w:val="FloatTok"/>
    <w:basedOn w:val="VerbatimChar"/>
    <w:rsid w:val="005164B4"/>
    <w:rPr>
      <w:rFonts w:ascii="Consolas" w:hAnsi="Consolas"/>
      <w:color w:val="0000CF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5164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C3E9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C3E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1E6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6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6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6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6F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F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F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statisticstimes.com/economy/gdp-capita-of-indian-states.php" TargetMode="Externa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s://data.gov.in/major-indicator/state-wise-net-domestic-product-ndp-current-pric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s://data.gov.in/resources/region-wisestate-wise-progress-under-microfinance-savings-self-help-groups-shgs-banks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unemploymentinindia.cmie.com/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04591D3-FF4C-4757-82D2-0A54E6FA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7</TotalTime>
  <Pages>24</Pages>
  <Words>5644</Words>
  <Characters>32177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kesh Maheshwari</dc:creator>
  <cp:keywords/>
  <dc:description/>
  <cp:lastModifiedBy>Rushikesh Maheshwari</cp:lastModifiedBy>
  <cp:revision>1</cp:revision>
  <dcterms:created xsi:type="dcterms:W3CDTF">2019-07-30T03:13:00Z</dcterms:created>
  <dcterms:modified xsi:type="dcterms:W3CDTF">2019-08-19T06:44:00Z</dcterms:modified>
</cp:coreProperties>
</file>